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ED0818" w14:textId="77777777" w:rsidR="005A2A4C" w:rsidRPr="005A6FEA" w:rsidRDefault="005A2A4C" w:rsidP="005A2A4C">
      <w:pPr>
        <w:pStyle w:val="BodyText"/>
        <w:jc w:val="center"/>
        <w:rPr>
          <w:rFonts w:ascii="Times New Roman" w:hAnsi="Times New Roman" w:cs="Times New Roman"/>
          <w:b/>
          <w:bCs/>
          <w:color w:val="auto"/>
        </w:rPr>
      </w:pPr>
      <w:r w:rsidRPr="005A6FEA">
        <w:rPr>
          <w:rFonts w:ascii="Times New Roman" w:hAnsi="Times New Roman" w:cs="Times New Roman"/>
          <w:b/>
          <w:bCs/>
          <w:color w:val="auto"/>
        </w:rPr>
        <w:t>Supplementary material 1</w:t>
      </w:r>
    </w:p>
    <w:p w14:paraId="4E5C297B" w14:textId="77777777" w:rsidR="005A2A4C" w:rsidRPr="005A6FEA" w:rsidRDefault="005A2A4C">
      <w:pPr>
        <w:pStyle w:val="BodyText"/>
        <w:rPr>
          <w:rFonts w:ascii="Times New Roman" w:hAnsi="Times New Roman" w:cs="Times New Roman"/>
          <w:b/>
          <w:bCs/>
          <w:color w:val="auto"/>
        </w:rPr>
      </w:pPr>
    </w:p>
    <w:p w14:paraId="40B034B5" w14:textId="77777777" w:rsidR="004C4E53" w:rsidRPr="005A6FEA" w:rsidRDefault="00462379" w:rsidP="005A2A4C">
      <w:pPr>
        <w:pStyle w:val="BodyText"/>
        <w:jc w:val="center"/>
        <w:rPr>
          <w:rFonts w:ascii="Times New Roman" w:hAnsi="Times New Roman" w:cs="Times New Roman"/>
          <w:b/>
          <w:bCs/>
          <w:color w:val="auto"/>
        </w:rPr>
      </w:pPr>
      <w:r w:rsidRPr="005A6FEA">
        <w:rPr>
          <w:rFonts w:ascii="Times New Roman" w:hAnsi="Times New Roman" w:cs="Times New Roman"/>
          <w:b/>
          <w:bCs/>
          <w:color w:val="auto"/>
        </w:rPr>
        <w:t>Trait</w:t>
      </w:r>
      <w:r w:rsidR="005A2A4C" w:rsidRPr="005A6FEA">
        <w:rPr>
          <w:rFonts w:ascii="Times New Roman" w:hAnsi="Times New Roman" w:cs="Times New Roman"/>
          <w:b/>
          <w:bCs/>
          <w:color w:val="auto"/>
        </w:rPr>
        <w:t>s</w:t>
      </w:r>
      <w:r w:rsidRPr="005A6FEA">
        <w:rPr>
          <w:rFonts w:ascii="Times New Roman" w:hAnsi="Times New Roman" w:cs="Times New Roman"/>
          <w:b/>
          <w:bCs/>
          <w:color w:val="auto"/>
        </w:rPr>
        <w:t xml:space="preserve"> and environmental data used for the analyses</w:t>
      </w:r>
    </w:p>
    <w:p w14:paraId="42E2D6ED" w14:textId="77777777" w:rsidR="004C4E53" w:rsidRPr="005A6FEA" w:rsidRDefault="004C4E53">
      <w:pPr>
        <w:pStyle w:val="BodyText"/>
        <w:rPr>
          <w:rFonts w:ascii="Times New Roman" w:hAnsi="Times New Roman" w:cs="Times New Roman"/>
          <w:color w:val="auto"/>
        </w:rPr>
      </w:pPr>
    </w:p>
    <w:p w14:paraId="135C0D67" w14:textId="77777777" w:rsidR="005A2A4C" w:rsidRPr="005A6FEA" w:rsidRDefault="005A2A4C" w:rsidP="005A2A4C">
      <w:pPr>
        <w:spacing w:line="480" w:lineRule="auto"/>
        <w:ind w:left="284" w:hanging="284"/>
        <w:jc w:val="both"/>
        <w:rPr>
          <w:rFonts w:ascii="Times New Roman" w:eastAsia="Cambria" w:hAnsi="Times New Roman" w:cs="Times New Roman"/>
          <w:color w:val="auto"/>
        </w:rPr>
      </w:pPr>
      <w:r w:rsidRPr="005A6FEA">
        <w:rPr>
          <w:rFonts w:ascii="Times New Roman" w:eastAsia="Cambria" w:hAnsi="Times New Roman" w:cs="Times New Roman"/>
          <w:b/>
          <w:color w:val="auto"/>
        </w:rPr>
        <w:t>Table S1</w:t>
      </w:r>
      <w:r w:rsidRPr="005A6FEA">
        <w:rPr>
          <w:rFonts w:ascii="Times New Roman" w:eastAsia="Cambria" w:hAnsi="Times New Roman" w:cs="Times New Roman"/>
          <w:color w:val="auto"/>
        </w:rPr>
        <w:t>. Facebook pages and groups surveyed in our study.</w:t>
      </w:r>
    </w:p>
    <w:tbl>
      <w:tblPr>
        <w:tblW w:w="8517" w:type="dxa"/>
        <w:tblBorders>
          <w:top w:val="single" w:sz="4" w:space="0" w:color="00000A"/>
          <w:bottom w:val="single" w:sz="4" w:space="0" w:color="00000A"/>
          <w:insideH w:val="single" w:sz="4" w:space="0" w:color="00000A"/>
        </w:tblBorders>
        <w:tblLayout w:type="fixed"/>
        <w:tblLook w:val="0400" w:firstRow="0" w:lastRow="0" w:firstColumn="0" w:lastColumn="0" w:noHBand="0" w:noVBand="1"/>
      </w:tblPr>
      <w:tblGrid>
        <w:gridCol w:w="2791"/>
        <w:gridCol w:w="5726"/>
      </w:tblGrid>
      <w:tr w:rsidR="005A6FEA" w:rsidRPr="005A6FEA" w14:paraId="73C87FF3" w14:textId="77777777" w:rsidTr="00C804EE">
        <w:trPr>
          <w:trHeight w:val="280"/>
        </w:trPr>
        <w:tc>
          <w:tcPr>
            <w:tcW w:w="27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4D7AF0F3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b/>
                <w:color w:val="auto"/>
              </w:rPr>
              <w:t>Facebook group/page</w:t>
            </w:r>
          </w:p>
        </w:tc>
        <w:tc>
          <w:tcPr>
            <w:tcW w:w="572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007A6D87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b/>
                <w:color w:val="auto"/>
              </w:rPr>
              <w:t>Web link</w:t>
            </w:r>
          </w:p>
        </w:tc>
      </w:tr>
      <w:tr w:rsidR="005A6FEA" w:rsidRPr="005A6FEA" w14:paraId="6638B0BF" w14:textId="77777777" w:rsidTr="00C804EE">
        <w:trPr>
          <w:trHeight w:val="280"/>
        </w:trPr>
        <w:tc>
          <w:tcPr>
            <w:tcW w:w="27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DE1780D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Mammiferi</w:t>
            </w:r>
            <w:proofErr w:type="spellEnd"/>
            <w:r w:rsidRPr="005A6FEA">
              <w:rPr>
                <w:rFonts w:ascii="Times New Roman" w:eastAsia="Cambria" w:hAnsi="Times New Roman" w:cs="Times New Roman"/>
                <w:color w:val="auto"/>
              </w:rPr>
              <w:t xml:space="preserve"> </w:t>
            </w: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Italiani</w:t>
            </w:r>
            <w:proofErr w:type="spellEnd"/>
            <w:r w:rsidRPr="005A6FEA">
              <w:rPr>
                <w:rFonts w:ascii="Times New Roman" w:eastAsia="Cambria" w:hAnsi="Times New Roman" w:cs="Times New Roman"/>
                <w:color w:val="auto"/>
              </w:rPr>
              <w:t xml:space="preserve"> - </w:t>
            </w: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ATIt</w:t>
            </w:r>
            <w:proofErr w:type="spellEnd"/>
          </w:p>
        </w:tc>
        <w:tc>
          <w:tcPr>
            <w:tcW w:w="572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7DC769F4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https://www.facebook.com/groups/mammiferi</w:t>
            </w:r>
          </w:p>
        </w:tc>
      </w:tr>
      <w:tr w:rsidR="005A6FEA" w:rsidRPr="005A6FEA" w14:paraId="3262A4EC" w14:textId="77777777" w:rsidTr="00C804EE">
        <w:trPr>
          <w:trHeight w:val="280"/>
        </w:trPr>
        <w:tc>
          <w:tcPr>
            <w:tcW w:w="27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27E17A03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  <w:lang w:val="it-IT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  <w:lang w:val="it-IT"/>
              </w:rPr>
              <w:t>EBN ITALIA: il birdwatching italiano</w:t>
            </w:r>
          </w:p>
        </w:tc>
        <w:tc>
          <w:tcPr>
            <w:tcW w:w="572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10128AC7" w14:textId="77777777" w:rsidR="005A2A4C" w:rsidRPr="005A6FEA" w:rsidRDefault="00685013" w:rsidP="00C804EE">
            <w:pPr>
              <w:rPr>
                <w:rFonts w:ascii="Times New Roman" w:hAnsi="Times New Roman" w:cs="Times New Roman"/>
                <w:color w:val="auto"/>
                <w:lang w:val="it-IT"/>
              </w:rPr>
            </w:pPr>
            <w:hyperlink r:id="rId6">
              <w:r w:rsidR="005A2A4C" w:rsidRPr="005A6FEA">
                <w:rPr>
                  <w:rFonts w:ascii="Times New Roman" w:eastAsia="Cambria" w:hAnsi="Times New Roman" w:cs="Times New Roman"/>
                  <w:color w:val="auto"/>
                  <w:u w:val="single"/>
                  <w:lang w:val="it-IT"/>
                </w:rPr>
                <w:t>https://www.facebook.com/groups/30962723492</w:t>
              </w:r>
            </w:hyperlink>
          </w:p>
        </w:tc>
      </w:tr>
      <w:tr w:rsidR="005A6FEA" w:rsidRPr="005A6FEA" w14:paraId="6B3782BE" w14:textId="77777777" w:rsidTr="00C804EE">
        <w:trPr>
          <w:trHeight w:val="280"/>
        </w:trPr>
        <w:tc>
          <w:tcPr>
            <w:tcW w:w="27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0D5DC728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Societas</w:t>
            </w:r>
            <w:proofErr w:type="spellEnd"/>
            <w:r w:rsidRPr="005A6FEA">
              <w:rPr>
                <w:rFonts w:ascii="Times New Roman" w:eastAsia="Cambria" w:hAnsi="Times New Roman" w:cs="Times New Roman"/>
                <w:color w:val="auto"/>
              </w:rPr>
              <w:t xml:space="preserve"> </w:t>
            </w: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Herpetologica</w:t>
            </w:r>
            <w:proofErr w:type="spellEnd"/>
            <w:r w:rsidRPr="005A6FEA">
              <w:rPr>
                <w:rFonts w:ascii="Times New Roman" w:eastAsia="Cambria" w:hAnsi="Times New Roman" w:cs="Times New Roman"/>
                <w:color w:val="auto"/>
              </w:rPr>
              <w:t xml:space="preserve"> </w:t>
            </w: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Italica</w:t>
            </w:r>
            <w:proofErr w:type="spellEnd"/>
          </w:p>
        </w:tc>
        <w:tc>
          <w:tcPr>
            <w:tcW w:w="572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1ADFFB4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https://www.facebook.com/groups/SocietasHerpetologicaItalica</w:t>
            </w:r>
          </w:p>
        </w:tc>
      </w:tr>
      <w:tr w:rsidR="005A6FEA" w:rsidRPr="005A6FEA" w14:paraId="200CD47D" w14:textId="77777777" w:rsidTr="00C804EE">
        <w:trPr>
          <w:trHeight w:val="280"/>
        </w:trPr>
        <w:tc>
          <w:tcPr>
            <w:tcW w:w="27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4B9F9182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 xml:space="preserve">SOS </w:t>
            </w: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Biodiversità</w:t>
            </w:r>
            <w:proofErr w:type="spellEnd"/>
          </w:p>
        </w:tc>
        <w:tc>
          <w:tcPr>
            <w:tcW w:w="572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439E0404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https://www.facebook.com/sosbiodiversita/</w:t>
            </w:r>
          </w:p>
        </w:tc>
      </w:tr>
      <w:tr w:rsidR="005A6FEA" w:rsidRPr="005A6FEA" w14:paraId="761EB52B" w14:textId="77777777" w:rsidTr="00C804EE">
        <w:trPr>
          <w:trHeight w:val="280"/>
        </w:trPr>
        <w:tc>
          <w:tcPr>
            <w:tcW w:w="27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27407A61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Herping</w:t>
            </w:r>
            <w:proofErr w:type="spellEnd"/>
            <w:r w:rsidRPr="005A6FEA">
              <w:rPr>
                <w:rFonts w:ascii="Times New Roman" w:eastAsia="Cambria" w:hAnsi="Times New Roman" w:cs="Times New Roman"/>
                <w:color w:val="auto"/>
              </w:rPr>
              <w:t xml:space="preserve"> Italia</w:t>
            </w:r>
          </w:p>
        </w:tc>
        <w:tc>
          <w:tcPr>
            <w:tcW w:w="572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FA3B334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https://www.facebook.com/groups/herpingitalia</w:t>
            </w:r>
          </w:p>
        </w:tc>
      </w:tr>
      <w:tr w:rsidR="005A6FEA" w:rsidRPr="005A6FEA" w14:paraId="77EA718F" w14:textId="77777777" w:rsidTr="00C804EE">
        <w:trPr>
          <w:trHeight w:val="280"/>
        </w:trPr>
        <w:tc>
          <w:tcPr>
            <w:tcW w:w="27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13192663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Birdwatching and Wildlife</w:t>
            </w:r>
          </w:p>
        </w:tc>
        <w:tc>
          <w:tcPr>
            <w:tcW w:w="572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46E26FDE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https://www.facebook.com/groups/birdwatchingwild</w:t>
            </w:r>
          </w:p>
        </w:tc>
      </w:tr>
      <w:tr w:rsidR="005A6FEA" w:rsidRPr="005A6FEA" w14:paraId="3FC14B31" w14:textId="77777777" w:rsidTr="00C804EE">
        <w:trPr>
          <w:trHeight w:val="280"/>
        </w:trPr>
        <w:tc>
          <w:tcPr>
            <w:tcW w:w="27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781379F3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iNaturalist</w:t>
            </w:r>
            <w:proofErr w:type="spellEnd"/>
            <w:r w:rsidRPr="005A6FEA">
              <w:rPr>
                <w:rFonts w:ascii="Times New Roman" w:eastAsia="Cambria" w:hAnsi="Times New Roman" w:cs="Times New Roman"/>
                <w:color w:val="auto"/>
              </w:rPr>
              <w:t xml:space="preserve"> Italia</w:t>
            </w:r>
          </w:p>
        </w:tc>
        <w:tc>
          <w:tcPr>
            <w:tcW w:w="572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1E3A5AFD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https://www.facebook.com/groups/1503790319948650</w:t>
            </w:r>
          </w:p>
        </w:tc>
      </w:tr>
      <w:tr w:rsidR="005A6FEA" w:rsidRPr="005A6FEA" w14:paraId="74E09540" w14:textId="77777777" w:rsidTr="00C804EE">
        <w:trPr>
          <w:trHeight w:val="280"/>
        </w:trPr>
        <w:tc>
          <w:tcPr>
            <w:tcW w:w="27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756E61E0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 xml:space="preserve">Fauna </w:t>
            </w: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Siciliana</w:t>
            </w:r>
            <w:proofErr w:type="spellEnd"/>
          </w:p>
        </w:tc>
        <w:tc>
          <w:tcPr>
            <w:tcW w:w="572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26ADCEBB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https://www.facebook.com/groups/faunasiciliana</w:t>
            </w:r>
          </w:p>
        </w:tc>
      </w:tr>
      <w:tr w:rsidR="005A6FEA" w:rsidRPr="005A6FEA" w14:paraId="2F658078" w14:textId="77777777" w:rsidTr="00C804EE">
        <w:trPr>
          <w:trHeight w:val="280"/>
        </w:trPr>
        <w:tc>
          <w:tcPr>
            <w:tcW w:w="27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6CAB6BA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Fauna Toscana</w:t>
            </w:r>
          </w:p>
        </w:tc>
        <w:tc>
          <w:tcPr>
            <w:tcW w:w="572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09D0EECA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https://www.facebook.com/groups/353545214774192</w:t>
            </w:r>
          </w:p>
        </w:tc>
      </w:tr>
      <w:tr w:rsidR="005A6FEA" w:rsidRPr="005A6FEA" w14:paraId="3825E58C" w14:textId="77777777" w:rsidTr="00C804EE">
        <w:trPr>
          <w:trHeight w:val="280"/>
        </w:trPr>
        <w:tc>
          <w:tcPr>
            <w:tcW w:w="27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3FE4133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Educare</w:t>
            </w:r>
            <w:proofErr w:type="spellEnd"/>
            <w:r w:rsidRPr="005A6FEA">
              <w:rPr>
                <w:rFonts w:ascii="Times New Roman" w:eastAsia="Cambria" w:hAnsi="Times New Roman" w:cs="Times New Roman"/>
                <w:color w:val="auto"/>
              </w:rPr>
              <w:t xml:space="preserve"> </w:t>
            </w: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sulle</w:t>
            </w:r>
            <w:proofErr w:type="spellEnd"/>
            <w:r w:rsidRPr="005A6FEA">
              <w:rPr>
                <w:rFonts w:ascii="Times New Roman" w:eastAsia="Cambria" w:hAnsi="Times New Roman" w:cs="Times New Roman"/>
                <w:color w:val="auto"/>
              </w:rPr>
              <w:t xml:space="preserve"> specie </w:t>
            </w: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alloctone</w:t>
            </w:r>
            <w:proofErr w:type="spellEnd"/>
          </w:p>
        </w:tc>
        <w:tc>
          <w:tcPr>
            <w:tcW w:w="572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2C1837EA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https://www.facebook.com/groups/35938806586</w:t>
            </w:r>
          </w:p>
        </w:tc>
      </w:tr>
      <w:tr w:rsidR="005A6FEA" w:rsidRPr="005A6FEA" w14:paraId="1B260008" w14:textId="77777777" w:rsidTr="00C804EE">
        <w:trPr>
          <w:trHeight w:val="280"/>
        </w:trPr>
        <w:tc>
          <w:tcPr>
            <w:tcW w:w="27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20E40806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Fototrappolaggio</w:t>
            </w:r>
            <w:proofErr w:type="spellEnd"/>
            <w:r w:rsidRPr="005A6FEA">
              <w:rPr>
                <w:rFonts w:ascii="Times New Roman" w:eastAsia="Cambria" w:hAnsi="Times New Roman" w:cs="Times New Roman"/>
                <w:color w:val="auto"/>
              </w:rPr>
              <w:t xml:space="preserve"> </w:t>
            </w:r>
            <w:proofErr w:type="spellStart"/>
            <w:r w:rsidRPr="005A6FEA">
              <w:rPr>
                <w:rFonts w:ascii="Times New Roman" w:eastAsia="Cambria" w:hAnsi="Times New Roman" w:cs="Times New Roman"/>
                <w:color w:val="auto"/>
              </w:rPr>
              <w:t>naturalistico</w:t>
            </w:r>
            <w:proofErr w:type="spellEnd"/>
          </w:p>
        </w:tc>
        <w:tc>
          <w:tcPr>
            <w:tcW w:w="572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71491B0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https://www.facebook.com/groups/216574218424779</w:t>
            </w:r>
          </w:p>
        </w:tc>
      </w:tr>
      <w:tr w:rsidR="005A2A4C" w:rsidRPr="005A6FEA" w14:paraId="5BB0C9D1" w14:textId="77777777" w:rsidTr="00C804EE">
        <w:trPr>
          <w:trHeight w:val="280"/>
        </w:trPr>
        <w:tc>
          <w:tcPr>
            <w:tcW w:w="27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1BDBE662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Focusing on Wildlife</w:t>
            </w:r>
          </w:p>
        </w:tc>
        <w:tc>
          <w:tcPr>
            <w:tcW w:w="572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5E220F46" w14:textId="77777777" w:rsidR="005A2A4C" w:rsidRPr="005A6FEA" w:rsidRDefault="005A2A4C" w:rsidP="00C804EE">
            <w:pPr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eastAsia="Cambria" w:hAnsi="Times New Roman" w:cs="Times New Roman"/>
                <w:color w:val="auto"/>
              </w:rPr>
              <w:t>https://www.facebook.com/groups/322096484510326</w:t>
            </w:r>
          </w:p>
        </w:tc>
      </w:tr>
    </w:tbl>
    <w:p w14:paraId="283B4B84" w14:textId="77777777" w:rsidR="005A2A4C" w:rsidRPr="005A6FEA" w:rsidRDefault="005A2A4C" w:rsidP="005A2A4C">
      <w:pPr>
        <w:spacing w:line="480" w:lineRule="auto"/>
        <w:ind w:left="284" w:hanging="284"/>
        <w:jc w:val="both"/>
        <w:rPr>
          <w:rFonts w:ascii="Times New Roman" w:eastAsia="Cambria" w:hAnsi="Times New Roman" w:cs="Times New Roman"/>
          <w:color w:val="auto"/>
        </w:rPr>
      </w:pPr>
    </w:p>
    <w:p w14:paraId="05CCD2B6" w14:textId="77777777" w:rsidR="00462379" w:rsidRPr="005A6FEA" w:rsidRDefault="00462379" w:rsidP="005A2A4C">
      <w:pPr>
        <w:spacing w:line="480" w:lineRule="auto"/>
        <w:ind w:left="284" w:hanging="284"/>
        <w:jc w:val="center"/>
        <w:rPr>
          <w:rFonts w:ascii="Times New Roman" w:hAnsi="Times New Roman" w:cs="Times New Roman"/>
          <w:b/>
          <w:bCs/>
          <w:color w:val="auto"/>
        </w:rPr>
        <w:sectPr w:rsidR="00462379" w:rsidRPr="005A6FEA">
          <w:footerReference w:type="default" r:id="rId7"/>
          <w:pgSz w:w="12240" w:h="15840"/>
          <w:pgMar w:top="1134" w:right="1134" w:bottom="1134" w:left="1134" w:header="0" w:footer="0" w:gutter="0"/>
          <w:cols w:space="720"/>
          <w:formProt w:val="0"/>
          <w:docGrid w:linePitch="240"/>
        </w:sectPr>
      </w:pPr>
    </w:p>
    <w:p w14:paraId="1DBC35BC" w14:textId="77777777" w:rsidR="005A2A4C" w:rsidRPr="005A6FEA" w:rsidRDefault="005A2A4C" w:rsidP="005A2A4C">
      <w:pPr>
        <w:spacing w:line="480" w:lineRule="auto"/>
        <w:ind w:left="284" w:hanging="284"/>
        <w:jc w:val="center"/>
        <w:rPr>
          <w:rFonts w:ascii="Times New Roman" w:eastAsia="Cambria" w:hAnsi="Times New Roman" w:cs="Times New Roman"/>
          <w:color w:val="auto"/>
        </w:rPr>
      </w:pPr>
      <w:r w:rsidRPr="005A6FEA">
        <w:rPr>
          <w:rFonts w:ascii="Times New Roman" w:hAnsi="Times New Roman" w:cs="Times New Roman"/>
          <w:b/>
          <w:bCs/>
          <w:color w:val="auto"/>
        </w:rPr>
        <w:lastRenderedPageBreak/>
        <w:t>Traits and environmental data used for the analyses</w:t>
      </w:r>
    </w:p>
    <w:p w14:paraId="586627D1" w14:textId="77777777" w:rsidR="005A2A4C" w:rsidRPr="005A6FEA" w:rsidRDefault="005A2A4C" w:rsidP="00462379">
      <w:pPr>
        <w:pStyle w:val="BodyText"/>
        <w:jc w:val="both"/>
        <w:rPr>
          <w:rFonts w:ascii="Times New Roman" w:hAnsi="Times New Roman" w:cs="Times New Roman"/>
          <w:color w:val="auto"/>
        </w:rPr>
      </w:pPr>
    </w:p>
    <w:p w14:paraId="62125171" w14:textId="77777777" w:rsidR="004C4E53" w:rsidRPr="005A6FEA" w:rsidRDefault="00462379" w:rsidP="00462379">
      <w:pPr>
        <w:pStyle w:val="BodyText"/>
        <w:widowControl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b/>
          <w:bCs/>
          <w:color w:val="auto"/>
        </w:rPr>
        <w:t xml:space="preserve">Table </w:t>
      </w:r>
      <w:r w:rsidR="005A2A4C" w:rsidRPr="005A6FEA">
        <w:rPr>
          <w:rFonts w:ascii="Times New Roman" w:hAnsi="Times New Roman" w:cs="Times New Roman"/>
          <w:b/>
          <w:bCs/>
          <w:color w:val="auto"/>
        </w:rPr>
        <w:t>S2.</w:t>
      </w:r>
      <w:r w:rsidRPr="005A6FEA">
        <w:rPr>
          <w:rFonts w:ascii="Times New Roman" w:hAnsi="Times New Roman" w:cs="Times New Roman"/>
          <w:color w:val="auto"/>
        </w:rPr>
        <w:t xml:space="preserve"> Traits used to measure functional diversity (Grimm et al.</w:t>
      </w:r>
      <w:r w:rsidR="00EE6E36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2014; </w:t>
      </w:r>
      <w:proofErr w:type="spellStart"/>
      <w:r w:rsidRPr="005A6FEA">
        <w:rPr>
          <w:rFonts w:ascii="Times New Roman" w:hAnsi="Times New Roman" w:cs="Times New Roman"/>
          <w:color w:val="auto"/>
        </w:rPr>
        <w:t>Wilman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et al.</w:t>
      </w:r>
      <w:r w:rsidR="00EE6E36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2014; </w:t>
      </w:r>
      <w:proofErr w:type="spellStart"/>
      <w:r w:rsidRPr="005A6FEA">
        <w:rPr>
          <w:rFonts w:ascii="Times New Roman" w:hAnsi="Times New Roman" w:cs="Times New Roman"/>
          <w:color w:val="auto"/>
        </w:rPr>
        <w:t>Trochet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et al.</w:t>
      </w:r>
      <w:r w:rsidR="00EE6E36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2014).</w:t>
      </w:r>
    </w:p>
    <w:p w14:paraId="73CB580E" w14:textId="77777777" w:rsidR="005A2A4C" w:rsidRPr="005A6FEA" w:rsidRDefault="005A2A4C">
      <w:pPr>
        <w:pStyle w:val="BodyText"/>
        <w:widowControl/>
        <w:rPr>
          <w:rFonts w:ascii="Times New Roman" w:hAnsi="Times New Roman" w:cs="Times New Roman"/>
          <w:color w:val="auto"/>
        </w:rPr>
      </w:pPr>
    </w:p>
    <w:tbl>
      <w:tblPr>
        <w:tblW w:w="8910" w:type="dxa"/>
        <w:tblInd w:w="511" w:type="dxa"/>
        <w:tblBorders>
          <w:top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569"/>
        <w:gridCol w:w="2341"/>
      </w:tblGrid>
      <w:tr w:rsidR="005A6FEA" w:rsidRPr="005A6FEA" w14:paraId="56200541" w14:textId="77777777">
        <w:tc>
          <w:tcPr>
            <w:tcW w:w="6569" w:type="dxa"/>
            <w:tcBorders>
              <w:top w:val="single" w:sz="2" w:space="0" w:color="000001"/>
              <w:bottom w:val="single" w:sz="2" w:space="0" w:color="000001"/>
            </w:tcBorders>
            <w:shd w:val="clear" w:color="auto" w:fill="FFFFFF"/>
          </w:tcPr>
          <w:p w14:paraId="5AFE0287" w14:textId="77777777" w:rsidR="004C4E53" w:rsidRPr="005A6FEA" w:rsidRDefault="00462379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5A6FEA">
              <w:rPr>
                <w:rFonts w:ascii="Times New Roman" w:hAnsi="Times New Roman" w:cs="Times New Roman"/>
                <w:b/>
                <w:bCs/>
                <w:color w:val="auto"/>
              </w:rPr>
              <w:t>Trait</w:t>
            </w:r>
          </w:p>
        </w:tc>
        <w:tc>
          <w:tcPr>
            <w:tcW w:w="2341" w:type="dxa"/>
            <w:tcBorders>
              <w:top w:val="single" w:sz="2" w:space="0" w:color="000001"/>
              <w:bottom w:val="single" w:sz="2" w:space="0" w:color="000001"/>
            </w:tcBorders>
            <w:shd w:val="clear" w:color="auto" w:fill="FFFFFF"/>
          </w:tcPr>
          <w:p w14:paraId="5DB3CF2E" w14:textId="77777777" w:rsidR="004C4E53" w:rsidRPr="005A6FEA" w:rsidRDefault="00462379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5A6FEA">
              <w:rPr>
                <w:rFonts w:ascii="Times New Roman" w:hAnsi="Times New Roman" w:cs="Times New Roman"/>
                <w:b/>
                <w:bCs/>
                <w:color w:val="auto"/>
              </w:rPr>
              <w:t>Scale and categories</w:t>
            </w:r>
          </w:p>
        </w:tc>
      </w:tr>
      <w:tr w:rsidR="005A6FEA" w:rsidRPr="005A6FEA" w14:paraId="102080AF" w14:textId="77777777">
        <w:tc>
          <w:tcPr>
            <w:tcW w:w="6569" w:type="dxa"/>
            <w:shd w:val="clear" w:color="auto" w:fill="FFFFFF"/>
          </w:tcPr>
          <w:p w14:paraId="25767DE2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1. Body mass</w:t>
            </w:r>
          </w:p>
        </w:tc>
        <w:tc>
          <w:tcPr>
            <w:tcW w:w="2341" w:type="dxa"/>
            <w:shd w:val="clear" w:color="auto" w:fill="FFFFFF"/>
          </w:tcPr>
          <w:p w14:paraId="4DC816D3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 xml:space="preserve">Continuous </w:t>
            </w:r>
          </w:p>
        </w:tc>
      </w:tr>
      <w:tr w:rsidR="005A6FEA" w:rsidRPr="005A6FEA" w14:paraId="55C697A3" w14:textId="77777777">
        <w:tc>
          <w:tcPr>
            <w:tcW w:w="6569" w:type="dxa"/>
            <w:shd w:val="clear" w:color="auto" w:fill="FFFFFF"/>
          </w:tcPr>
          <w:p w14:paraId="49F57FDB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2. Percent use of: invertebrates</w:t>
            </w:r>
          </w:p>
        </w:tc>
        <w:tc>
          <w:tcPr>
            <w:tcW w:w="2341" w:type="dxa"/>
            <w:shd w:val="clear" w:color="auto" w:fill="FFFFFF"/>
          </w:tcPr>
          <w:p w14:paraId="6A36DCEE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estimated % use</w:t>
            </w:r>
          </w:p>
        </w:tc>
      </w:tr>
      <w:tr w:rsidR="005A6FEA" w:rsidRPr="005A6FEA" w14:paraId="79C10F8E" w14:textId="77777777">
        <w:tc>
          <w:tcPr>
            <w:tcW w:w="6569" w:type="dxa"/>
            <w:shd w:val="clear" w:color="auto" w:fill="FFFFFF"/>
          </w:tcPr>
          <w:p w14:paraId="3EB427C0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3. Percent use of: mammals and birds</w:t>
            </w:r>
          </w:p>
        </w:tc>
        <w:tc>
          <w:tcPr>
            <w:tcW w:w="2341" w:type="dxa"/>
            <w:shd w:val="clear" w:color="auto" w:fill="FFFFFF"/>
          </w:tcPr>
          <w:p w14:paraId="2065BAEE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estimated % use</w:t>
            </w:r>
          </w:p>
        </w:tc>
      </w:tr>
      <w:tr w:rsidR="005A6FEA" w:rsidRPr="005A6FEA" w14:paraId="6501A0EE" w14:textId="77777777">
        <w:tc>
          <w:tcPr>
            <w:tcW w:w="6569" w:type="dxa"/>
            <w:shd w:val="clear" w:color="auto" w:fill="FFFFFF"/>
          </w:tcPr>
          <w:p w14:paraId="7E7EA548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4. Percent use of: reptiles</w:t>
            </w:r>
          </w:p>
        </w:tc>
        <w:tc>
          <w:tcPr>
            <w:tcW w:w="2341" w:type="dxa"/>
            <w:shd w:val="clear" w:color="auto" w:fill="FFFFFF"/>
          </w:tcPr>
          <w:p w14:paraId="5B97AE2B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estimated % use</w:t>
            </w:r>
          </w:p>
        </w:tc>
      </w:tr>
      <w:tr w:rsidR="005A6FEA" w:rsidRPr="005A6FEA" w14:paraId="21CE8812" w14:textId="77777777">
        <w:tc>
          <w:tcPr>
            <w:tcW w:w="6569" w:type="dxa"/>
            <w:shd w:val="clear" w:color="auto" w:fill="FFFFFF"/>
          </w:tcPr>
          <w:p w14:paraId="0A87A73A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5. Percent use of: fish</w:t>
            </w:r>
          </w:p>
        </w:tc>
        <w:tc>
          <w:tcPr>
            <w:tcW w:w="2341" w:type="dxa"/>
            <w:shd w:val="clear" w:color="auto" w:fill="FFFFFF"/>
          </w:tcPr>
          <w:p w14:paraId="11270A9B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estimated % use</w:t>
            </w:r>
          </w:p>
        </w:tc>
      </w:tr>
      <w:tr w:rsidR="005A6FEA" w:rsidRPr="005A6FEA" w14:paraId="7A81CDA3" w14:textId="77777777">
        <w:tc>
          <w:tcPr>
            <w:tcW w:w="6569" w:type="dxa"/>
            <w:shd w:val="clear" w:color="auto" w:fill="FFFFFF"/>
          </w:tcPr>
          <w:p w14:paraId="0B46D104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6. Percent use of: vertebrates-general or unknown</w:t>
            </w:r>
          </w:p>
        </w:tc>
        <w:tc>
          <w:tcPr>
            <w:tcW w:w="2341" w:type="dxa"/>
            <w:shd w:val="clear" w:color="auto" w:fill="FFFFFF"/>
          </w:tcPr>
          <w:p w14:paraId="36CD3BF4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estimated % use</w:t>
            </w:r>
          </w:p>
        </w:tc>
      </w:tr>
      <w:tr w:rsidR="005A6FEA" w:rsidRPr="005A6FEA" w14:paraId="27E612F8" w14:textId="77777777">
        <w:tc>
          <w:tcPr>
            <w:tcW w:w="6569" w:type="dxa"/>
            <w:shd w:val="clear" w:color="auto" w:fill="FFFFFF"/>
          </w:tcPr>
          <w:p w14:paraId="60BAE9CA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7.  Percent use of: scavenge, garbage, offal, carcasses, trawlers, carrion</w:t>
            </w:r>
          </w:p>
        </w:tc>
        <w:tc>
          <w:tcPr>
            <w:tcW w:w="2341" w:type="dxa"/>
            <w:shd w:val="clear" w:color="auto" w:fill="FFFFFF"/>
          </w:tcPr>
          <w:p w14:paraId="7DA7C2B8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estimated % use</w:t>
            </w:r>
          </w:p>
        </w:tc>
      </w:tr>
      <w:tr w:rsidR="005A6FEA" w:rsidRPr="005A6FEA" w14:paraId="09DA70A3" w14:textId="77777777">
        <w:tc>
          <w:tcPr>
            <w:tcW w:w="6569" w:type="dxa"/>
            <w:shd w:val="clear" w:color="auto" w:fill="FFFFFF"/>
          </w:tcPr>
          <w:p w14:paraId="40726CF7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8. Percent use of: fruit, drupes</w:t>
            </w:r>
          </w:p>
        </w:tc>
        <w:tc>
          <w:tcPr>
            <w:tcW w:w="2341" w:type="dxa"/>
            <w:shd w:val="clear" w:color="auto" w:fill="FFFFFF"/>
          </w:tcPr>
          <w:p w14:paraId="00CB1467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estimated % use</w:t>
            </w:r>
          </w:p>
        </w:tc>
      </w:tr>
      <w:tr w:rsidR="005A6FEA" w:rsidRPr="005A6FEA" w14:paraId="610D1C94" w14:textId="77777777">
        <w:tc>
          <w:tcPr>
            <w:tcW w:w="6569" w:type="dxa"/>
            <w:shd w:val="clear" w:color="auto" w:fill="FFFFFF"/>
          </w:tcPr>
          <w:p w14:paraId="1C1FE00E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9. Percent use of: nectar, pollen, plant exudates, gums</w:t>
            </w:r>
          </w:p>
        </w:tc>
        <w:tc>
          <w:tcPr>
            <w:tcW w:w="2341" w:type="dxa"/>
            <w:shd w:val="clear" w:color="auto" w:fill="FFFFFF"/>
          </w:tcPr>
          <w:p w14:paraId="0DE338F7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estimated % use</w:t>
            </w:r>
          </w:p>
        </w:tc>
      </w:tr>
      <w:tr w:rsidR="005A6FEA" w:rsidRPr="005A6FEA" w14:paraId="00B64BC5" w14:textId="77777777">
        <w:tc>
          <w:tcPr>
            <w:tcW w:w="6569" w:type="dxa"/>
            <w:shd w:val="clear" w:color="auto" w:fill="FFFFFF"/>
          </w:tcPr>
          <w:p w14:paraId="4F0E4ED7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>10. Percent use of: seed, maize, nuts, spores, wheat, grains</w:t>
            </w:r>
          </w:p>
        </w:tc>
        <w:tc>
          <w:tcPr>
            <w:tcW w:w="2341" w:type="dxa"/>
            <w:shd w:val="clear" w:color="auto" w:fill="FFFFFF"/>
          </w:tcPr>
          <w:p w14:paraId="72F37401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bookmarkStart w:id="0" w:name="__DdeLink__1494_947461921"/>
            <w:r w:rsidRPr="005A6FEA">
              <w:rPr>
                <w:rFonts w:ascii="Times New Roman" w:hAnsi="Times New Roman" w:cs="Times New Roman"/>
                <w:color w:val="auto"/>
              </w:rPr>
              <w:t>estimated % use</w:t>
            </w:r>
            <w:bookmarkEnd w:id="0"/>
          </w:p>
        </w:tc>
      </w:tr>
      <w:tr w:rsidR="005A6FEA" w:rsidRPr="005A6FEA" w14:paraId="288C711C" w14:textId="77777777">
        <w:tc>
          <w:tcPr>
            <w:tcW w:w="6569" w:type="dxa"/>
            <w:tcBorders>
              <w:bottom w:val="single" w:sz="2" w:space="0" w:color="000000"/>
            </w:tcBorders>
            <w:shd w:val="clear" w:color="auto" w:fill="FFFFFF"/>
          </w:tcPr>
          <w:p w14:paraId="6C856C5A" w14:textId="6B757CBB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 xml:space="preserve">11. Percent use of: other plant </w:t>
            </w:r>
            <w:bookmarkStart w:id="1" w:name="_GoBack"/>
            <w:bookmarkEnd w:id="1"/>
            <w:r w:rsidRPr="005A6FEA">
              <w:rPr>
                <w:rFonts w:ascii="Times New Roman" w:hAnsi="Times New Roman" w:cs="Times New Roman"/>
                <w:color w:val="auto"/>
              </w:rPr>
              <w:t>materia</w:t>
            </w:r>
            <w:r w:rsidR="007F4ED7">
              <w:rPr>
                <w:rFonts w:ascii="Times New Roman" w:hAnsi="Times New Roman" w:cs="Times New Roman"/>
                <w:color w:val="auto"/>
              </w:rPr>
              <w:t>l</w:t>
            </w:r>
          </w:p>
        </w:tc>
        <w:tc>
          <w:tcPr>
            <w:tcW w:w="2341" w:type="dxa"/>
            <w:tcBorders>
              <w:bottom w:val="single" w:sz="2" w:space="0" w:color="000000"/>
            </w:tcBorders>
            <w:shd w:val="clear" w:color="auto" w:fill="FFFFFF"/>
          </w:tcPr>
          <w:p w14:paraId="559AA3D8" w14:textId="77777777" w:rsidR="004C4E53" w:rsidRPr="005A6FEA" w:rsidRDefault="00462379">
            <w:pPr>
              <w:pStyle w:val="TableContents"/>
              <w:rPr>
                <w:rFonts w:ascii="Times New Roman" w:hAnsi="Times New Roman" w:cs="Times New Roman"/>
                <w:color w:val="auto"/>
              </w:rPr>
            </w:pPr>
            <w:r w:rsidRPr="005A6FEA">
              <w:rPr>
                <w:rFonts w:ascii="Times New Roman" w:hAnsi="Times New Roman" w:cs="Times New Roman"/>
                <w:color w:val="auto"/>
              </w:rPr>
              <w:t xml:space="preserve"> estimated % use</w:t>
            </w:r>
          </w:p>
        </w:tc>
      </w:tr>
    </w:tbl>
    <w:p w14:paraId="2EDBF845" w14:textId="77777777" w:rsidR="004C4E53" w:rsidRPr="005A6FEA" w:rsidRDefault="004C4E53">
      <w:pPr>
        <w:rPr>
          <w:rFonts w:ascii="Times New Roman" w:hAnsi="Times New Roman" w:cs="Times New Roman"/>
          <w:color w:val="auto"/>
        </w:rPr>
      </w:pPr>
    </w:p>
    <w:p w14:paraId="47D03247" w14:textId="77777777" w:rsidR="00462379" w:rsidRPr="005A6FEA" w:rsidRDefault="00462379">
      <w:pPr>
        <w:rPr>
          <w:rFonts w:ascii="Times New Roman" w:hAnsi="Times New Roman" w:cs="Times New Roman"/>
          <w:color w:val="auto"/>
        </w:rPr>
      </w:pPr>
    </w:p>
    <w:p w14:paraId="1925A503" w14:textId="77777777" w:rsidR="00462379" w:rsidRPr="005A6FEA" w:rsidRDefault="00462379">
      <w:pPr>
        <w:rPr>
          <w:rFonts w:ascii="Times New Roman" w:hAnsi="Times New Roman" w:cs="Times New Roman"/>
          <w:b/>
          <w:color w:val="auto"/>
        </w:rPr>
      </w:pPr>
      <w:r w:rsidRPr="005A6FEA">
        <w:rPr>
          <w:rFonts w:ascii="Times New Roman" w:hAnsi="Times New Roman" w:cs="Times New Roman"/>
          <w:b/>
          <w:color w:val="auto"/>
        </w:rPr>
        <w:t>References</w:t>
      </w:r>
    </w:p>
    <w:p w14:paraId="5438280D" w14:textId="77777777" w:rsidR="00462379" w:rsidRPr="005A6FEA" w:rsidRDefault="00462379">
      <w:pPr>
        <w:rPr>
          <w:rFonts w:ascii="Times New Roman" w:hAnsi="Times New Roman" w:cs="Times New Roman"/>
          <w:b/>
          <w:color w:val="auto"/>
        </w:rPr>
      </w:pPr>
    </w:p>
    <w:p w14:paraId="09654AE6" w14:textId="77777777" w:rsidR="00EE6E36" w:rsidRPr="005A6FEA" w:rsidRDefault="00462379" w:rsidP="00EE6E36">
      <w:pPr>
        <w:spacing w:line="480" w:lineRule="auto"/>
        <w:ind w:left="142" w:hanging="142"/>
        <w:jc w:val="both"/>
        <w:rPr>
          <w:rFonts w:ascii="Times New Roman" w:eastAsia="Cambria" w:hAnsi="Times New Roman" w:cs="Times New Roman"/>
          <w:color w:val="auto"/>
        </w:rPr>
      </w:pPr>
      <w:r w:rsidRPr="005A6FEA">
        <w:rPr>
          <w:rFonts w:ascii="Times New Roman" w:eastAsia="Cambria" w:hAnsi="Times New Roman" w:cs="Times New Roman"/>
          <w:color w:val="auto"/>
        </w:rPr>
        <w:t>Grimm</w:t>
      </w:r>
      <w:r w:rsidR="00EE6E36" w:rsidRPr="005A6FEA">
        <w:rPr>
          <w:rFonts w:ascii="Times New Roman" w:eastAsia="Cambria" w:hAnsi="Times New Roman" w:cs="Times New Roman"/>
          <w:color w:val="auto"/>
        </w:rPr>
        <w:t>,</w:t>
      </w:r>
      <w:r w:rsidRPr="005A6FEA">
        <w:rPr>
          <w:rFonts w:ascii="Times New Roman" w:eastAsia="Cambria" w:hAnsi="Times New Roman" w:cs="Times New Roman"/>
          <w:color w:val="auto"/>
        </w:rPr>
        <w:t xml:space="preserve"> A</w:t>
      </w:r>
      <w:r w:rsidR="00EE6E36" w:rsidRPr="005A6FEA">
        <w:rPr>
          <w:rFonts w:ascii="Times New Roman" w:eastAsia="Cambria" w:hAnsi="Times New Roman" w:cs="Times New Roman"/>
          <w:color w:val="auto"/>
        </w:rPr>
        <w:t>.</w:t>
      </w:r>
      <w:r w:rsidRPr="005A6FEA">
        <w:rPr>
          <w:rFonts w:ascii="Times New Roman" w:eastAsia="Cambria" w:hAnsi="Times New Roman" w:cs="Times New Roman"/>
          <w:color w:val="auto"/>
        </w:rPr>
        <w:t>, Ramirez</w:t>
      </w:r>
      <w:r w:rsidR="00EE6E36" w:rsidRPr="005A6FEA">
        <w:rPr>
          <w:rFonts w:ascii="Times New Roman" w:eastAsia="Cambria" w:hAnsi="Times New Roman" w:cs="Times New Roman"/>
          <w:color w:val="auto"/>
        </w:rPr>
        <w:t>,</w:t>
      </w:r>
      <w:r w:rsidRPr="005A6FEA">
        <w:rPr>
          <w:rFonts w:ascii="Times New Roman" w:eastAsia="Cambria" w:hAnsi="Times New Roman" w:cs="Times New Roman"/>
          <w:color w:val="auto"/>
        </w:rPr>
        <w:t xml:space="preserve"> A</w:t>
      </w:r>
      <w:r w:rsidR="00EE6E36" w:rsidRPr="005A6FEA">
        <w:rPr>
          <w:rFonts w:ascii="Times New Roman" w:eastAsia="Cambria" w:hAnsi="Times New Roman" w:cs="Times New Roman"/>
          <w:color w:val="auto"/>
        </w:rPr>
        <w:t>.</w:t>
      </w:r>
      <w:r w:rsidRPr="005A6FEA">
        <w:rPr>
          <w:rFonts w:ascii="Times New Roman" w:eastAsia="Cambria" w:hAnsi="Times New Roman" w:cs="Times New Roman"/>
          <w:color w:val="auto"/>
        </w:rPr>
        <w:t>M</w:t>
      </w:r>
      <w:r w:rsidR="00EE6E36" w:rsidRPr="005A6FEA">
        <w:rPr>
          <w:rFonts w:ascii="Times New Roman" w:eastAsia="Cambria" w:hAnsi="Times New Roman" w:cs="Times New Roman"/>
          <w:color w:val="auto"/>
        </w:rPr>
        <w:t>.</w:t>
      </w:r>
      <w:r w:rsidRPr="005A6FEA">
        <w:rPr>
          <w:rFonts w:ascii="Times New Roman" w:eastAsia="Cambria" w:hAnsi="Times New Roman" w:cs="Times New Roman"/>
          <w:color w:val="auto"/>
        </w:rPr>
        <w:t>P</w:t>
      </w:r>
      <w:r w:rsidR="00EE6E36" w:rsidRPr="005A6FEA">
        <w:rPr>
          <w:rFonts w:ascii="Times New Roman" w:eastAsia="Cambria" w:hAnsi="Times New Roman" w:cs="Times New Roman"/>
          <w:color w:val="auto"/>
        </w:rPr>
        <w:t>.</w:t>
      </w:r>
      <w:r w:rsidRPr="005A6FEA">
        <w:rPr>
          <w:rFonts w:ascii="Times New Roman" w:eastAsia="Cambria" w:hAnsi="Times New Roman" w:cs="Times New Roman"/>
          <w:color w:val="auto"/>
        </w:rPr>
        <w:t xml:space="preserve">, </w:t>
      </w:r>
      <w:proofErr w:type="spellStart"/>
      <w:r w:rsidRPr="005A6FEA">
        <w:rPr>
          <w:rFonts w:ascii="Times New Roman" w:eastAsia="Cambria" w:hAnsi="Times New Roman" w:cs="Times New Roman"/>
          <w:color w:val="auto"/>
        </w:rPr>
        <w:t>Moulherat</w:t>
      </w:r>
      <w:proofErr w:type="spellEnd"/>
      <w:r w:rsidR="00EE6E36" w:rsidRPr="005A6FEA">
        <w:rPr>
          <w:rFonts w:ascii="Times New Roman" w:eastAsia="Cambria" w:hAnsi="Times New Roman" w:cs="Times New Roman"/>
          <w:color w:val="auto"/>
        </w:rPr>
        <w:t>,</w:t>
      </w:r>
      <w:r w:rsidRPr="005A6FEA">
        <w:rPr>
          <w:rFonts w:ascii="Times New Roman" w:eastAsia="Cambria" w:hAnsi="Times New Roman" w:cs="Times New Roman"/>
          <w:color w:val="auto"/>
        </w:rPr>
        <w:t xml:space="preserve"> S</w:t>
      </w:r>
      <w:r w:rsidR="00EE6E36" w:rsidRPr="005A6FEA">
        <w:rPr>
          <w:rFonts w:ascii="Times New Roman" w:eastAsia="Cambria" w:hAnsi="Times New Roman" w:cs="Times New Roman"/>
          <w:color w:val="auto"/>
        </w:rPr>
        <w:t>.</w:t>
      </w:r>
      <w:r w:rsidRPr="005A6FEA">
        <w:rPr>
          <w:rFonts w:ascii="Times New Roman" w:eastAsia="Cambria" w:hAnsi="Times New Roman" w:cs="Times New Roman"/>
          <w:color w:val="auto"/>
        </w:rPr>
        <w:t>, Reynaud</w:t>
      </w:r>
      <w:r w:rsidR="00EE6E36" w:rsidRPr="005A6FEA">
        <w:rPr>
          <w:rFonts w:ascii="Times New Roman" w:eastAsia="Cambria" w:hAnsi="Times New Roman" w:cs="Times New Roman"/>
          <w:color w:val="auto"/>
        </w:rPr>
        <w:t>,</w:t>
      </w:r>
      <w:r w:rsidRPr="005A6FEA">
        <w:rPr>
          <w:rFonts w:ascii="Times New Roman" w:eastAsia="Cambria" w:hAnsi="Times New Roman" w:cs="Times New Roman"/>
          <w:color w:val="auto"/>
        </w:rPr>
        <w:t xml:space="preserve"> J</w:t>
      </w:r>
      <w:r w:rsidR="00EE6E36" w:rsidRPr="005A6FEA">
        <w:rPr>
          <w:rFonts w:ascii="Times New Roman" w:eastAsia="Cambria" w:hAnsi="Times New Roman" w:cs="Times New Roman"/>
          <w:color w:val="auto"/>
        </w:rPr>
        <w:t>.</w:t>
      </w:r>
      <w:r w:rsidRPr="005A6FEA">
        <w:rPr>
          <w:rFonts w:ascii="Times New Roman" w:eastAsia="Cambria" w:hAnsi="Times New Roman" w:cs="Times New Roman"/>
          <w:color w:val="auto"/>
        </w:rPr>
        <w:t xml:space="preserve">, </w:t>
      </w:r>
      <w:r w:rsidR="00EE6E36" w:rsidRPr="005A6FEA">
        <w:rPr>
          <w:rFonts w:ascii="Times New Roman" w:eastAsia="Cambria" w:hAnsi="Times New Roman" w:cs="Times New Roman"/>
          <w:color w:val="auto"/>
        </w:rPr>
        <w:t xml:space="preserve">and </w:t>
      </w:r>
      <w:r w:rsidRPr="005A6FEA">
        <w:rPr>
          <w:rFonts w:ascii="Times New Roman" w:eastAsia="Cambria" w:hAnsi="Times New Roman" w:cs="Times New Roman"/>
          <w:color w:val="auto"/>
        </w:rPr>
        <w:t>Henle</w:t>
      </w:r>
      <w:r w:rsidR="00EE6E36" w:rsidRPr="005A6FEA">
        <w:rPr>
          <w:rFonts w:ascii="Times New Roman" w:eastAsia="Cambria" w:hAnsi="Times New Roman" w:cs="Times New Roman"/>
          <w:color w:val="auto"/>
        </w:rPr>
        <w:t>,</w:t>
      </w:r>
      <w:r w:rsidRPr="005A6FEA">
        <w:rPr>
          <w:rFonts w:ascii="Times New Roman" w:eastAsia="Cambria" w:hAnsi="Times New Roman" w:cs="Times New Roman"/>
          <w:color w:val="auto"/>
        </w:rPr>
        <w:t xml:space="preserve"> K</w:t>
      </w:r>
      <w:r w:rsidR="00EE6E36" w:rsidRPr="005A6FEA">
        <w:rPr>
          <w:rFonts w:ascii="Times New Roman" w:eastAsia="Cambria" w:hAnsi="Times New Roman" w:cs="Times New Roman"/>
          <w:color w:val="auto"/>
        </w:rPr>
        <w:t>.</w:t>
      </w:r>
      <w:r w:rsidRPr="005A6FEA">
        <w:rPr>
          <w:rFonts w:ascii="Times New Roman" w:eastAsia="Cambria" w:hAnsi="Times New Roman" w:cs="Times New Roman"/>
          <w:color w:val="auto"/>
        </w:rPr>
        <w:t xml:space="preserve"> (2014)</w:t>
      </w:r>
      <w:r w:rsidR="00EE6E36" w:rsidRPr="005A6FEA">
        <w:rPr>
          <w:rFonts w:ascii="Times New Roman" w:eastAsia="Cambria" w:hAnsi="Times New Roman" w:cs="Times New Roman"/>
          <w:color w:val="auto"/>
        </w:rPr>
        <w:t>.</w:t>
      </w:r>
      <w:r w:rsidRPr="005A6FEA">
        <w:rPr>
          <w:rFonts w:ascii="Times New Roman" w:eastAsia="Cambria" w:hAnsi="Times New Roman" w:cs="Times New Roman"/>
          <w:color w:val="auto"/>
        </w:rPr>
        <w:t xml:space="preserve"> Life-history database of European reptile species. </w:t>
      </w:r>
      <w:r w:rsidR="00EE6E36" w:rsidRPr="005A6FEA">
        <w:rPr>
          <w:rFonts w:ascii="Times New Roman" w:eastAsia="Cambria" w:hAnsi="Times New Roman" w:cs="Times New Roman"/>
          <w:i/>
          <w:color w:val="auto"/>
        </w:rPr>
        <w:t>Nat. Cons.</w:t>
      </w:r>
      <w:r w:rsidRPr="005A6FEA">
        <w:rPr>
          <w:rFonts w:ascii="Times New Roman" w:eastAsia="Cambria" w:hAnsi="Times New Roman" w:cs="Times New Roman"/>
          <w:color w:val="auto"/>
        </w:rPr>
        <w:t xml:space="preserve"> 9</w:t>
      </w:r>
      <w:r w:rsidR="00EE6E36" w:rsidRPr="005A6FEA">
        <w:rPr>
          <w:rFonts w:ascii="Times New Roman" w:eastAsia="Cambria" w:hAnsi="Times New Roman" w:cs="Times New Roman"/>
          <w:color w:val="auto"/>
        </w:rPr>
        <w:t>,</w:t>
      </w:r>
      <w:r w:rsidRPr="005A6FEA">
        <w:rPr>
          <w:rFonts w:ascii="Times New Roman" w:eastAsia="Cambria" w:hAnsi="Times New Roman" w:cs="Times New Roman"/>
          <w:color w:val="auto"/>
        </w:rPr>
        <w:t xml:space="preserve"> 45-67.</w:t>
      </w:r>
    </w:p>
    <w:p w14:paraId="0DF71AAC" w14:textId="77777777" w:rsidR="00EE6E36" w:rsidRPr="005A6FEA" w:rsidRDefault="00EE6E36" w:rsidP="00EE6E36">
      <w:pPr>
        <w:spacing w:line="480" w:lineRule="auto"/>
        <w:ind w:left="142" w:hanging="142"/>
        <w:jc w:val="both"/>
        <w:rPr>
          <w:rFonts w:ascii="Times New Roman" w:eastAsia="Cambria" w:hAnsi="Times New Roman" w:cs="Times New Roman"/>
          <w:color w:val="auto"/>
          <w:lang w:val="it-IT"/>
        </w:rPr>
      </w:pPr>
      <w:proofErr w:type="spellStart"/>
      <w:r w:rsidRPr="005A6FEA">
        <w:rPr>
          <w:rFonts w:ascii="Times New Roman" w:eastAsia="Cambria" w:hAnsi="Times New Roman" w:cs="Times New Roman"/>
          <w:color w:val="auto"/>
        </w:rPr>
        <w:t>Trochet</w:t>
      </w:r>
      <w:proofErr w:type="spellEnd"/>
      <w:r w:rsidRPr="005A6FEA">
        <w:rPr>
          <w:rFonts w:ascii="Times New Roman" w:eastAsia="Cambria" w:hAnsi="Times New Roman" w:cs="Times New Roman"/>
          <w:color w:val="auto"/>
        </w:rPr>
        <w:t xml:space="preserve">, A., </w:t>
      </w:r>
      <w:proofErr w:type="spellStart"/>
      <w:r w:rsidRPr="005A6FEA">
        <w:rPr>
          <w:rFonts w:ascii="Times New Roman" w:eastAsia="Cambria" w:hAnsi="Times New Roman" w:cs="Times New Roman"/>
          <w:color w:val="auto"/>
        </w:rPr>
        <w:t>Moulherat</w:t>
      </w:r>
      <w:proofErr w:type="spellEnd"/>
      <w:r w:rsidRPr="005A6FEA">
        <w:rPr>
          <w:rFonts w:ascii="Times New Roman" w:eastAsia="Cambria" w:hAnsi="Times New Roman" w:cs="Times New Roman"/>
          <w:color w:val="auto"/>
        </w:rPr>
        <w:t xml:space="preserve">, S., </w:t>
      </w:r>
      <w:proofErr w:type="spellStart"/>
      <w:r w:rsidRPr="005A6FEA">
        <w:rPr>
          <w:rFonts w:ascii="Times New Roman" w:eastAsia="Cambria" w:hAnsi="Times New Roman" w:cs="Times New Roman"/>
          <w:color w:val="auto"/>
        </w:rPr>
        <w:t>Calvez</w:t>
      </w:r>
      <w:proofErr w:type="spellEnd"/>
      <w:r w:rsidRPr="005A6FEA">
        <w:rPr>
          <w:rFonts w:ascii="Times New Roman" w:eastAsia="Cambria" w:hAnsi="Times New Roman" w:cs="Times New Roman"/>
          <w:color w:val="auto"/>
        </w:rPr>
        <w:t xml:space="preserve">, O., Stevens, V.M., </w:t>
      </w:r>
      <w:proofErr w:type="spellStart"/>
      <w:r w:rsidRPr="005A6FEA">
        <w:rPr>
          <w:rFonts w:ascii="Times New Roman" w:eastAsia="Cambria" w:hAnsi="Times New Roman" w:cs="Times New Roman"/>
          <w:color w:val="auto"/>
        </w:rPr>
        <w:t>Clobert</w:t>
      </w:r>
      <w:proofErr w:type="spellEnd"/>
      <w:r w:rsidRPr="005A6FEA">
        <w:rPr>
          <w:rFonts w:ascii="Times New Roman" w:eastAsia="Cambria" w:hAnsi="Times New Roman" w:cs="Times New Roman"/>
          <w:color w:val="auto"/>
        </w:rPr>
        <w:t xml:space="preserve">, J., and </w:t>
      </w:r>
      <w:proofErr w:type="spellStart"/>
      <w:r w:rsidRPr="005A6FEA">
        <w:rPr>
          <w:rFonts w:ascii="Times New Roman" w:eastAsia="Cambria" w:hAnsi="Times New Roman" w:cs="Times New Roman"/>
          <w:color w:val="auto"/>
        </w:rPr>
        <w:t>Schmeller</w:t>
      </w:r>
      <w:proofErr w:type="spellEnd"/>
      <w:r w:rsidRPr="005A6FEA">
        <w:rPr>
          <w:rFonts w:ascii="Times New Roman" w:eastAsia="Cambria" w:hAnsi="Times New Roman" w:cs="Times New Roman"/>
          <w:color w:val="auto"/>
        </w:rPr>
        <w:t xml:space="preserve">, D.S. (2014). A database of life-history traits of European amphibians. </w:t>
      </w:r>
      <w:proofErr w:type="spellStart"/>
      <w:r w:rsidRPr="005A6FEA">
        <w:rPr>
          <w:rFonts w:ascii="Times New Roman" w:eastAsia="Cambria" w:hAnsi="Times New Roman" w:cs="Times New Roman"/>
          <w:i/>
          <w:color w:val="auto"/>
        </w:rPr>
        <w:t>Biodiv</w:t>
      </w:r>
      <w:proofErr w:type="spellEnd"/>
      <w:r w:rsidRPr="005A6FEA">
        <w:rPr>
          <w:rFonts w:ascii="Times New Roman" w:eastAsia="Cambria" w:hAnsi="Times New Roman" w:cs="Times New Roman"/>
          <w:i/>
          <w:color w:val="auto"/>
        </w:rPr>
        <w:t xml:space="preserve">. </w:t>
      </w:r>
      <w:r w:rsidRPr="005A6FEA">
        <w:rPr>
          <w:rFonts w:ascii="Times New Roman" w:eastAsia="Cambria" w:hAnsi="Times New Roman" w:cs="Times New Roman"/>
          <w:i/>
          <w:color w:val="auto"/>
          <w:lang w:val="it-IT"/>
        </w:rPr>
        <w:t>Data J.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 xml:space="preserve"> 2: e4123.</w:t>
      </w:r>
    </w:p>
    <w:p w14:paraId="5BC6E60A" w14:textId="77777777" w:rsidR="00A27A8A" w:rsidRPr="005A6FEA" w:rsidRDefault="00A27A8A" w:rsidP="00A27A8A">
      <w:pPr>
        <w:spacing w:line="480" w:lineRule="auto"/>
        <w:ind w:left="142" w:hanging="142"/>
        <w:jc w:val="both"/>
        <w:rPr>
          <w:rFonts w:ascii="Times New Roman" w:eastAsia="Cambria" w:hAnsi="Times New Roman" w:cs="Times New Roman"/>
          <w:color w:val="auto"/>
        </w:rPr>
      </w:pPr>
      <w:r w:rsidRPr="005A6FEA">
        <w:rPr>
          <w:rFonts w:ascii="Times New Roman" w:eastAsia="Cambria" w:hAnsi="Times New Roman" w:cs="Times New Roman"/>
          <w:color w:val="auto"/>
          <w:lang w:val="it-IT"/>
        </w:rPr>
        <w:t>Wilman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,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 xml:space="preserve"> H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.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>, Belmaker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,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 xml:space="preserve"> J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.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>, Simpson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,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 xml:space="preserve"> J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.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>, de la Rosa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,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 xml:space="preserve"> C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.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>, Rivadeneira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,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 xml:space="preserve"> M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.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>M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.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>,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 xml:space="preserve"> and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 xml:space="preserve"> Jetz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,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 xml:space="preserve"> W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.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 xml:space="preserve"> (2014)</w:t>
      </w:r>
      <w:r w:rsidR="00EE6E36" w:rsidRPr="005A6FEA">
        <w:rPr>
          <w:rFonts w:ascii="Times New Roman" w:eastAsia="Cambria" w:hAnsi="Times New Roman" w:cs="Times New Roman"/>
          <w:color w:val="auto"/>
          <w:lang w:val="it-IT"/>
        </w:rPr>
        <w:t>.</w:t>
      </w:r>
      <w:r w:rsidRPr="005A6FEA">
        <w:rPr>
          <w:rFonts w:ascii="Times New Roman" w:eastAsia="Cambria" w:hAnsi="Times New Roman" w:cs="Times New Roman"/>
          <w:color w:val="auto"/>
          <w:lang w:val="it-IT"/>
        </w:rPr>
        <w:t xml:space="preserve"> </w:t>
      </w:r>
      <w:proofErr w:type="spellStart"/>
      <w:r w:rsidRPr="005A6FEA">
        <w:rPr>
          <w:rFonts w:ascii="Times New Roman" w:eastAsia="Cambria" w:hAnsi="Times New Roman" w:cs="Times New Roman"/>
          <w:color w:val="auto"/>
        </w:rPr>
        <w:t>EltonTraits</w:t>
      </w:r>
      <w:proofErr w:type="spellEnd"/>
      <w:r w:rsidRPr="005A6FEA">
        <w:rPr>
          <w:rFonts w:ascii="Times New Roman" w:eastAsia="Cambria" w:hAnsi="Times New Roman" w:cs="Times New Roman"/>
          <w:color w:val="auto"/>
        </w:rPr>
        <w:t xml:space="preserve"> 1.0: Species-level foraging attributes of the world’s birds and mammals. </w:t>
      </w:r>
      <w:r w:rsidRPr="005A6FEA">
        <w:rPr>
          <w:rFonts w:ascii="Times New Roman" w:eastAsia="Cambria" w:hAnsi="Times New Roman" w:cs="Times New Roman"/>
          <w:i/>
          <w:color w:val="auto"/>
        </w:rPr>
        <w:t>Ecology</w:t>
      </w:r>
      <w:r w:rsidR="00EE6E36" w:rsidRPr="005A6FEA">
        <w:rPr>
          <w:rFonts w:ascii="Times New Roman" w:eastAsia="Cambria" w:hAnsi="Times New Roman" w:cs="Times New Roman"/>
          <w:color w:val="auto"/>
        </w:rPr>
        <w:t xml:space="preserve"> 95,</w:t>
      </w:r>
      <w:r w:rsidRPr="005A6FEA">
        <w:rPr>
          <w:rFonts w:ascii="Times New Roman" w:eastAsia="Cambria" w:hAnsi="Times New Roman" w:cs="Times New Roman"/>
          <w:color w:val="auto"/>
        </w:rPr>
        <w:t xml:space="preserve"> 2027.</w:t>
      </w:r>
    </w:p>
    <w:p w14:paraId="7873F841" w14:textId="77777777" w:rsidR="00C76750" w:rsidRPr="005A6FEA" w:rsidRDefault="00C76750" w:rsidP="00462379">
      <w:pPr>
        <w:spacing w:line="480" w:lineRule="auto"/>
        <w:ind w:left="142" w:hanging="142"/>
        <w:jc w:val="both"/>
        <w:rPr>
          <w:rFonts w:ascii="Times New Roman" w:eastAsia="Cambria" w:hAnsi="Times New Roman" w:cs="Times New Roman"/>
          <w:color w:val="auto"/>
        </w:rPr>
      </w:pPr>
    </w:p>
    <w:p w14:paraId="1407C1AA" w14:textId="77777777" w:rsidR="00C76750" w:rsidRPr="005A6FEA" w:rsidRDefault="00EE6E36" w:rsidP="00C804EE">
      <w:pPr>
        <w:spacing w:line="480" w:lineRule="auto"/>
        <w:ind w:left="284" w:hanging="284"/>
        <w:jc w:val="center"/>
        <w:rPr>
          <w:rFonts w:ascii="Times New Roman" w:hAnsi="Times New Roman" w:cs="Times New Roman"/>
          <w:b/>
          <w:bCs/>
          <w:color w:val="auto"/>
        </w:rPr>
      </w:pPr>
      <w:r w:rsidRPr="005A6FEA">
        <w:rPr>
          <w:rFonts w:ascii="Times New Roman" w:hAnsi="Times New Roman" w:cs="Times New Roman"/>
          <w:b/>
          <w:bCs/>
          <w:color w:val="auto"/>
        </w:rPr>
        <w:lastRenderedPageBreak/>
        <w:t>Other references used for</w:t>
      </w:r>
      <w:r w:rsidR="00C76750" w:rsidRPr="005A6FEA">
        <w:rPr>
          <w:rFonts w:ascii="Times New Roman" w:hAnsi="Times New Roman" w:cs="Times New Roman"/>
          <w:b/>
          <w:bCs/>
          <w:color w:val="auto"/>
        </w:rPr>
        <w:t xml:space="preserve"> traits of Amphibia and </w:t>
      </w:r>
      <w:proofErr w:type="spellStart"/>
      <w:r w:rsidR="00C76750" w:rsidRPr="005A6FEA">
        <w:rPr>
          <w:rFonts w:ascii="Times New Roman" w:hAnsi="Times New Roman" w:cs="Times New Roman"/>
          <w:b/>
          <w:bCs/>
          <w:color w:val="auto"/>
        </w:rPr>
        <w:t>Reptilia</w:t>
      </w:r>
      <w:proofErr w:type="spellEnd"/>
    </w:p>
    <w:p w14:paraId="089D478A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</w:p>
    <w:p w14:paraId="14CE3621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Algyroides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fitzingeri</w:t>
      </w:r>
      <w:proofErr w:type="spellEnd"/>
    </w:p>
    <w:p w14:paraId="45FF3DEB" w14:textId="77777777" w:rsidR="00C76750" w:rsidRPr="005A6FEA" w:rsidRDefault="00C76750" w:rsidP="00C804EE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Capula</w:t>
      </w:r>
      <w:r w:rsidR="00EE6E36" w:rsidRPr="005A6FEA">
        <w:rPr>
          <w:rFonts w:ascii="Times New Roman" w:eastAsia="Times New Roman" w:hAnsi="Times New Roman" w:cs="Times New Roman"/>
          <w:color w:val="auto"/>
          <w:lang w:eastAsia="it-IT"/>
        </w:rPr>
        <w:t>,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M</w:t>
      </w:r>
      <w:r w:rsidR="00EE6E36" w:rsidRPr="005A6FEA">
        <w:rPr>
          <w:rFonts w:ascii="Times New Roman" w:eastAsia="Times New Roman" w:hAnsi="Times New Roman" w:cs="Times New Roman"/>
          <w:color w:val="auto"/>
          <w:lang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, </w:t>
      </w:r>
      <w:r w:rsidR="00EE6E36"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and </w:t>
      </w:r>
      <w:proofErr w:type="spellStart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Luiselli</w:t>
      </w:r>
      <w:proofErr w:type="spellEnd"/>
      <w:r w:rsidR="00EE6E36" w:rsidRPr="005A6FEA">
        <w:rPr>
          <w:rFonts w:ascii="Times New Roman" w:eastAsia="Times New Roman" w:hAnsi="Times New Roman" w:cs="Times New Roman"/>
          <w:color w:val="auto"/>
          <w:lang w:eastAsia="it-IT"/>
        </w:rPr>
        <w:t>,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L</w:t>
      </w:r>
      <w:r w:rsidR="00EE6E36" w:rsidRPr="005A6FEA">
        <w:rPr>
          <w:rFonts w:ascii="Times New Roman" w:eastAsia="Times New Roman" w:hAnsi="Times New Roman" w:cs="Times New Roman"/>
          <w:color w:val="auto"/>
          <w:lang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(1994)</w:t>
      </w:r>
      <w:r w:rsidR="00EE6E36" w:rsidRPr="005A6FEA">
        <w:rPr>
          <w:rFonts w:ascii="Times New Roman" w:eastAsia="Times New Roman" w:hAnsi="Times New Roman" w:cs="Times New Roman"/>
          <w:color w:val="auto"/>
          <w:lang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Resource partitioning in a Mediterranean lizard community. </w:t>
      </w:r>
      <w:r w:rsidR="00EE6E36" w:rsidRPr="005A6FEA">
        <w:rPr>
          <w:rFonts w:ascii="Times New Roman" w:eastAsia="Times New Roman" w:hAnsi="Times New Roman" w:cs="Times New Roman"/>
          <w:i/>
          <w:iCs/>
          <w:color w:val="auto"/>
          <w:lang w:eastAsia="it-IT"/>
        </w:rPr>
        <w:t>Ital. J. Zool.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</w:t>
      </w:r>
      <w:r w:rsidRPr="005A6FEA">
        <w:rPr>
          <w:rFonts w:ascii="Times New Roman" w:eastAsia="Times New Roman" w:hAnsi="Times New Roman" w:cs="Times New Roman"/>
          <w:iCs/>
          <w:color w:val="auto"/>
          <w:lang w:eastAsia="it-IT"/>
        </w:rPr>
        <w:t>61</w:t>
      </w:r>
      <w:r w:rsidR="00EE6E36" w:rsidRPr="005A6FEA">
        <w:rPr>
          <w:rFonts w:ascii="Times New Roman" w:eastAsia="Times New Roman" w:hAnsi="Times New Roman" w:cs="Times New Roman"/>
          <w:color w:val="auto"/>
          <w:lang w:eastAsia="it-IT"/>
        </w:rPr>
        <w:t>,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173-177.</w:t>
      </w:r>
    </w:p>
    <w:p w14:paraId="6BF74778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</w:p>
    <w:p w14:paraId="087DC467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>Anguis veronensis</w:t>
      </w:r>
    </w:p>
    <w:p w14:paraId="5BE455FE" w14:textId="77777777" w:rsidR="00E94DEB" w:rsidRPr="005A6FEA" w:rsidRDefault="00E94DEB" w:rsidP="00E94DEB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Capizzi, D., Anibaldi, C., Rugiero, L., and Luiselli, L. (1998). 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Competition and morphological similarity: The case of the snake-like lizards </w:t>
      </w:r>
      <w:proofErr w:type="spellStart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>Anguis</w:t>
      </w:r>
      <w:proofErr w:type="spellEnd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 xml:space="preserve"> fragilis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(</w:t>
      </w:r>
      <w:proofErr w:type="spellStart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Anguidae</w:t>
      </w:r>
      <w:proofErr w:type="spellEnd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) and </w:t>
      </w:r>
      <w:proofErr w:type="spellStart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>Chalcides</w:t>
      </w:r>
      <w:proofErr w:type="spellEnd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 xml:space="preserve"> </w:t>
      </w:r>
      <w:proofErr w:type="spellStart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>chalcides</w:t>
      </w:r>
      <w:proofErr w:type="spellEnd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(</w:t>
      </w:r>
      <w:proofErr w:type="spellStart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Scincidae</w:t>
      </w:r>
      <w:proofErr w:type="spellEnd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). </w:t>
      </w:r>
      <w:r w:rsidRPr="005A6FEA">
        <w:rPr>
          <w:rFonts w:ascii="Times New Roman" w:eastAsia="Times New Roman" w:hAnsi="Times New Roman" w:cs="Times New Roman"/>
          <w:i/>
          <w:color w:val="auto"/>
          <w:lang w:val="it-IT" w:eastAsia="it-IT"/>
        </w:rPr>
        <w:t>Revue d’ Ecologie, Terre Vie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53, 211-223.</w:t>
      </w:r>
    </w:p>
    <w:p w14:paraId="61C3E26A" w14:textId="77777777" w:rsidR="00C76750" w:rsidRPr="005A6FEA" w:rsidRDefault="00C76750" w:rsidP="00C804EE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</w:p>
    <w:p w14:paraId="32D1E0FD" w14:textId="77777777" w:rsidR="00C76750" w:rsidRPr="005A6FEA" w:rsidRDefault="00C76750" w:rsidP="00C804EE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Guarino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,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F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M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, Aprea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,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G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, Caputo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,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V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, Maio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,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N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, Odierna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,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G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, 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and 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Picariello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,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O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(2012)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Atlante degli Anfibi e dei Rettili della Campania. Massa Editore, Napoli, Italy.</w:t>
      </w:r>
    </w:p>
    <w:p w14:paraId="38B113A4" w14:textId="77777777" w:rsidR="00C76750" w:rsidRPr="005A6FEA" w:rsidRDefault="00C76750" w:rsidP="00C804EE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</w:p>
    <w:p w14:paraId="7C4B4A39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>Archaeolacerta bedriagae</w:t>
      </w:r>
    </w:p>
    <w:p w14:paraId="6F6B7021" w14:textId="77777777" w:rsidR="00C76750" w:rsidRPr="005A6FEA" w:rsidRDefault="00C76750" w:rsidP="00C804EE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Bruno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,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S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(1986)</w:t>
      </w:r>
      <w:r w:rsidR="00EE6E36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Tartarughe e Sauri d’Italia. </w:t>
      </w:r>
      <w:proofErr w:type="spellStart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Giunti</w:t>
      </w:r>
      <w:proofErr w:type="spellEnd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Editions, Florence, Italy.</w:t>
      </w:r>
    </w:p>
    <w:p w14:paraId="07B992E9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</w:p>
    <w:p w14:paraId="75459DED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Bufo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balearicus</w:t>
      </w:r>
      <w:proofErr w:type="spellEnd"/>
    </w:p>
    <w:p w14:paraId="0AC89087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  <w:lang w:val="it-IT"/>
        </w:rPr>
        <w:t xml:space="preserve">Lo Valvo M, Faraone F, Augugliaro C, Lillo F (2009) Differenze intersessuali nella dieta in una popolazione di Rospo smeraldino siciliano </w:t>
      </w:r>
      <w:r w:rsidRPr="005A6FEA">
        <w:rPr>
          <w:rFonts w:ascii="Times New Roman" w:hAnsi="Times New Roman" w:cs="Times New Roman"/>
          <w:i/>
          <w:color w:val="auto"/>
          <w:lang w:val="it-IT"/>
        </w:rPr>
        <w:t xml:space="preserve">Bufo siculus 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(Stock et al., 2008). </w:t>
      </w:r>
      <w:r w:rsidRPr="005A6FEA">
        <w:rPr>
          <w:rFonts w:ascii="Times New Roman" w:hAnsi="Times New Roman" w:cs="Times New Roman"/>
          <w:iCs/>
          <w:color w:val="auto"/>
          <w:lang w:val="it-IT"/>
        </w:rPr>
        <w:t>Congresso della Società Italiana di Erpetologia 19: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117.</w:t>
      </w:r>
    </w:p>
    <w:p w14:paraId="4B5D2F3C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</w:p>
    <w:p w14:paraId="50E9E05F" w14:textId="77777777" w:rsidR="00EE6E36" w:rsidRPr="005A6FEA" w:rsidRDefault="00EE6E36" w:rsidP="00EE6E36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Guarino, F.M., Aprea, G., Caputo, V., Maio, N., Odierna, G., and Picariello, O. (2012). Atlante degli Anfibi e dei Rettili della Campania. Massa Editore, Napoli, Italy.</w:t>
      </w:r>
    </w:p>
    <w:p w14:paraId="3751729B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</w:p>
    <w:p w14:paraId="4AA672D5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Nicoara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A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Nicoara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M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, 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 xml:space="preserve">and </w:t>
      </w:r>
      <w:r w:rsidRPr="005A6FEA">
        <w:rPr>
          <w:rFonts w:ascii="Times New Roman" w:hAnsi="Times New Roman" w:cs="Times New Roman"/>
          <w:color w:val="auto"/>
          <w:lang w:val="it-IT"/>
        </w:rPr>
        <w:t>Bianchini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F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2005)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Pr="005A6FEA">
        <w:rPr>
          <w:rFonts w:ascii="Times New Roman" w:hAnsi="Times New Roman" w:cs="Times New Roman"/>
          <w:color w:val="auto"/>
        </w:rPr>
        <w:t xml:space="preserve">Diet composition during breeding period in populations of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Bufo</w:t>
      </w:r>
      <w:proofErr w:type="spellEnd"/>
      <w:r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viridis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,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Pelobates</w:t>
      </w:r>
      <w:proofErr w:type="spellEnd"/>
      <w:r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fuscus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and </w:t>
      </w:r>
      <w:r w:rsidRPr="005A6FEA">
        <w:rPr>
          <w:rFonts w:ascii="Times New Roman" w:hAnsi="Times New Roman" w:cs="Times New Roman"/>
          <w:i/>
          <w:color w:val="auto"/>
        </w:rPr>
        <w:t>Rana esculenta</w:t>
      </w:r>
      <w:r w:rsidRPr="005A6FEA">
        <w:rPr>
          <w:rFonts w:ascii="Times New Roman" w:hAnsi="Times New Roman" w:cs="Times New Roman"/>
          <w:color w:val="auto"/>
        </w:rPr>
        <w:t xml:space="preserve"> complex from </w:t>
      </w:r>
      <w:proofErr w:type="spellStart"/>
      <w:r w:rsidRPr="005A6FEA">
        <w:rPr>
          <w:rFonts w:ascii="Times New Roman" w:hAnsi="Times New Roman" w:cs="Times New Roman"/>
          <w:color w:val="auto"/>
        </w:rPr>
        <w:t>Ciric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River’s basin (</w:t>
      </w:r>
      <w:proofErr w:type="spellStart"/>
      <w:r w:rsidRPr="005A6FEA">
        <w:rPr>
          <w:rFonts w:ascii="Times New Roman" w:hAnsi="Times New Roman" w:cs="Times New Roman"/>
          <w:color w:val="auto"/>
        </w:rPr>
        <w:t>Iaşi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. 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Romania). </w:t>
      </w:r>
      <w:r w:rsidRPr="005A6FEA">
        <w:rPr>
          <w:rFonts w:ascii="Times New Roman" w:hAnsi="Times New Roman" w:cs="Times New Roman"/>
          <w:iCs/>
          <w:color w:val="auto"/>
          <w:lang w:val="it-IT"/>
        </w:rPr>
        <w:t>Analele Ştiinţifice ale Universităţii “Al.I. Cuza” Iaşi, s. Biologie animală 51</w:t>
      </w:r>
      <w:r w:rsidRPr="005A6FEA">
        <w:rPr>
          <w:rFonts w:ascii="Times New Roman" w:hAnsi="Times New Roman" w:cs="Times New Roman"/>
          <w:color w:val="auto"/>
          <w:lang w:val="it-IT"/>
        </w:rPr>
        <w:t>: 179-87.</w:t>
      </w:r>
    </w:p>
    <w:p w14:paraId="6E903D01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</w:p>
    <w:p w14:paraId="2E813139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>Bufo bufo</w:t>
      </w:r>
    </w:p>
    <w:p w14:paraId="2D4A13E0" w14:textId="77777777" w:rsidR="00C76750" w:rsidRPr="005A6FEA" w:rsidRDefault="00811D1E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Diaz-Paniagua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C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1989)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</w:rPr>
        <w:t xml:space="preserve">Larval diets of two anuran species,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Pelodytes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punctatus</w:t>
      </w:r>
      <w:r w:rsidR="00C76750" w:rsidRPr="005A6FEA">
        <w:rPr>
          <w:rFonts w:ascii="Times New Roman" w:hAnsi="Times New Roman" w:cs="Times New Roman"/>
          <w:color w:val="auto"/>
        </w:rPr>
        <w:t xml:space="preserve"> and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Bufo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bufo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, in SW Spain. </w:t>
      </w:r>
      <w:r w:rsidR="00C76750" w:rsidRPr="005A6FEA">
        <w:rPr>
          <w:rFonts w:ascii="Times New Roman" w:hAnsi="Times New Roman" w:cs="Times New Roman"/>
          <w:i/>
          <w:iCs/>
          <w:color w:val="auto"/>
        </w:rPr>
        <w:t>Amphibia-</w:t>
      </w:r>
      <w:proofErr w:type="spellStart"/>
      <w:r w:rsidR="00C76750" w:rsidRPr="005A6FEA">
        <w:rPr>
          <w:rFonts w:ascii="Times New Roman" w:hAnsi="Times New Roman" w:cs="Times New Roman"/>
          <w:i/>
          <w:iCs/>
          <w:color w:val="auto"/>
        </w:rPr>
        <w:t>Reptili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</w:t>
      </w:r>
      <w:r w:rsidR="00C76750" w:rsidRPr="005A6FEA">
        <w:rPr>
          <w:rFonts w:ascii="Times New Roman" w:hAnsi="Times New Roman" w:cs="Times New Roman"/>
          <w:iCs/>
          <w:color w:val="auto"/>
        </w:rPr>
        <w:t>10</w:t>
      </w:r>
      <w:r w:rsidR="00E94DEB" w:rsidRPr="005A6FEA">
        <w:rPr>
          <w:rFonts w:ascii="Times New Roman" w:hAnsi="Times New Roman" w:cs="Times New Roman"/>
          <w:color w:val="auto"/>
        </w:rPr>
        <w:t>,</w:t>
      </w:r>
      <w:r w:rsidR="00C76750" w:rsidRPr="005A6FEA">
        <w:rPr>
          <w:rFonts w:ascii="Times New Roman" w:hAnsi="Times New Roman" w:cs="Times New Roman"/>
          <w:color w:val="auto"/>
        </w:rPr>
        <w:t xml:space="preserve"> 71-75.</w:t>
      </w:r>
    </w:p>
    <w:p w14:paraId="0DE94CBF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</w:p>
    <w:p w14:paraId="4A320318" w14:textId="77777777" w:rsidR="00C76750" w:rsidRPr="005A6FEA" w:rsidRDefault="00811D1E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</w:rPr>
        <w:t>Gittins</w:t>
      </w:r>
      <w:r w:rsidR="00E94DEB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S</w:t>
      </w:r>
      <w:r w:rsidR="00E94DEB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P</w:t>
      </w:r>
      <w:r w:rsidR="00E94DEB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1987)</w:t>
      </w:r>
      <w:r w:rsidR="00E94DEB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The diet of the common toad (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Bufo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bufo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) around a pond in Mid-Wales. </w:t>
      </w:r>
      <w:r w:rsidRPr="005A6FEA">
        <w:rPr>
          <w:rFonts w:ascii="Times New Roman" w:hAnsi="Times New Roman" w:cs="Times New Roman"/>
          <w:i/>
          <w:iCs/>
          <w:color w:val="auto"/>
          <w:lang w:val="it-IT"/>
        </w:rPr>
        <w:t>Amphibia-Reptilia</w:t>
      </w:r>
      <w:r w:rsidRPr="005A6FEA">
        <w:rPr>
          <w:rFonts w:ascii="Times New Roman" w:hAnsi="Times New Roman" w:cs="Times New Roman"/>
          <w:iCs/>
          <w:color w:val="auto"/>
          <w:lang w:val="it-IT"/>
        </w:rPr>
        <w:t xml:space="preserve"> 8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13-17.</w:t>
      </w:r>
    </w:p>
    <w:p w14:paraId="7BAD8309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</w:p>
    <w:p w14:paraId="4A88EFDF" w14:textId="77777777" w:rsidR="00EE6E36" w:rsidRPr="005A6FEA" w:rsidRDefault="00EE6E36" w:rsidP="00EE6E36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Guarino, F.M., Aprea, G., Caputo, V., Maio, N., Odierna, G., and Picariello, O. (2012). Atlante degli Anfibi e dei Rettili della Campania. Massa Editore, Napoli, Italy.</w:t>
      </w:r>
    </w:p>
    <w:p w14:paraId="026724BE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</w:p>
    <w:p w14:paraId="49F9419F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Chalcides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chalcides</w:t>
      </w:r>
      <w:proofErr w:type="spellEnd"/>
    </w:p>
    <w:p w14:paraId="7A575E3B" w14:textId="77777777" w:rsidR="00E94DEB" w:rsidRPr="005A6FEA" w:rsidRDefault="00E94DEB" w:rsidP="00E94DEB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Capizzi, D., </w:t>
      </w:r>
      <w:proofErr w:type="spellStart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Anibaldi</w:t>
      </w:r>
      <w:proofErr w:type="spellEnd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, C., </w:t>
      </w:r>
      <w:proofErr w:type="spellStart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Rugiero</w:t>
      </w:r>
      <w:proofErr w:type="spellEnd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, L., and </w:t>
      </w:r>
      <w:proofErr w:type="spellStart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Luiselli</w:t>
      </w:r>
      <w:proofErr w:type="spellEnd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, L. (1998). Competition and morphological similarity: The case of the snake-like lizards </w:t>
      </w:r>
      <w:proofErr w:type="spellStart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>Anguis</w:t>
      </w:r>
      <w:proofErr w:type="spellEnd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 xml:space="preserve"> fragilis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(</w:t>
      </w:r>
      <w:proofErr w:type="spellStart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Anguidae</w:t>
      </w:r>
      <w:proofErr w:type="spellEnd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) and </w:t>
      </w:r>
      <w:proofErr w:type="spellStart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>Chalcides</w:t>
      </w:r>
      <w:proofErr w:type="spellEnd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 xml:space="preserve"> </w:t>
      </w:r>
      <w:proofErr w:type="spellStart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>chalcides</w:t>
      </w:r>
      <w:proofErr w:type="spellEnd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(</w:t>
      </w:r>
      <w:proofErr w:type="spellStart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Scincidae</w:t>
      </w:r>
      <w:proofErr w:type="spellEnd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). </w:t>
      </w:r>
      <w:r w:rsidRPr="005A6FEA">
        <w:rPr>
          <w:rFonts w:ascii="Times New Roman" w:eastAsia="Times New Roman" w:hAnsi="Times New Roman" w:cs="Times New Roman"/>
          <w:i/>
          <w:color w:val="auto"/>
          <w:lang w:val="it-IT" w:eastAsia="it-IT"/>
        </w:rPr>
        <w:t>Revue d’ Ecologie, Terre Vie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53, 211-223.</w:t>
      </w:r>
    </w:p>
    <w:p w14:paraId="04C6FCBE" w14:textId="77777777" w:rsidR="00C76750" w:rsidRPr="005A6FEA" w:rsidRDefault="00C76750" w:rsidP="00C804EE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</w:p>
    <w:p w14:paraId="60DAA983" w14:textId="77777777" w:rsidR="00EE6E36" w:rsidRPr="005A6FEA" w:rsidRDefault="00EE6E36" w:rsidP="00EE6E36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Guarino, F.M., Aprea, G., Caputo, V., Maio, N., Odierna, G., and Picariello, O. (2012). Atlante degli Anfibi e dei Rettili della Campania. Massa Editore, Napoli, Italy.</w:t>
      </w:r>
    </w:p>
    <w:p w14:paraId="3FA5F20A" w14:textId="77777777" w:rsidR="00C76750" w:rsidRPr="005A6FEA" w:rsidRDefault="00C76750" w:rsidP="00C804EE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</w:p>
    <w:p w14:paraId="5C432F3D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lastRenderedPageBreak/>
        <w:t>Chalcides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ocellatus</w:t>
      </w:r>
      <w:proofErr w:type="spellEnd"/>
    </w:p>
    <w:p w14:paraId="18782D8D" w14:textId="77777777" w:rsidR="00E94DEB" w:rsidRPr="005A6FEA" w:rsidRDefault="00E94DEB" w:rsidP="00E94DEB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Capula, M., and </w:t>
      </w:r>
      <w:proofErr w:type="spellStart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Luiselli</w:t>
      </w:r>
      <w:proofErr w:type="spellEnd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, L. (1994). Resource partitioning in a Mediterranean lizard community. </w:t>
      </w:r>
      <w:r w:rsidRPr="005A6FEA">
        <w:rPr>
          <w:rFonts w:ascii="Times New Roman" w:eastAsia="Times New Roman" w:hAnsi="Times New Roman" w:cs="Times New Roman"/>
          <w:i/>
          <w:iCs/>
          <w:color w:val="auto"/>
          <w:lang w:eastAsia="it-IT"/>
        </w:rPr>
        <w:t>Ital. J. Zool.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</w:t>
      </w:r>
      <w:r w:rsidRPr="005A6FEA">
        <w:rPr>
          <w:rFonts w:ascii="Times New Roman" w:eastAsia="Times New Roman" w:hAnsi="Times New Roman" w:cs="Times New Roman"/>
          <w:iCs/>
          <w:color w:val="auto"/>
          <w:lang w:eastAsia="it-IT"/>
        </w:rPr>
        <w:t>61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, 173-177.</w:t>
      </w:r>
    </w:p>
    <w:p w14:paraId="55782D66" w14:textId="77777777" w:rsidR="00C76750" w:rsidRPr="005A6FEA" w:rsidRDefault="00C76750" w:rsidP="00C804EE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eastAsia="it-IT"/>
        </w:rPr>
      </w:pPr>
    </w:p>
    <w:p w14:paraId="7E727E37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Coronella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austriaca</w:t>
      </w:r>
      <w:proofErr w:type="spellEnd"/>
    </w:p>
    <w:p w14:paraId="0960EDDC" w14:textId="77777777" w:rsidR="00C76750" w:rsidRPr="005A6FEA" w:rsidRDefault="00A8476E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</w:rPr>
        <w:t>Brown</w:t>
      </w:r>
      <w:r w:rsidR="00E94DEB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D</w:t>
      </w:r>
      <w:r w:rsidR="00E94DEB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S</w:t>
      </w:r>
      <w:r w:rsidR="00E94DEB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, Ebenezer</w:t>
      </w:r>
      <w:r w:rsidR="00E94DEB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K</w:t>
      </w:r>
      <w:r w:rsidR="00E94DEB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L</w:t>
      </w:r>
      <w:r w:rsidR="00E94DEB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, </w:t>
      </w:r>
      <w:r w:rsidR="00E94DEB" w:rsidRPr="005A6FEA">
        <w:rPr>
          <w:rFonts w:ascii="Times New Roman" w:hAnsi="Times New Roman" w:cs="Times New Roman"/>
          <w:color w:val="auto"/>
        </w:rPr>
        <w:t xml:space="preserve">and </w:t>
      </w:r>
      <w:r w:rsidRPr="005A6FEA">
        <w:rPr>
          <w:rFonts w:ascii="Times New Roman" w:hAnsi="Times New Roman" w:cs="Times New Roman"/>
          <w:color w:val="auto"/>
        </w:rPr>
        <w:t>Symondson WO (2014)</w:t>
      </w:r>
      <w:r w:rsidR="00C76750" w:rsidRPr="005A6FEA">
        <w:rPr>
          <w:rFonts w:ascii="Times New Roman" w:hAnsi="Times New Roman" w:cs="Times New Roman"/>
          <w:color w:val="auto"/>
        </w:rPr>
        <w:t xml:space="preserve"> Molecular analysis of the diets of snakes: changes in prey exploitation during development of the rare smooth snake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Coronell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austriac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. </w:t>
      </w:r>
      <w:r w:rsidR="00E94DEB" w:rsidRPr="005A6FEA">
        <w:rPr>
          <w:rFonts w:ascii="Times New Roman" w:hAnsi="Times New Roman" w:cs="Times New Roman"/>
          <w:i/>
          <w:iCs/>
          <w:color w:val="auto"/>
          <w:lang w:val="it-IT"/>
        </w:rPr>
        <w:t>Molec. Ecol.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 xml:space="preserve"> 23,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3734-3743.</w:t>
      </w:r>
    </w:p>
    <w:p w14:paraId="6691B75C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</w:p>
    <w:p w14:paraId="7F34253A" w14:textId="77777777" w:rsidR="00EE6E36" w:rsidRPr="005A6FEA" w:rsidRDefault="00EE6E36" w:rsidP="00EE6E36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Guarino, F.M., Aprea, G., Caputo, V., Maio, N., Odierna, G., and Picariello, O. (2012). Atlante degli Anfibi e dei Rettili della Campania. Massa Editore, Napoli, Italy.</w:t>
      </w:r>
    </w:p>
    <w:p w14:paraId="0E8515FD" w14:textId="77777777" w:rsidR="00C76750" w:rsidRPr="005A6FEA" w:rsidRDefault="00C76750" w:rsidP="00C804EE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</w:p>
    <w:p w14:paraId="22A93E63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>Coronella girondica</w:t>
      </w:r>
    </w:p>
    <w:p w14:paraId="51CB2DA3" w14:textId="77777777" w:rsidR="00C76750" w:rsidRPr="005A6FEA" w:rsidRDefault="00A8476E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Luiselli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Pleguezuelos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J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M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Capula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M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, 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 xml:space="preserve">and </w:t>
      </w:r>
      <w:r w:rsidRPr="005A6FEA">
        <w:rPr>
          <w:rFonts w:ascii="Times New Roman" w:hAnsi="Times New Roman" w:cs="Times New Roman"/>
          <w:color w:val="auto"/>
          <w:lang w:val="it-IT"/>
        </w:rPr>
        <w:t>Villafranca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C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2001)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</w:rPr>
        <w:t xml:space="preserve">Geographic variation in the diet composition of a secretive Mediterranean colubrid snake: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Coronella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girondic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from Spain and Italy. </w:t>
      </w:r>
      <w:r w:rsidR="00E94DEB" w:rsidRPr="005A6FEA">
        <w:rPr>
          <w:rFonts w:ascii="Times New Roman" w:hAnsi="Times New Roman" w:cs="Times New Roman"/>
          <w:i/>
          <w:iCs/>
          <w:color w:val="auto"/>
          <w:lang w:val="it-IT"/>
        </w:rPr>
        <w:t>Ital. J. Zool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iCs/>
          <w:color w:val="auto"/>
          <w:lang w:val="it-IT"/>
        </w:rPr>
        <w:t>68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57-60.</w:t>
      </w:r>
    </w:p>
    <w:p w14:paraId="7AA29F9A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</w:p>
    <w:p w14:paraId="4BD1CB89" w14:textId="77777777" w:rsidR="00EE6E36" w:rsidRPr="005A6FEA" w:rsidRDefault="00EE6E36" w:rsidP="00EE6E36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Guarino, F.M., Aprea, G., Caputo, V., Maio, N., Odierna, G., and Picariello, O. (2012). Atlante degli Anfibi e dei Rettili della Campania. Massa Editore, Napoli, Italy.</w:t>
      </w:r>
    </w:p>
    <w:p w14:paraId="4A7A1286" w14:textId="77777777" w:rsidR="00C76750" w:rsidRPr="005A6FEA" w:rsidRDefault="00C76750" w:rsidP="00C804EE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</w:p>
    <w:p w14:paraId="48256AA8" w14:textId="77777777" w:rsidR="00C76750" w:rsidRPr="005A6FEA" w:rsidRDefault="00A8476E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Mediodactylus</w:t>
      </w:r>
      <w:proofErr w:type="spellEnd"/>
      <w:r w:rsidR="00C76750" w:rsidRPr="005A6FEA">
        <w:rPr>
          <w:rFonts w:ascii="Times New Roman" w:hAnsi="Times New Roman" w:cs="Times New Roman"/>
          <w:b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b/>
          <w:i/>
          <w:color w:val="auto"/>
        </w:rPr>
        <w:t>kotschyi</w:t>
      </w:r>
      <w:proofErr w:type="spellEnd"/>
    </w:p>
    <w:p w14:paraId="5E798FE9" w14:textId="77777777" w:rsidR="00C76750" w:rsidRPr="005A6FEA" w:rsidRDefault="00A8476E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proofErr w:type="spellStart"/>
      <w:r w:rsidRPr="005A6FEA">
        <w:rPr>
          <w:rFonts w:ascii="Times New Roman" w:hAnsi="Times New Roman" w:cs="Times New Roman"/>
          <w:color w:val="auto"/>
        </w:rPr>
        <w:t>Ajtić</w:t>
      </w:r>
      <w:proofErr w:type="spellEnd"/>
      <w:r w:rsidR="00E94DEB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R</w:t>
      </w:r>
      <w:r w:rsidR="00E94DEB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2014)</w:t>
      </w:r>
      <w:r w:rsidR="00E94DEB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Morphological, biogeographical and ecological characteristics of </w:t>
      </w:r>
      <w:proofErr w:type="spellStart"/>
      <w:r w:rsidR="00C76750" w:rsidRPr="005A6FEA">
        <w:rPr>
          <w:rFonts w:ascii="Times New Roman" w:hAnsi="Times New Roman" w:cs="Times New Roman"/>
          <w:color w:val="auto"/>
        </w:rPr>
        <w:t>Kotschy’s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gecko (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Cyrtodactylus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kotschyi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color w:val="auto"/>
        </w:rPr>
        <w:t>Steindachner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, 1870 Gekkonidae) from the mainland portion of its distribution range. </w:t>
      </w:r>
      <w:r w:rsidR="00C76750" w:rsidRPr="005A6FEA">
        <w:rPr>
          <w:rFonts w:ascii="Times New Roman" w:hAnsi="Times New Roman" w:cs="Times New Roman"/>
          <w:i/>
          <w:iCs/>
          <w:color w:val="auto"/>
        </w:rPr>
        <w:t xml:space="preserve">Fauna </w:t>
      </w:r>
      <w:proofErr w:type="spellStart"/>
      <w:r w:rsidR="00C76750" w:rsidRPr="005A6FEA">
        <w:rPr>
          <w:rFonts w:ascii="Times New Roman" w:hAnsi="Times New Roman" w:cs="Times New Roman"/>
          <w:i/>
          <w:iCs/>
          <w:color w:val="auto"/>
        </w:rPr>
        <w:t>Balkana</w:t>
      </w:r>
      <w:proofErr w:type="spellEnd"/>
      <w:r w:rsidR="00E94DEB" w:rsidRPr="005A6FEA">
        <w:rPr>
          <w:rFonts w:ascii="Times New Roman" w:hAnsi="Times New Roman" w:cs="Times New Roman"/>
          <w:iCs/>
          <w:color w:val="auto"/>
        </w:rPr>
        <w:t xml:space="preserve"> 3,</w:t>
      </w:r>
      <w:r w:rsidR="00C76750" w:rsidRPr="005A6FEA">
        <w:rPr>
          <w:rFonts w:ascii="Times New Roman" w:hAnsi="Times New Roman" w:cs="Times New Roman"/>
          <w:color w:val="auto"/>
        </w:rPr>
        <w:t xml:space="preserve"> 1-70.</w:t>
      </w:r>
    </w:p>
    <w:p w14:paraId="7892D886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</w:p>
    <w:p w14:paraId="348988B0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r w:rsidRPr="005A6FEA">
        <w:rPr>
          <w:rFonts w:ascii="Times New Roman" w:hAnsi="Times New Roman" w:cs="Times New Roman"/>
          <w:b/>
          <w:i/>
          <w:color w:val="auto"/>
        </w:rPr>
        <w:t xml:space="preserve">Elaphe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quatuorlineata</w:t>
      </w:r>
      <w:proofErr w:type="spellEnd"/>
    </w:p>
    <w:p w14:paraId="1B4D9318" w14:textId="77777777" w:rsidR="00C76750" w:rsidRPr="005A6FEA" w:rsidRDefault="00A8476E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</w:rPr>
        <w:t>Capizzi</w:t>
      </w:r>
      <w:r w:rsidR="00E94DEB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D</w:t>
      </w:r>
      <w:r w:rsidR="00E94DEB" w:rsidRPr="005A6FEA">
        <w:rPr>
          <w:rFonts w:ascii="Times New Roman" w:hAnsi="Times New Roman" w:cs="Times New Roman"/>
          <w:color w:val="auto"/>
        </w:rPr>
        <w:t>., and</w:t>
      </w:r>
      <w:r w:rsidRPr="005A6FEA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color w:val="auto"/>
        </w:rPr>
        <w:t>Luiselli</w:t>
      </w:r>
      <w:proofErr w:type="spellEnd"/>
      <w:r w:rsidR="00E94DEB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L</w:t>
      </w:r>
      <w:r w:rsidR="00E94DEB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1997)</w:t>
      </w:r>
      <w:r w:rsidR="00E94DEB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The diet of the four-lined snake (</w:t>
      </w:r>
      <w:r w:rsidR="00C76750" w:rsidRPr="005A6FEA">
        <w:rPr>
          <w:rFonts w:ascii="Times New Roman" w:hAnsi="Times New Roman" w:cs="Times New Roman"/>
          <w:i/>
          <w:color w:val="auto"/>
        </w:rPr>
        <w:t xml:space="preserve">Elaphe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quatuorlineat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) in Mediterranean central Italy. </w:t>
      </w:r>
      <w:r w:rsidR="00C76750" w:rsidRPr="005A6FEA">
        <w:rPr>
          <w:rFonts w:ascii="Times New Roman" w:hAnsi="Times New Roman" w:cs="Times New Roman"/>
          <w:i/>
          <w:iCs/>
          <w:color w:val="auto"/>
          <w:lang w:val="it-IT"/>
        </w:rPr>
        <w:t>Herpetological Journal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iCs/>
          <w:color w:val="auto"/>
          <w:lang w:val="it-IT"/>
        </w:rPr>
        <w:t>7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1-5.</w:t>
      </w:r>
    </w:p>
    <w:p w14:paraId="0A10BA51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</w:p>
    <w:p w14:paraId="3EC86A8D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Capizzi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="00A8476E" w:rsidRPr="005A6FEA">
        <w:rPr>
          <w:rFonts w:ascii="Times New Roman" w:hAnsi="Times New Roman" w:cs="Times New Roman"/>
          <w:color w:val="auto"/>
          <w:lang w:val="it-IT"/>
        </w:rPr>
        <w:t xml:space="preserve"> D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Luiselli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="00A8476E"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Capula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="00A8476E" w:rsidRPr="005A6FEA">
        <w:rPr>
          <w:rFonts w:ascii="Times New Roman" w:hAnsi="Times New Roman" w:cs="Times New Roman"/>
          <w:color w:val="auto"/>
          <w:lang w:val="it-IT"/>
        </w:rPr>
        <w:t xml:space="preserve"> M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="00A8476E" w:rsidRPr="005A6FEA">
        <w:rPr>
          <w:rFonts w:ascii="Times New Roman" w:hAnsi="Times New Roman" w:cs="Times New Roman"/>
          <w:color w:val="auto"/>
          <w:lang w:val="it-IT"/>
        </w:rPr>
        <w:t>,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 xml:space="preserve"> and</w:t>
      </w:r>
      <w:r w:rsidR="00A8476E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Pr="005A6FEA">
        <w:rPr>
          <w:rFonts w:ascii="Times New Roman" w:hAnsi="Times New Roman" w:cs="Times New Roman"/>
          <w:color w:val="auto"/>
          <w:lang w:val="it-IT"/>
        </w:rPr>
        <w:t>Rugiero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="00A8476E"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="00A8476E" w:rsidRPr="005A6FEA">
        <w:rPr>
          <w:rFonts w:ascii="Times New Roman" w:hAnsi="Times New Roman" w:cs="Times New Roman"/>
          <w:color w:val="auto"/>
          <w:lang w:val="it-IT"/>
        </w:rPr>
        <w:t xml:space="preserve"> (1995)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Pr="005A6FEA">
        <w:rPr>
          <w:rFonts w:ascii="Times New Roman" w:hAnsi="Times New Roman" w:cs="Times New Roman"/>
          <w:color w:val="auto"/>
        </w:rPr>
        <w:t xml:space="preserve">Feeding habits of a Mediterranean community of snakes in relation to prey availability. </w:t>
      </w:r>
      <w:r w:rsidR="00A8476E"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 xml:space="preserve">Revue </w:t>
      </w:r>
      <w:proofErr w:type="spellStart"/>
      <w:r w:rsidR="00A8476E"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>d’Ecologie</w:t>
      </w:r>
      <w:proofErr w:type="spellEnd"/>
      <w:r w:rsidR="00A8476E"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>, Terre Vie</w:t>
      </w:r>
      <w:r w:rsidR="00A8476E"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</w:t>
      </w:r>
      <w:r w:rsidRPr="005A6FEA">
        <w:rPr>
          <w:rFonts w:ascii="Times New Roman" w:hAnsi="Times New Roman" w:cs="Times New Roman"/>
          <w:color w:val="auto"/>
        </w:rPr>
        <w:t>50</w:t>
      </w:r>
      <w:r w:rsidR="00E94DEB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353-363.</w:t>
      </w:r>
    </w:p>
    <w:p w14:paraId="29AC74BF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</w:p>
    <w:p w14:paraId="58078ED7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r w:rsidRPr="005A6FEA">
        <w:rPr>
          <w:rFonts w:ascii="Times New Roman" w:hAnsi="Times New Roman" w:cs="Times New Roman"/>
          <w:b/>
          <w:i/>
          <w:color w:val="auto"/>
        </w:rPr>
        <w:t xml:space="preserve">Hemidactylus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turcicus</w:t>
      </w:r>
      <w:proofErr w:type="spellEnd"/>
    </w:p>
    <w:p w14:paraId="34FFA493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</w:rPr>
        <w:t>Saenz</w:t>
      </w:r>
      <w:r w:rsidR="00555D0C" w:rsidRPr="005A6FEA">
        <w:rPr>
          <w:rFonts w:ascii="Times New Roman" w:hAnsi="Times New Roman" w:cs="Times New Roman"/>
          <w:color w:val="auto"/>
        </w:rPr>
        <w:t>,</w:t>
      </w:r>
      <w:r w:rsidR="00A8476E" w:rsidRPr="005A6FEA">
        <w:rPr>
          <w:rFonts w:ascii="Times New Roman" w:hAnsi="Times New Roman" w:cs="Times New Roman"/>
          <w:color w:val="auto"/>
        </w:rPr>
        <w:t xml:space="preserve"> D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="00A8476E" w:rsidRPr="005A6FEA">
        <w:rPr>
          <w:rFonts w:ascii="Times New Roman" w:hAnsi="Times New Roman" w:cs="Times New Roman"/>
          <w:color w:val="auto"/>
        </w:rPr>
        <w:t xml:space="preserve"> (1996)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Dietary overview of </w:t>
      </w:r>
      <w:r w:rsidRPr="005A6FEA">
        <w:rPr>
          <w:rFonts w:ascii="Times New Roman" w:hAnsi="Times New Roman" w:cs="Times New Roman"/>
          <w:i/>
          <w:color w:val="auto"/>
        </w:rPr>
        <w:t xml:space="preserve">Hemidactylus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turcicus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with possible implications of food partitioning. </w:t>
      </w:r>
      <w:r w:rsidR="00555D0C" w:rsidRPr="005A6FEA">
        <w:rPr>
          <w:rFonts w:ascii="Times New Roman" w:hAnsi="Times New Roman" w:cs="Times New Roman"/>
          <w:i/>
          <w:iCs/>
          <w:color w:val="auto"/>
        </w:rPr>
        <w:t xml:space="preserve">J. </w:t>
      </w:r>
      <w:proofErr w:type="spellStart"/>
      <w:r w:rsidR="00555D0C" w:rsidRPr="005A6FEA">
        <w:rPr>
          <w:rFonts w:ascii="Times New Roman" w:hAnsi="Times New Roman" w:cs="Times New Roman"/>
          <w:i/>
          <w:iCs/>
          <w:color w:val="auto"/>
        </w:rPr>
        <w:t>Herpetol</w:t>
      </w:r>
      <w:proofErr w:type="spellEnd"/>
      <w:r w:rsidR="00555D0C" w:rsidRPr="005A6FEA">
        <w:rPr>
          <w:rFonts w:ascii="Times New Roman" w:hAnsi="Times New Roman" w:cs="Times New Roman"/>
          <w:i/>
          <w:iCs/>
          <w:color w:val="auto"/>
        </w:rPr>
        <w:t>.</w:t>
      </w:r>
      <w:r w:rsidR="00555D0C" w:rsidRPr="005A6FEA">
        <w:rPr>
          <w:rFonts w:ascii="Times New Roman" w:hAnsi="Times New Roman" w:cs="Times New Roman"/>
          <w:color w:val="auto"/>
        </w:rPr>
        <w:t xml:space="preserve"> 5,</w:t>
      </w:r>
      <w:r w:rsidRPr="005A6FEA">
        <w:rPr>
          <w:rFonts w:ascii="Times New Roman" w:hAnsi="Times New Roman" w:cs="Times New Roman"/>
          <w:color w:val="auto"/>
        </w:rPr>
        <w:t xml:space="preserve"> 461-466.</w:t>
      </w:r>
    </w:p>
    <w:p w14:paraId="4E596668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</w:p>
    <w:p w14:paraId="56BA76CD" w14:textId="77777777" w:rsidR="00C76750" w:rsidRPr="005A6FEA" w:rsidRDefault="00A8476E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</w:rPr>
        <w:t>Ibrahim</w:t>
      </w:r>
      <w:r w:rsidR="00555D0C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A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A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2007)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Ecology of the Mediterranean Gecko, </w:t>
      </w:r>
      <w:r w:rsidR="00C76750" w:rsidRPr="005A6FEA">
        <w:rPr>
          <w:rFonts w:ascii="Times New Roman" w:hAnsi="Times New Roman" w:cs="Times New Roman"/>
          <w:i/>
          <w:color w:val="auto"/>
        </w:rPr>
        <w:t xml:space="preserve">Hemidactylus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turcicus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(Linnaeus, 1758) (</w:t>
      </w:r>
      <w:proofErr w:type="spellStart"/>
      <w:r w:rsidR="00C76750" w:rsidRPr="005A6FEA">
        <w:rPr>
          <w:rFonts w:ascii="Times New Roman" w:hAnsi="Times New Roman" w:cs="Times New Roman"/>
          <w:color w:val="auto"/>
        </w:rPr>
        <w:t>Reptili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: Gekkonidae), in North Sinai, Egypt. </w:t>
      </w:r>
      <w:r w:rsidR="00555D0C" w:rsidRPr="005A6FEA">
        <w:rPr>
          <w:rFonts w:ascii="Times New Roman" w:hAnsi="Times New Roman" w:cs="Times New Roman"/>
          <w:i/>
          <w:iCs/>
          <w:color w:val="auto"/>
        </w:rPr>
        <w:t xml:space="preserve">Zool. </w:t>
      </w:r>
      <w:r w:rsidR="00C76750" w:rsidRPr="005A6FEA">
        <w:rPr>
          <w:rFonts w:ascii="Times New Roman" w:hAnsi="Times New Roman" w:cs="Times New Roman"/>
          <w:i/>
          <w:iCs/>
          <w:color w:val="auto"/>
        </w:rPr>
        <w:t>Middle East</w:t>
      </w:r>
      <w:r w:rsidR="00C76750" w:rsidRPr="005A6FEA">
        <w:rPr>
          <w:rFonts w:ascii="Times New Roman" w:hAnsi="Times New Roman" w:cs="Times New Roman"/>
          <w:color w:val="auto"/>
        </w:rPr>
        <w:t xml:space="preserve"> </w:t>
      </w:r>
      <w:r w:rsidR="00C76750" w:rsidRPr="005A6FEA">
        <w:rPr>
          <w:rFonts w:ascii="Times New Roman" w:hAnsi="Times New Roman" w:cs="Times New Roman"/>
          <w:iCs/>
          <w:color w:val="auto"/>
        </w:rPr>
        <w:t>41</w:t>
      </w:r>
      <w:r w:rsidR="00555D0C" w:rsidRPr="005A6FEA">
        <w:rPr>
          <w:rFonts w:ascii="Times New Roman" w:hAnsi="Times New Roman" w:cs="Times New Roman"/>
          <w:color w:val="auto"/>
        </w:rPr>
        <w:t>,</w:t>
      </w:r>
      <w:r w:rsidR="00C76750" w:rsidRPr="005A6FEA">
        <w:rPr>
          <w:rFonts w:ascii="Times New Roman" w:hAnsi="Times New Roman" w:cs="Times New Roman"/>
          <w:color w:val="auto"/>
        </w:rPr>
        <w:t xml:space="preserve"> 41-54.</w:t>
      </w:r>
    </w:p>
    <w:p w14:paraId="4A6C7A34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</w:p>
    <w:p w14:paraId="3E98EDAA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>Hierophis virdiflavus</w:t>
      </w:r>
      <w:r w:rsidR="00A8476E" w:rsidRPr="005A6FEA">
        <w:rPr>
          <w:rFonts w:ascii="Times New Roman" w:hAnsi="Times New Roman" w:cs="Times New Roman"/>
          <w:b/>
          <w:i/>
          <w:color w:val="auto"/>
          <w:lang w:val="it-IT"/>
        </w:rPr>
        <w:t>/carbonarius</w:t>
      </w:r>
    </w:p>
    <w:p w14:paraId="0BE26542" w14:textId="77777777" w:rsidR="00E94DEB" w:rsidRPr="005A6FEA" w:rsidRDefault="00E94DEB" w:rsidP="00E94DEB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  <w:lang w:val="it-IT"/>
        </w:rPr>
        <w:t xml:space="preserve">Capizzi, D., Luiselli, L., Capula, M., and Rugiero, L. (1995). </w:t>
      </w:r>
      <w:r w:rsidRPr="005A6FEA">
        <w:rPr>
          <w:rFonts w:ascii="Times New Roman" w:hAnsi="Times New Roman" w:cs="Times New Roman"/>
          <w:color w:val="auto"/>
        </w:rPr>
        <w:t xml:space="preserve">Feeding habits of a Mediterranean community of snakes in relation to prey availability. </w:t>
      </w:r>
      <w:r w:rsidRPr="005A6FEA">
        <w:rPr>
          <w:rFonts w:ascii="Times New Roman" w:eastAsia="Times New Roman" w:hAnsi="Times New Roman" w:cs="Times New Roman"/>
          <w:i/>
          <w:color w:val="auto"/>
          <w:lang w:val="it-IT" w:eastAsia="it-IT"/>
        </w:rPr>
        <w:t>Revue d’Ecologie, Terre Vie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</w:t>
      </w:r>
      <w:r w:rsidRPr="005A6FEA">
        <w:rPr>
          <w:rFonts w:ascii="Times New Roman" w:hAnsi="Times New Roman" w:cs="Times New Roman"/>
          <w:color w:val="auto"/>
          <w:lang w:val="it-IT"/>
        </w:rPr>
        <w:t>50, 353-363.</w:t>
      </w:r>
    </w:p>
    <w:p w14:paraId="075347EE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</w:p>
    <w:p w14:paraId="20FB3CB8" w14:textId="77777777" w:rsidR="00E94DEB" w:rsidRPr="005A6FEA" w:rsidRDefault="00E94DEB" w:rsidP="00E94DEB">
      <w:pPr>
        <w:spacing w:line="480" w:lineRule="auto"/>
        <w:jc w:val="both"/>
        <w:rPr>
          <w:rFonts w:ascii="Times New Roman" w:hAnsi="Times New Roman" w:cs="Times New Roman"/>
          <w:b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  <w:lang w:val="it-IT"/>
        </w:rPr>
        <w:t xml:space="preserve">Capizzi, D., Capula, M., Rugiero, L., and Luiselli, L. (2008). </w:t>
      </w:r>
      <w:r w:rsidRPr="005A6FEA">
        <w:rPr>
          <w:rFonts w:ascii="Times New Roman" w:hAnsi="Times New Roman" w:cs="Times New Roman"/>
          <w:color w:val="auto"/>
        </w:rPr>
        <w:t>Dietary patterns of two sympatric Mediterranean snakes (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Hierophis</w:t>
      </w:r>
      <w:proofErr w:type="spellEnd"/>
      <w:r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viridiflavus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and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Zamenis</w:t>
      </w:r>
      <w:proofErr w:type="spellEnd"/>
      <w:r w:rsidRPr="005A6FEA">
        <w:rPr>
          <w:rFonts w:ascii="Times New Roman" w:hAnsi="Times New Roman" w:cs="Times New Roman"/>
          <w:i/>
          <w:color w:val="auto"/>
        </w:rPr>
        <w:t xml:space="preserve"> longissimus</w:t>
      </w:r>
      <w:r w:rsidRPr="005A6FEA">
        <w:rPr>
          <w:rFonts w:ascii="Times New Roman" w:hAnsi="Times New Roman" w:cs="Times New Roman"/>
          <w:color w:val="auto"/>
        </w:rPr>
        <w:t xml:space="preserve">) along a gradient of habitat alteration. </w:t>
      </w:r>
      <w:r w:rsidRPr="005A6FEA">
        <w:rPr>
          <w:rFonts w:ascii="Times New Roman" w:hAnsi="Times New Roman" w:cs="Times New Roman"/>
          <w:i/>
          <w:iCs/>
          <w:color w:val="auto"/>
          <w:lang w:val="it-IT"/>
        </w:rPr>
        <w:t xml:space="preserve">Herp. J. </w:t>
      </w:r>
      <w:r w:rsidRPr="005A6FEA">
        <w:rPr>
          <w:rFonts w:ascii="Times New Roman" w:hAnsi="Times New Roman" w:cs="Times New Roman"/>
          <w:iCs/>
          <w:color w:val="auto"/>
          <w:lang w:val="it-IT"/>
        </w:rPr>
        <w:t>18</w:t>
      </w:r>
      <w:r w:rsidRPr="005A6FEA">
        <w:rPr>
          <w:rFonts w:ascii="Times New Roman" w:hAnsi="Times New Roman" w:cs="Times New Roman"/>
          <w:color w:val="auto"/>
          <w:lang w:val="it-IT"/>
        </w:rPr>
        <w:t>, 141-146.</w:t>
      </w:r>
    </w:p>
    <w:p w14:paraId="61552EB7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</w:p>
    <w:p w14:paraId="1BEE1473" w14:textId="77777777" w:rsidR="00EE6E36" w:rsidRPr="005A6FEA" w:rsidRDefault="00EE6E36" w:rsidP="00EE6E36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Guarino, F.M., Aprea, G., Caputo, V., Maio, N., Odierna, G., and Picariello, O. (2012). Atlante 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lastRenderedPageBreak/>
        <w:t>degli Anfibi e dei Rettili della Campania. Massa Editore, Napoli, Italy.</w:t>
      </w:r>
    </w:p>
    <w:p w14:paraId="17933DD2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color w:val="auto"/>
          <w:lang w:val="it-IT"/>
        </w:rPr>
      </w:pPr>
    </w:p>
    <w:p w14:paraId="06B7640E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Hyla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arborea</w:t>
      </w:r>
      <w:proofErr w:type="spellEnd"/>
    </w:p>
    <w:p w14:paraId="44861A7E" w14:textId="77777777" w:rsidR="00C76750" w:rsidRPr="005A6FEA" w:rsidRDefault="00E87558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proofErr w:type="spellStart"/>
      <w:r w:rsidRPr="005A6FEA">
        <w:rPr>
          <w:rFonts w:ascii="Times New Roman" w:hAnsi="Times New Roman" w:cs="Times New Roman"/>
          <w:color w:val="auto"/>
        </w:rPr>
        <w:t>Kovács</w:t>
      </w:r>
      <w:proofErr w:type="spellEnd"/>
      <w:r w:rsidR="00555D0C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É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H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, </w:t>
      </w:r>
      <w:proofErr w:type="spellStart"/>
      <w:r w:rsidRPr="005A6FEA">
        <w:rPr>
          <w:rFonts w:ascii="Times New Roman" w:hAnsi="Times New Roman" w:cs="Times New Roman"/>
          <w:color w:val="auto"/>
        </w:rPr>
        <w:t>Sas</w:t>
      </w:r>
      <w:proofErr w:type="spellEnd"/>
      <w:r w:rsidR="00555D0C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I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, </w:t>
      </w:r>
      <w:proofErr w:type="spellStart"/>
      <w:r w:rsidRPr="005A6FEA">
        <w:rPr>
          <w:rFonts w:ascii="Times New Roman" w:hAnsi="Times New Roman" w:cs="Times New Roman"/>
          <w:color w:val="auto"/>
        </w:rPr>
        <w:t>Covaciu-Marcov</w:t>
      </w:r>
      <w:proofErr w:type="spellEnd"/>
      <w:r w:rsidR="00555D0C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S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D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, </w:t>
      </w:r>
      <w:proofErr w:type="spellStart"/>
      <w:r w:rsidRPr="005A6FEA">
        <w:rPr>
          <w:rFonts w:ascii="Times New Roman" w:hAnsi="Times New Roman" w:cs="Times New Roman"/>
          <w:color w:val="auto"/>
        </w:rPr>
        <w:t>Hartel</w:t>
      </w:r>
      <w:proofErr w:type="spellEnd"/>
      <w:r w:rsidR="00555D0C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T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, </w:t>
      </w:r>
      <w:proofErr w:type="spellStart"/>
      <w:r w:rsidRPr="005A6FEA">
        <w:rPr>
          <w:rFonts w:ascii="Times New Roman" w:hAnsi="Times New Roman" w:cs="Times New Roman"/>
          <w:color w:val="auto"/>
        </w:rPr>
        <w:t>Cupsa</w:t>
      </w:r>
      <w:proofErr w:type="spellEnd"/>
      <w:r w:rsidR="00555D0C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D</w:t>
      </w:r>
      <w:r w:rsidR="00555D0C" w:rsidRPr="005A6FEA">
        <w:rPr>
          <w:rFonts w:ascii="Times New Roman" w:hAnsi="Times New Roman" w:cs="Times New Roman"/>
          <w:color w:val="auto"/>
        </w:rPr>
        <w:t>., and</w:t>
      </w:r>
      <w:r w:rsidRPr="005A6FEA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color w:val="auto"/>
        </w:rPr>
        <w:t>Groza</w:t>
      </w:r>
      <w:proofErr w:type="spellEnd"/>
      <w:r w:rsidR="00555D0C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M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2007)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Seasonal variation in the diet of a population of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Hyla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arbore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from Romania. </w:t>
      </w:r>
      <w:r w:rsidR="00C76750" w:rsidRPr="005A6FEA">
        <w:rPr>
          <w:rFonts w:ascii="Times New Roman" w:hAnsi="Times New Roman" w:cs="Times New Roman"/>
          <w:i/>
          <w:iCs/>
          <w:color w:val="auto"/>
        </w:rPr>
        <w:t>Amphibia-</w:t>
      </w:r>
      <w:proofErr w:type="spellStart"/>
      <w:r w:rsidR="00C76750" w:rsidRPr="005A6FEA">
        <w:rPr>
          <w:rFonts w:ascii="Times New Roman" w:hAnsi="Times New Roman" w:cs="Times New Roman"/>
          <w:i/>
          <w:iCs/>
          <w:color w:val="auto"/>
        </w:rPr>
        <w:t>Reptili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</w:t>
      </w:r>
      <w:r w:rsidR="00C76750" w:rsidRPr="005A6FEA">
        <w:rPr>
          <w:rFonts w:ascii="Times New Roman" w:hAnsi="Times New Roman" w:cs="Times New Roman"/>
          <w:iCs/>
          <w:color w:val="auto"/>
        </w:rPr>
        <w:t>28</w:t>
      </w:r>
      <w:r w:rsidR="00555D0C" w:rsidRPr="005A6FEA">
        <w:rPr>
          <w:rFonts w:ascii="Times New Roman" w:hAnsi="Times New Roman" w:cs="Times New Roman"/>
          <w:color w:val="auto"/>
        </w:rPr>
        <w:t>,</w:t>
      </w:r>
      <w:r w:rsidR="00C76750" w:rsidRPr="005A6FEA">
        <w:rPr>
          <w:rFonts w:ascii="Times New Roman" w:hAnsi="Times New Roman" w:cs="Times New Roman"/>
          <w:color w:val="auto"/>
        </w:rPr>
        <w:t xml:space="preserve"> 485-491.</w:t>
      </w:r>
    </w:p>
    <w:p w14:paraId="67B33075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</w:p>
    <w:p w14:paraId="6056ECCA" w14:textId="77777777" w:rsidR="00C76750" w:rsidRPr="005A6FEA" w:rsidRDefault="00E87558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proofErr w:type="spellStart"/>
      <w:r w:rsidRPr="005A6FEA">
        <w:rPr>
          <w:rFonts w:ascii="Times New Roman" w:hAnsi="Times New Roman" w:cs="Times New Roman"/>
          <w:color w:val="auto"/>
        </w:rPr>
        <w:t>Pavignano</w:t>
      </w:r>
      <w:proofErr w:type="spellEnd"/>
      <w:r w:rsidR="00555D0C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</w:t>
      </w:r>
      <w:r w:rsidR="00555D0C" w:rsidRPr="005A6FEA">
        <w:rPr>
          <w:rFonts w:ascii="Times New Roman" w:hAnsi="Times New Roman" w:cs="Times New Roman"/>
          <w:color w:val="auto"/>
        </w:rPr>
        <w:t>I.</w:t>
      </w:r>
      <w:r w:rsidRPr="005A6FEA">
        <w:rPr>
          <w:rFonts w:ascii="Times New Roman" w:hAnsi="Times New Roman" w:cs="Times New Roman"/>
          <w:color w:val="auto"/>
        </w:rPr>
        <w:t xml:space="preserve"> (1990)</w:t>
      </w:r>
      <w:r w:rsidR="00555D0C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Niche overlap in tadpole populations of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Pelobates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fuscus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insubricus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and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Hyla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arborea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</w:rPr>
        <w:t xml:space="preserve">at a pond in north western Italy. </w:t>
      </w:r>
      <w:r w:rsidR="00555D0C" w:rsidRPr="005A6FEA">
        <w:rPr>
          <w:rFonts w:ascii="Times New Roman" w:hAnsi="Times New Roman" w:cs="Times New Roman"/>
          <w:i/>
          <w:iCs/>
          <w:color w:val="auto"/>
          <w:lang w:val="it-IT"/>
        </w:rPr>
        <w:t>Ital. J. Zool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iCs/>
          <w:color w:val="auto"/>
          <w:lang w:val="it-IT"/>
        </w:rPr>
        <w:t>57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,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83-87.</w:t>
      </w:r>
    </w:p>
    <w:p w14:paraId="01C6FDFE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</w:p>
    <w:p w14:paraId="4A0AAF5F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>Lacerta bilineata</w:t>
      </w:r>
    </w:p>
    <w:p w14:paraId="16F6AEE7" w14:textId="77777777" w:rsidR="00C76750" w:rsidRPr="005A6FEA" w:rsidRDefault="00E87558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Angelici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F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M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>, Luiselli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 xml:space="preserve"> and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Rugiero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1997)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</w:rPr>
        <w:t xml:space="preserve">Food habits of the green lizard, </w:t>
      </w:r>
      <w:r w:rsidR="00C76750" w:rsidRPr="005A6FEA">
        <w:rPr>
          <w:rFonts w:ascii="Times New Roman" w:hAnsi="Times New Roman" w:cs="Times New Roman"/>
          <w:i/>
          <w:color w:val="auto"/>
        </w:rPr>
        <w:t xml:space="preserve">Lacerta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bilineat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, in central Italy and a reliability test of </w:t>
      </w:r>
      <w:proofErr w:type="spellStart"/>
      <w:r w:rsidR="00C76750" w:rsidRPr="005A6FEA">
        <w:rPr>
          <w:rFonts w:ascii="Times New Roman" w:hAnsi="Times New Roman" w:cs="Times New Roman"/>
          <w:color w:val="auto"/>
        </w:rPr>
        <w:t>faecal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pellet analysis. </w:t>
      </w:r>
      <w:r w:rsidR="00555D0C" w:rsidRPr="005A6FEA">
        <w:rPr>
          <w:rFonts w:ascii="Times New Roman" w:hAnsi="Times New Roman" w:cs="Times New Roman"/>
          <w:i/>
          <w:iCs/>
          <w:color w:val="auto"/>
          <w:lang w:val="it-IT"/>
        </w:rPr>
        <w:t>Ital. J. Zool.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iCs/>
          <w:color w:val="auto"/>
          <w:lang w:val="it-IT"/>
        </w:rPr>
        <w:t>64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,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267-272.</w:t>
      </w:r>
    </w:p>
    <w:p w14:paraId="10A080CE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</w:p>
    <w:p w14:paraId="787A0ABE" w14:textId="77777777" w:rsidR="00EE6E36" w:rsidRPr="005A6FEA" w:rsidRDefault="00EE6E36" w:rsidP="00EE6E36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Guarino, F.M., Aprea, G., Caputo, V., Maio, N., Odierna, G., and Picariello, O. (2012). Atlante degli Anfibi e dei Rettili della Campania. Massa Editore, Napoli, Italy.</w:t>
      </w:r>
    </w:p>
    <w:p w14:paraId="7CFB05CB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</w:p>
    <w:p w14:paraId="451A36CE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>Lacerta viridis</w:t>
      </w:r>
    </w:p>
    <w:p w14:paraId="19B552A2" w14:textId="77777777" w:rsidR="00C76750" w:rsidRPr="005A6FEA" w:rsidRDefault="00C76750" w:rsidP="00C804EE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Bruno</w:t>
      </w:r>
      <w:r w:rsidR="00555D0C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,</w:t>
      </w:r>
      <w:r w:rsidR="007D24D5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S</w:t>
      </w:r>
      <w:r w:rsidR="00555D0C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.</w:t>
      </w:r>
      <w:r w:rsidR="007D24D5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(1986)</w:t>
      </w:r>
      <w:r w:rsidR="00555D0C"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.</w:t>
      </w: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 xml:space="preserve"> Tartarughe e Sauri d’Italia. </w:t>
      </w:r>
      <w:proofErr w:type="spellStart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Giunti</w:t>
      </w:r>
      <w:proofErr w:type="spellEnd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Editions, Florence, Italy.</w:t>
      </w:r>
    </w:p>
    <w:p w14:paraId="5C2FC380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</w:p>
    <w:p w14:paraId="2F6BFD9D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Malpolon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monspessulanus</w:t>
      </w:r>
      <w:proofErr w:type="spellEnd"/>
    </w:p>
    <w:p w14:paraId="5CED2A07" w14:textId="77777777" w:rsidR="00C76750" w:rsidRPr="005A6FEA" w:rsidRDefault="007D24D5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Ottonello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D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Oneto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F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, </w:t>
      </w:r>
      <w:r w:rsidRPr="005A6FEA">
        <w:rPr>
          <w:rFonts w:ascii="Times New Roman" w:hAnsi="Times New Roman" w:cs="Times New Roman"/>
          <w:color w:val="auto"/>
          <w:lang w:val="it-IT"/>
        </w:rPr>
        <w:t>Salvidio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S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 xml:space="preserve"> and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amagni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2006)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Il colubro lacertino, </w:t>
      </w:r>
      <w:r w:rsidR="00C76750" w:rsidRPr="005A6FEA">
        <w:rPr>
          <w:rFonts w:ascii="Times New Roman" w:hAnsi="Times New Roman" w:cs="Times New Roman"/>
          <w:i/>
          <w:color w:val="auto"/>
          <w:lang w:val="it-IT"/>
        </w:rPr>
        <w:t>Malpolon monspessulanus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, nell’Italia Nord Occidentale: distribuzione, dieta e morfometria. </w:t>
      </w:r>
      <w:r w:rsidR="00C76750" w:rsidRPr="005A6FEA">
        <w:rPr>
          <w:rFonts w:ascii="Times New Roman" w:hAnsi="Times New Roman" w:cs="Times New Roman"/>
          <w:i/>
          <w:iCs/>
          <w:color w:val="auto"/>
          <w:lang w:val="it-IT"/>
        </w:rPr>
        <w:t>Atti del Congresso Nazionale della Societas Herpetologica Italica</w:t>
      </w:r>
      <w:r w:rsidRPr="005A6FEA">
        <w:rPr>
          <w:rFonts w:ascii="Times New Roman" w:hAnsi="Times New Roman" w:cs="Times New Roman"/>
          <w:i/>
          <w:iCs/>
          <w:color w:val="auto"/>
          <w:lang w:val="it-IT"/>
        </w:rPr>
        <w:t xml:space="preserve"> </w:t>
      </w:r>
      <w:r w:rsidRPr="005A6FEA">
        <w:rPr>
          <w:rFonts w:ascii="Times New Roman" w:hAnsi="Times New Roman" w:cs="Times New Roman"/>
          <w:iCs/>
          <w:color w:val="auto"/>
          <w:lang w:val="it-IT"/>
        </w:rPr>
        <w:t>6</w:t>
      </w:r>
      <w:r w:rsidR="00555D0C" w:rsidRPr="005A6FEA">
        <w:rPr>
          <w:rFonts w:ascii="Times New Roman" w:hAnsi="Times New Roman" w:cs="Times New Roman"/>
          <w:color w:val="auto"/>
          <w:lang w:val="it-IT"/>
        </w:rPr>
        <w:t>,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173-181.</w:t>
      </w:r>
    </w:p>
    <w:p w14:paraId="11723F03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</w:p>
    <w:p w14:paraId="66E82237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>Natrix natrix</w:t>
      </w:r>
    </w:p>
    <w:p w14:paraId="727586CC" w14:textId="77777777" w:rsidR="00C76750" w:rsidRPr="005A6FEA" w:rsidRDefault="00E41589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Faraone</w:t>
      </w:r>
      <w:r w:rsidR="00DC619A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F</w:t>
      </w:r>
      <w:r w:rsidR="00DC619A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P</w:t>
      </w:r>
      <w:r w:rsidR="00DC619A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Giacalone</w:t>
      </w:r>
      <w:r w:rsidR="00DC619A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G</w:t>
      </w:r>
      <w:r w:rsidR="00DC619A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</w:t>
      </w:r>
      <w:r w:rsidR="00DC619A" w:rsidRPr="005A6FEA">
        <w:rPr>
          <w:rFonts w:ascii="Times New Roman" w:hAnsi="Times New Roman" w:cs="Times New Roman"/>
          <w:color w:val="auto"/>
          <w:lang w:val="it-IT"/>
        </w:rPr>
        <w:t xml:space="preserve"> and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o Valvo</w:t>
      </w:r>
      <w:r w:rsidR="00DC619A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M</w:t>
      </w:r>
      <w:r w:rsidR="00DC619A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2010)</w:t>
      </w:r>
      <w:r w:rsidR="00DC619A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Dati preliminari sulla biometria, il cromatismo e la dieta di una popolazione di </w:t>
      </w:r>
      <w:r w:rsidR="00C76750" w:rsidRPr="005A6FEA">
        <w:rPr>
          <w:rFonts w:ascii="Times New Roman" w:hAnsi="Times New Roman" w:cs="Times New Roman"/>
          <w:i/>
          <w:color w:val="auto"/>
          <w:lang w:val="it-IT"/>
        </w:rPr>
        <w:t>Natrix natrix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della Sicilia occidentale. </w:t>
      </w:r>
      <w:r w:rsidR="00C76750" w:rsidRPr="005A6FEA">
        <w:rPr>
          <w:rFonts w:ascii="Times New Roman" w:hAnsi="Times New Roman" w:cs="Times New Roman"/>
          <w:i/>
          <w:iCs/>
          <w:color w:val="auto"/>
          <w:lang w:val="it-IT"/>
        </w:rPr>
        <w:t>Atti Congresso Nazionale Societas Herpetologica Italica</w:t>
      </w:r>
      <w:r w:rsidRPr="005A6FEA">
        <w:rPr>
          <w:rFonts w:ascii="Times New Roman" w:hAnsi="Times New Roman" w:cs="Times New Roman"/>
          <w:i/>
          <w:color w:val="auto"/>
          <w:lang w:val="it-IT"/>
        </w:rPr>
        <w:t xml:space="preserve"> </w:t>
      </w:r>
      <w:r w:rsidRPr="005A6FEA">
        <w:rPr>
          <w:rFonts w:ascii="Times New Roman" w:hAnsi="Times New Roman" w:cs="Times New Roman"/>
          <w:color w:val="auto"/>
          <w:lang w:val="it-IT"/>
        </w:rPr>
        <w:t>8</w:t>
      </w:r>
      <w:r w:rsidR="00DC619A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247-252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>.</w:t>
      </w:r>
    </w:p>
    <w:p w14:paraId="21C132C0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</w:p>
    <w:p w14:paraId="0BC4C64C" w14:textId="77777777" w:rsidR="00EE6E36" w:rsidRPr="005A6FEA" w:rsidRDefault="00EE6E36" w:rsidP="00EE6E36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Guarino, F.M., Aprea, G., Caputo, V., Maio, N., Odierna, G., and Picariello, O. (2012). Atlante degli Anfibi e dei Rettili della Campania. Massa Editore, Napoli, Italy.</w:t>
      </w:r>
    </w:p>
    <w:p w14:paraId="16F7FD38" w14:textId="77777777" w:rsidR="00EE6E36" w:rsidRPr="005A6FEA" w:rsidRDefault="00EE6E36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</w:p>
    <w:p w14:paraId="42BA1C3E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 xml:space="preserve">Pelophylax </w:t>
      </w:r>
      <w:r w:rsidR="00E41589" w:rsidRPr="005A6FEA">
        <w:rPr>
          <w:rFonts w:ascii="Times New Roman" w:hAnsi="Times New Roman" w:cs="Times New Roman"/>
          <w:b/>
          <w:color w:val="auto"/>
          <w:lang w:val="it-IT"/>
        </w:rPr>
        <w:t xml:space="preserve">synklepton </w:t>
      </w:r>
      <w:r w:rsidR="00E41589" w:rsidRPr="005A6FEA">
        <w:rPr>
          <w:rFonts w:ascii="Times New Roman" w:hAnsi="Times New Roman" w:cs="Times New Roman"/>
          <w:b/>
          <w:i/>
          <w:color w:val="auto"/>
          <w:lang w:val="it-IT"/>
        </w:rPr>
        <w:t>esculentus</w:t>
      </w:r>
    </w:p>
    <w:p w14:paraId="78DA5AA0" w14:textId="77777777" w:rsidR="00DC619A" w:rsidRPr="005A6FEA" w:rsidRDefault="00DC619A" w:rsidP="00DC619A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val="it-IT"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val="it-IT" w:eastAsia="it-IT"/>
        </w:rPr>
        <w:t>Guarino, F.M., Aprea, G., Caputo, V., Maio, N., Odierna, G., and Picariello, O. (2012). Atlante degli Anfibi e dei Rettili della Campania. Massa Editore, Napoli, Italy.</w:t>
      </w:r>
    </w:p>
    <w:p w14:paraId="6BD39FBD" w14:textId="77777777" w:rsidR="00DC619A" w:rsidRPr="005A6FEA" w:rsidRDefault="00DC619A" w:rsidP="00DC619A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</w:p>
    <w:p w14:paraId="30A3F9FE" w14:textId="77777777" w:rsidR="00E94DEB" w:rsidRPr="005A6FEA" w:rsidRDefault="00E94DEB" w:rsidP="00E94DEB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  <w:lang w:val="it-IT"/>
        </w:rPr>
        <w:t xml:space="preserve">Nicoara, A., Nicoara, M., and Bianchini, F. (2005). </w:t>
      </w:r>
      <w:r w:rsidRPr="005A6FEA">
        <w:rPr>
          <w:rFonts w:ascii="Times New Roman" w:hAnsi="Times New Roman" w:cs="Times New Roman"/>
          <w:color w:val="auto"/>
        </w:rPr>
        <w:t xml:space="preserve">Diet composition during breeding period in populations of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Bufo</w:t>
      </w:r>
      <w:proofErr w:type="spellEnd"/>
      <w:r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viridis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,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Pelobates</w:t>
      </w:r>
      <w:proofErr w:type="spellEnd"/>
      <w:r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fuscus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and </w:t>
      </w:r>
      <w:r w:rsidRPr="005A6FEA">
        <w:rPr>
          <w:rFonts w:ascii="Times New Roman" w:hAnsi="Times New Roman" w:cs="Times New Roman"/>
          <w:i/>
          <w:color w:val="auto"/>
        </w:rPr>
        <w:t>Rana esculenta</w:t>
      </w:r>
      <w:r w:rsidRPr="005A6FEA">
        <w:rPr>
          <w:rFonts w:ascii="Times New Roman" w:hAnsi="Times New Roman" w:cs="Times New Roman"/>
          <w:color w:val="auto"/>
        </w:rPr>
        <w:t xml:space="preserve"> complex from </w:t>
      </w:r>
      <w:proofErr w:type="spellStart"/>
      <w:r w:rsidRPr="005A6FEA">
        <w:rPr>
          <w:rFonts w:ascii="Times New Roman" w:hAnsi="Times New Roman" w:cs="Times New Roman"/>
          <w:color w:val="auto"/>
        </w:rPr>
        <w:t>Ciric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River’s basin (</w:t>
      </w:r>
      <w:proofErr w:type="spellStart"/>
      <w:r w:rsidRPr="005A6FEA">
        <w:rPr>
          <w:rFonts w:ascii="Times New Roman" w:hAnsi="Times New Roman" w:cs="Times New Roman"/>
          <w:color w:val="auto"/>
        </w:rPr>
        <w:t>Iaşi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. 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Romania). </w:t>
      </w:r>
      <w:r w:rsidRPr="005A6FEA">
        <w:rPr>
          <w:rFonts w:ascii="Times New Roman" w:hAnsi="Times New Roman" w:cs="Times New Roman"/>
          <w:iCs/>
          <w:color w:val="auto"/>
          <w:lang w:val="it-IT"/>
        </w:rPr>
        <w:t>Analele Ştiinţifice ale Universităţii “Al.I. Cuza” Iaşi, s. Biologie animală 51</w:t>
      </w:r>
      <w:r w:rsidRPr="005A6FEA">
        <w:rPr>
          <w:rFonts w:ascii="Times New Roman" w:hAnsi="Times New Roman" w:cs="Times New Roman"/>
          <w:color w:val="auto"/>
          <w:lang w:val="it-IT"/>
        </w:rPr>
        <w:t>: 179-87.</w:t>
      </w:r>
    </w:p>
    <w:p w14:paraId="1DBA4125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</w:p>
    <w:p w14:paraId="0D61E0F1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>Podarcis filfolensis</w:t>
      </w:r>
    </w:p>
    <w:p w14:paraId="7EFF2F60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  <w:lang w:val="it-IT"/>
        </w:rPr>
        <w:t xml:space="preserve">Bombi, P., Vignoli, L., Scalera, R., </w:t>
      </w:r>
      <w:r w:rsidR="00DC619A" w:rsidRPr="005A6FEA">
        <w:rPr>
          <w:rFonts w:ascii="Times New Roman" w:hAnsi="Times New Roman" w:cs="Times New Roman"/>
          <w:color w:val="auto"/>
          <w:lang w:val="it-IT"/>
        </w:rPr>
        <w:t>and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Bologna, M. A. (2005). </w:t>
      </w:r>
      <w:r w:rsidRPr="005A6FEA">
        <w:rPr>
          <w:rFonts w:ascii="Times New Roman" w:hAnsi="Times New Roman" w:cs="Times New Roman"/>
          <w:color w:val="auto"/>
        </w:rPr>
        <w:t xml:space="preserve">Food habits of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Podarcis</w:t>
      </w:r>
      <w:proofErr w:type="spellEnd"/>
      <w:r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filfolensis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(</w:t>
      </w:r>
      <w:proofErr w:type="spellStart"/>
      <w:r w:rsidRPr="005A6FEA">
        <w:rPr>
          <w:rFonts w:ascii="Times New Roman" w:hAnsi="Times New Roman" w:cs="Times New Roman"/>
          <w:color w:val="auto"/>
        </w:rPr>
        <w:t>Reptilia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, Lacertidae) on a small Mediterranean island during the dry season. </w:t>
      </w:r>
      <w:r w:rsidR="00DC619A" w:rsidRPr="005A6FEA">
        <w:rPr>
          <w:rFonts w:ascii="Times New Roman" w:hAnsi="Times New Roman" w:cs="Times New Roman"/>
          <w:i/>
          <w:iCs/>
          <w:color w:val="auto"/>
        </w:rPr>
        <w:t>Amphibia-</w:t>
      </w:r>
      <w:proofErr w:type="spellStart"/>
      <w:r w:rsidRPr="005A6FEA">
        <w:rPr>
          <w:rFonts w:ascii="Times New Roman" w:hAnsi="Times New Roman" w:cs="Times New Roman"/>
          <w:i/>
          <w:iCs/>
          <w:color w:val="auto"/>
        </w:rPr>
        <w:t>Reptilia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</w:t>
      </w:r>
      <w:r w:rsidRPr="005A6FEA">
        <w:rPr>
          <w:rFonts w:ascii="Times New Roman" w:hAnsi="Times New Roman" w:cs="Times New Roman"/>
          <w:iCs/>
          <w:color w:val="auto"/>
        </w:rPr>
        <w:t>26</w:t>
      </w:r>
      <w:r w:rsidR="00DC619A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412.</w:t>
      </w:r>
    </w:p>
    <w:p w14:paraId="1EC96E10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</w:p>
    <w:p w14:paraId="30901CC7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Podarcis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siculus</w:t>
      </w:r>
      <w:proofErr w:type="spellEnd"/>
    </w:p>
    <w:p w14:paraId="23ACC447" w14:textId="77777777" w:rsidR="00C76750" w:rsidRPr="005A6FEA" w:rsidRDefault="00E41589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</w:rPr>
        <w:lastRenderedPageBreak/>
        <w:t>Avery</w:t>
      </w:r>
      <w:r w:rsidR="00CD0A3D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R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A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1978)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Activity patterns, thermoregulation and food consumption in two sympatric lizard species (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Podarcis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muralis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and </w:t>
      </w:r>
      <w:r w:rsidR="00C76750" w:rsidRPr="005A6FEA">
        <w:rPr>
          <w:rFonts w:ascii="Times New Roman" w:hAnsi="Times New Roman" w:cs="Times New Roman"/>
          <w:i/>
          <w:color w:val="auto"/>
        </w:rPr>
        <w:t xml:space="preserve">P.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sicul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) from central Italy. </w:t>
      </w:r>
      <w:r w:rsidR="00CD0A3D" w:rsidRPr="005A6FEA">
        <w:rPr>
          <w:rFonts w:ascii="Times New Roman" w:hAnsi="Times New Roman" w:cs="Times New Roman"/>
          <w:i/>
          <w:iCs/>
          <w:color w:val="auto"/>
        </w:rPr>
        <w:t>J. Anim. Ecol.</w:t>
      </w:r>
      <w:r w:rsidRPr="005A6FEA">
        <w:rPr>
          <w:rFonts w:ascii="Times New Roman" w:hAnsi="Times New Roman" w:cs="Times New Roman"/>
          <w:color w:val="auto"/>
        </w:rPr>
        <w:t xml:space="preserve"> 8:</w:t>
      </w:r>
      <w:r w:rsidR="00C76750" w:rsidRPr="005A6FEA">
        <w:rPr>
          <w:rFonts w:ascii="Times New Roman" w:hAnsi="Times New Roman" w:cs="Times New Roman"/>
          <w:color w:val="auto"/>
        </w:rPr>
        <w:t xml:space="preserve"> 143-158.</w:t>
      </w:r>
    </w:p>
    <w:p w14:paraId="35F2A44C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</w:p>
    <w:p w14:paraId="3895BC8B" w14:textId="77777777" w:rsidR="00C76750" w:rsidRPr="005A6FEA" w:rsidRDefault="00E41589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Capula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M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Luiselli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, 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 xml:space="preserve">and </w:t>
      </w:r>
      <w:r w:rsidRPr="005A6FEA">
        <w:rPr>
          <w:rFonts w:ascii="Times New Roman" w:hAnsi="Times New Roman" w:cs="Times New Roman"/>
          <w:color w:val="auto"/>
          <w:lang w:val="it-IT"/>
        </w:rPr>
        <w:t>Rugiero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1993)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</w:rPr>
        <w:t xml:space="preserve">Comparative ecology in sympatric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Podarcis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muralis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and </w:t>
      </w:r>
      <w:r w:rsidR="00C76750" w:rsidRPr="005A6FEA">
        <w:rPr>
          <w:rFonts w:ascii="Times New Roman" w:hAnsi="Times New Roman" w:cs="Times New Roman"/>
          <w:i/>
          <w:color w:val="auto"/>
        </w:rPr>
        <w:t xml:space="preserve">P.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sicul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(</w:t>
      </w:r>
      <w:proofErr w:type="spellStart"/>
      <w:r w:rsidR="00C76750" w:rsidRPr="005A6FEA">
        <w:rPr>
          <w:rFonts w:ascii="Times New Roman" w:hAnsi="Times New Roman" w:cs="Times New Roman"/>
          <w:color w:val="auto"/>
        </w:rPr>
        <w:t>Reptili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: Lacertidae) from the historical </w:t>
      </w:r>
      <w:proofErr w:type="spellStart"/>
      <w:r w:rsidR="00C76750" w:rsidRPr="005A6FEA">
        <w:rPr>
          <w:rFonts w:ascii="Times New Roman" w:hAnsi="Times New Roman" w:cs="Times New Roman"/>
          <w:color w:val="auto"/>
        </w:rPr>
        <w:t>centre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of Rome: What about competition and niche se</w:t>
      </w:r>
      <w:r w:rsidRPr="005A6FEA">
        <w:rPr>
          <w:rFonts w:ascii="Times New Roman" w:hAnsi="Times New Roman" w:cs="Times New Roman"/>
          <w:color w:val="auto"/>
        </w:rPr>
        <w:t xml:space="preserve">gregation in an urban habitat? </w:t>
      </w:r>
      <w:r w:rsidR="00CD0A3D" w:rsidRPr="005A6FEA">
        <w:rPr>
          <w:rFonts w:ascii="Times New Roman" w:hAnsi="Times New Roman" w:cs="Times New Roman"/>
          <w:i/>
          <w:iCs/>
          <w:color w:val="auto"/>
        </w:rPr>
        <w:t>Ital. J. Zool.</w:t>
      </w:r>
      <w:r w:rsidR="00C76750" w:rsidRPr="005A6FEA">
        <w:rPr>
          <w:rFonts w:ascii="Times New Roman" w:hAnsi="Times New Roman" w:cs="Times New Roman"/>
          <w:color w:val="auto"/>
        </w:rPr>
        <w:t xml:space="preserve"> </w:t>
      </w:r>
      <w:r w:rsidR="00C76750" w:rsidRPr="005A6FEA">
        <w:rPr>
          <w:rFonts w:ascii="Times New Roman" w:hAnsi="Times New Roman" w:cs="Times New Roman"/>
          <w:iCs/>
          <w:color w:val="auto"/>
        </w:rPr>
        <w:t>60</w:t>
      </w:r>
      <w:r w:rsidR="00CD0A3D" w:rsidRPr="005A6FEA">
        <w:rPr>
          <w:rFonts w:ascii="Times New Roman" w:hAnsi="Times New Roman" w:cs="Times New Roman"/>
          <w:color w:val="auto"/>
        </w:rPr>
        <w:t>,</w:t>
      </w:r>
      <w:r w:rsidR="00C76750" w:rsidRPr="005A6FEA">
        <w:rPr>
          <w:rFonts w:ascii="Times New Roman" w:hAnsi="Times New Roman" w:cs="Times New Roman"/>
          <w:color w:val="auto"/>
        </w:rPr>
        <w:t xml:space="preserve"> 287-291.</w:t>
      </w:r>
    </w:p>
    <w:p w14:paraId="636EFE87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</w:p>
    <w:p w14:paraId="34277FAC" w14:textId="77777777" w:rsidR="00E41589" w:rsidRPr="005A6FEA" w:rsidRDefault="00E41589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proofErr w:type="spellStart"/>
      <w:r w:rsidRPr="005A6FEA">
        <w:rPr>
          <w:rFonts w:ascii="Times New Roman" w:hAnsi="Times New Roman" w:cs="Times New Roman"/>
          <w:color w:val="auto"/>
        </w:rPr>
        <w:t>Rugiero</w:t>
      </w:r>
      <w:proofErr w:type="spellEnd"/>
      <w:r w:rsidR="00CD0A3D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L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1994)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Food habits of the Ruin Lizard,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Podarcis</w:t>
      </w:r>
      <w:proofErr w:type="spellEnd"/>
      <w:r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sicula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(Rafinesque-Schmaltz, 1810), from a coastal dune in Central Italy. </w:t>
      </w:r>
      <w:proofErr w:type="spellStart"/>
      <w:r w:rsidRPr="005A6FEA">
        <w:rPr>
          <w:rFonts w:ascii="Times New Roman" w:hAnsi="Times New Roman" w:cs="Times New Roman"/>
          <w:i/>
          <w:iCs/>
          <w:color w:val="auto"/>
        </w:rPr>
        <w:t>Herpetozoa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</w:t>
      </w:r>
      <w:r w:rsidRPr="005A6FEA">
        <w:rPr>
          <w:rFonts w:ascii="Times New Roman" w:hAnsi="Times New Roman" w:cs="Times New Roman"/>
          <w:iCs/>
          <w:color w:val="auto"/>
        </w:rPr>
        <w:t>7</w:t>
      </w:r>
      <w:r w:rsidR="00CD0A3D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71-73.</w:t>
      </w:r>
    </w:p>
    <w:p w14:paraId="6A59C246" w14:textId="77777777" w:rsidR="00E41589" w:rsidRPr="005A6FEA" w:rsidRDefault="00E41589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</w:p>
    <w:p w14:paraId="107EDAA3" w14:textId="77777777" w:rsidR="00C76750" w:rsidRPr="005A6FEA" w:rsidRDefault="00E41589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proofErr w:type="spellStart"/>
      <w:r w:rsidRPr="005A6FEA">
        <w:rPr>
          <w:rFonts w:ascii="Times New Roman" w:hAnsi="Times New Roman" w:cs="Times New Roman"/>
          <w:color w:val="auto"/>
        </w:rPr>
        <w:t>Zuffi</w:t>
      </w:r>
      <w:proofErr w:type="spellEnd"/>
      <w:r w:rsidR="00CD0A3D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M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A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L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, </w:t>
      </w:r>
      <w:proofErr w:type="spellStart"/>
      <w:r w:rsidRPr="005A6FEA">
        <w:rPr>
          <w:rFonts w:ascii="Times New Roman" w:hAnsi="Times New Roman" w:cs="Times New Roman"/>
          <w:color w:val="auto"/>
        </w:rPr>
        <w:t>Casu</w:t>
      </w:r>
      <w:proofErr w:type="spellEnd"/>
      <w:r w:rsidR="00CD0A3D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V</w:t>
      </w:r>
      <w:r w:rsidR="00CD0A3D" w:rsidRPr="005A6FEA">
        <w:rPr>
          <w:rFonts w:ascii="Times New Roman" w:hAnsi="Times New Roman" w:cs="Times New Roman"/>
          <w:color w:val="auto"/>
        </w:rPr>
        <w:t>., and</w:t>
      </w:r>
      <w:r w:rsidRPr="005A6FEA">
        <w:rPr>
          <w:rFonts w:ascii="Times New Roman" w:hAnsi="Times New Roman" w:cs="Times New Roman"/>
          <w:color w:val="auto"/>
        </w:rPr>
        <w:t xml:space="preserve"> Marino</w:t>
      </w:r>
      <w:r w:rsidR="00CD0A3D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S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2012)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The Italian wall lizard,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Podarcis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siculus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, along the </w:t>
      </w:r>
      <w:proofErr w:type="spellStart"/>
      <w:r w:rsidR="00C76750" w:rsidRPr="005A6FEA">
        <w:rPr>
          <w:rFonts w:ascii="Times New Roman" w:hAnsi="Times New Roman" w:cs="Times New Roman"/>
          <w:color w:val="auto"/>
        </w:rPr>
        <w:t>Tuscanian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coast of central Italy: biometrical features and phenotypic patterns. </w:t>
      </w:r>
      <w:r w:rsidR="00CD0A3D" w:rsidRPr="005A6FEA">
        <w:rPr>
          <w:rFonts w:ascii="Times New Roman" w:hAnsi="Times New Roman" w:cs="Times New Roman"/>
          <w:i/>
          <w:iCs/>
          <w:color w:val="auto"/>
        </w:rPr>
        <w:t>Herp. J.</w:t>
      </w:r>
      <w:r w:rsidRPr="005A6FEA">
        <w:rPr>
          <w:rFonts w:ascii="Times New Roman" w:hAnsi="Times New Roman" w:cs="Times New Roman"/>
          <w:color w:val="auto"/>
        </w:rPr>
        <w:t xml:space="preserve"> 2</w:t>
      </w:r>
      <w:r w:rsidR="00CD0A3D" w:rsidRPr="005A6FEA">
        <w:rPr>
          <w:rFonts w:ascii="Times New Roman" w:hAnsi="Times New Roman" w:cs="Times New Roman"/>
          <w:color w:val="auto"/>
        </w:rPr>
        <w:t>2,</w:t>
      </w:r>
      <w:r w:rsidR="00C76750" w:rsidRPr="005A6FEA">
        <w:rPr>
          <w:rFonts w:ascii="Times New Roman" w:hAnsi="Times New Roman" w:cs="Times New Roman"/>
          <w:color w:val="auto"/>
        </w:rPr>
        <w:t xml:space="preserve"> 207-212.</w:t>
      </w:r>
    </w:p>
    <w:p w14:paraId="6D966592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</w:p>
    <w:p w14:paraId="3DC38162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Podarcis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muralis</w:t>
      </w:r>
      <w:proofErr w:type="spellEnd"/>
    </w:p>
    <w:p w14:paraId="10476372" w14:textId="77777777" w:rsidR="00C76750" w:rsidRPr="005A6FEA" w:rsidRDefault="00E41589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</w:rPr>
        <w:t>Avery</w:t>
      </w:r>
      <w:r w:rsidR="00CD0A3D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R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A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1978)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Activity patterns, thermoregulation and food consumption in two sympatric lizard species (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Podarcis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muralis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and </w:t>
      </w:r>
      <w:r w:rsidR="00C76750" w:rsidRPr="005A6FEA">
        <w:rPr>
          <w:rFonts w:ascii="Times New Roman" w:hAnsi="Times New Roman" w:cs="Times New Roman"/>
          <w:i/>
          <w:color w:val="auto"/>
        </w:rPr>
        <w:t xml:space="preserve">P.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sicul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) from central Italy. </w:t>
      </w:r>
      <w:r w:rsidR="00CD0A3D" w:rsidRPr="005A6FEA">
        <w:rPr>
          <w:rFonts w:ascii="Times New Roman" w:hAnsi="Times New Roman" w:cs="Times New Roman"/>
          <w:i/>
          <w:iCs/>
          <w:color w:val="auto"/>
        </w:rPr>
        <w:t>J. Anim. Ecol.</w:t>
      </w:r>
      <w:r w:rsidRPr="005A6FEA">
        <w:rPr>
          <w:rFonts w:ascii="Times New Roman" w:hAnsi="Times New Roman" w:cs="Times New Roman"/>
          <w:iCs/>
          <w:color w:val="auto"/>
        </w:rPr>
        <w:t xml:space="preserve"> 1: </w:t>
      </w:r>
      <w:r w:rsidR="00C76750" w:rsidRPr="005A6FEA">
        <w:rPr>
          <w:rFonts w:ascii="Times New Roman" w:hAnsi="Times New Roman" w:cs="Times New Roman"/>
          <w:color w:val="auto"/>
        </w:rPr>
        <w:t>143-158.</w:t>
      </w:r>
    </w:p>
    <w:p w14:paraId="1DBED3E6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</w:p>
    <w:p w14:paraId="3CD3DCF8" w14:textId="77777777" w:rsidR="00E41589" w:rsidRPr="005A6FEA" w:rsidRDefault="00E41589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Capula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M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Luiselli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., and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Rugiero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1993)</w:t>
      </w:r>
      <w:r w:rsidR="00CD0A3D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Pr="005A6FEA">
        <w:rPr>
          <w:rFonts w:ascii="Times New Roman" w:hAnsi="Times New Roman" w:cs="Times New Roman"/>
          <w:color w:val="auto"/>
        </w:rPr>
        <w:t xml:space="preserve">Comparative ecology in sympatric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Podarcis</w:t>
      </w:r>
      <w:proofErr w:type="spellEnd"/>
      <w:r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muralis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and </w:t>
      </w:r>
      <w:r w:rsidRPr="005A6FEA">
        <w:rPr>
          <w:rFonts w:ascii="Times New Roman" w:hAnsi="Times New Roman" w:cs="Times New Roman"/>
          <w:i/>
          <w:color w:val="auto"/>
        </w:rPr>
        <w:t xml:space="preserve">P.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sicula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(</w:t>
      </w:r>
      <w:proofErr w:type="spellStart"/>
      <w:r w:rsidRPr="005A6FEA">
        <w:rPr>
          <w:rFonts w:ascii="Times New Roman" w:hAnsi="Times New Roman" w:cs="Times New Roman"/>
          <w:color w:val="auto"/>
        </w:rPr>
        <w:t>Reptilia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: Lacertidae) from the historical </w:t>
      </w:r>
      <w:proofErr w:type="spellStart"/>
      <w:r w:rsidRPr="005A6FEA">
        <w:rPr>
          <w:rFonts w:ascii="Times New Roman" w:hAnsi="Times New Roman" w:cs="Times New Roman"/>
          <w:color w:val="auto"/>
        </w:rPr>
        <w:t>centre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of Rome: What about competition and niche segregation in an urban habitat? </w:t>
      </w:r>
      <w:r w:rsidR="00CD0A3D" w:rsidRPr="005A6FEA">
        <w:rPr>
          <w:rFonts w:ascii="Times New Roman" w:hAnsi="Times New Roman" w:cs="Times New Roman"/>
          <w:i/>
          <w:iCs/>
          <w:color w:val="auto"/>
        </w:rPr>
        <w:t>Ital. J. Zool.</w:t>
      </w:r>
      <w:r w:rsidRPr="005A6FEA">
        <w:rPr>
          <w:rFonts w:ascii="Times New Roman" w:hAnsi="Times New Roman" w:cs="Times New Roman"/>
          <w:color w:val="auto"/>
        </w:rPr>
        <w:t xml:space="preserve"> </w:t>
      </w:r>
      <w:r w:rsidRPr="005A6FEA">
        <w:rPr>
          <w:rFonts w:ascii="Times New Roman" w:hAnsi="Times New Roman" w:cs="Times New Roman"/>
          <w:iCs/>
          <w:color w:val="auto"/>
        </w:rPr>
        <w:t>60</w:t>
      </w:r>
      <w:r w:rsidRPr="005A6FEA">
        <w:rPr>
          <w:rFonts w:ascii="Times New Roman" w:hAnsi="Times New Roman" w:cs="Times New Roman"/>
          <w:color w:val="auto"/>
        </w:rPr>
        <w:t>: 287-291.</w:t>
      </w:r>
    </w:p>
    <w:p w14:paraId="26D0FBB3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</w:p>
    <w:p w14:paraId="3A54C131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</w:rPr>
        <w:t>Martín</w:t>
      </w:r>
      <w:r w:rsidR="00CD0A3D" w:rsidRPr="005A6FEA">
        <w:rPr>
          <w:rFonts w:ascii="Times New Roman" w:hAnsi="Times New Roman" w:cs="Times New Roman"/>
          <w:color w:val="auto"/>
        </w:rPr>
        <w:t>,</w:t>
      </w:r>
      <w:r w:rsidR="00E41589" w:rsidRPr="005A6FEA">
        <w:rPr>
          <w:rFonts w:ascii="Times New Roman" w:hAnsi="Times New Roman" w:cs="Times New Roman"/>
          <w:color w:val="auto"/>
        </w:rPr>
        <w:t xml:space="preserve"> J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="00E41589" w:rsidRPr="005A6FEA">
        <w:rPr>
          <w:rFonts w:ascii="Times New Roman" w:hAnsi="Times New Roman" w:cs="Times New Roman"/>
          <w:color w:val="auto"/>
        </w:rPr>
        <w:t>,</w:t>
      </w:r>
      <w:r w:rsidR="00CD0A3D" w:rsidRPr="005A6FEA">
        <w:rPr>
          <w:rFonts w:ascii="Times New Roman" w:hAnsi="Times New Roman" w:cs="Times New Roman"/>
          <w:color w:val="auto"/>
        </w:rPr>
        <w:t xml:space="preserve"> and</w:t>
      </w:r>
      <w:r w:rsidR="00E41589" w:rsidRPr="005A6FEA">
        <w:rPr>
          <w:rFonts w:ascii="Times New Roman" w:hAnsi="Times New Roman" w:cs="Times New Roman"/>
          <w:color w:val="auto"/>
        </w:rPr>
        <w:t xml:space="preserve"> López</w:t>
      </w:r>
      <w:r w:rsidR="00CD0A3D" w:rsidRPr="005A6FEA">
        <w:rPr>
          <w:rFonts w:ascii="Times New Roman" w:hAnsi="Times New Roman" w:cs="Times New Roman"/>
          <w:color w:val="auto"/>
        </w:rPr>
        <w:t>,</w:t>
      </w:r>
      <w:r w:rsidR="00E41589" w:rsidRPr="005A6FEA">
        <w:rPr>
          <w:rFonts w:ascii="Times New Roman" w:hAnsi="Times New Roman" w:cs="Times New Roman"/>
          <w:color w:val="auto"/>
        </w:rPr>
        <w:t xml:space="preserve"> P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="00E41589" w:rsidRPr="005A6FEA">
        <w:rPr>
          <w:rFonts w:ascii="Times New Roman" w:hAnsi="Times New Roman" w:cs="Times New Roman"/>
          <w:color w:val="auto"/>
        </w:rPr>
        <w:t xml:space="preserve"> (1999)</w:t>
      </w:r>
      <w:r w:rsidR="00CD0A3D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An experimental test of the costs of </w:t>
      </w:r>
      <w:proofErr w:type="spellStart"/>
      <w:r w:rsidRPr="005A6FEA">
        <w:rPr>
          <w:rFonts w:ascii="Times New Roman" w:hAnsi="Times New Roman" w:cs="Times New Roman"/>
          <w:color w:val="auto"/>
        </w:rPr>
        <w:t>antipredatory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refuge use in the wall lizard,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Podarcis</w:t>
      </w:r>
      <w:proofErr w:type="spellEnd"/>
      <w:r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muralis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. </w:t>
      </w:r>
      <w:r w:rsidRPr="005A6FEA">
        <w:rPr>
          <w:rFonts w:ascii="Times New Roman" w:hAnsi="Times New Roman" w:cs="Times New Roman"/>
          <w:i/>
          <w:iCs/>
          <w:color w:val="auto"/>
        </w:rPr>
        <w:t>Oikos</w:t>
      </w:r>
      <w:r w:rsidR="00E41589" w:rsidRPr="005A6FEA">
        <w:rPr>
          <w:rFonts w:ascii="Times New Roman" w:hAnsi="Times New Roman" w:cs="Times New Roman"/>
          <w:iCs/>
          <w:color w:val="auto"/>
        </w:rPr>
        <w:t xml:space="preserve"> 1</w:t>
      </w:r>
      <w:r w:rsidR="00CD0A3D" w:rsidRPr="005A6FEA">
        <w:rPr>
          <w:rFonts w:ascii="Times New Roman" w:hAnsi="Times New Roman" w:cs="Times New Roman"/>
          <w:iCs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499-505.</w:t>
      </w:r>
    </w:p>
    <w:p w14:paraId="6084535C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</w:p>
    <w:p w14:paraId="4F7ED31A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Podarcis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tiliguerta</w:t>
      </w:r>
      <w:proofErr w:type="spellEnd"/>
    </w:p>
    <w:p w14:paraId="4F756EC0" w14:textId="77777777" w:rsidR="00E94DEB" w:rsidRPr="005A6FEA" w:rsidRDefault="00E94DEB" w:rsidP="00E94DEB">
      <w:pPr>
        <w:spacing w:line="480" w:lineRule="auto"/>
        <w:jc w:val="both"/>
        <w:rPr>
          <w:rFonts w:ascii="Times New Roman" w:eastAsia="Times New Roman" w:hAnsi="Times New Roman" w:cs="Times New Roman"/>
          <w:color w:val="auto"/>
          <w:lang w:eastAsia="it-IT"/>
        </w:rPr>
      </w:pP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Capula, M., and </w:t>
      </w:r>
      <w:proofErr w:type="spellStart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Luiselli</w:t>
      </w:r>
      <w:proofErr w:type="spellEnd"/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, L. (1994). Resource partitioning in a Mediterranean lizard community. </w:t>
      </w:r>
      <w:r w:rsidRPr="005A6FEA">
        <w:rPr>
          <w:rFonts w:ascii="Times New Roman" w:eastAsia="Times New Roman" w:hAnsi="Times New Roman" w:cs="Times New Roman"/>
          <w:i/>
          <w:iCs/>
          <w:color w:val="auto"/>
          <w:lang w:eastAsia="it-IT"/>
        </w:rPr>
        <w:t>Ital. J. Zool.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</w:t>
      </w:r>
      <w:r w:rsidRPr="005A6FEA">
        <w:rPr>
          <w:rFonts w:ascii="Times New Roman" w:eastAsia="Times New Roman" w:hAnsi="Times New Roman" w:cs="Times New Roman"/>
          <w:iCs/>
          <w:color w:val="auto"/>
          <w:lang w:eastAsia="it-IT"/>
        </w:rPr>
        <w:t>61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>, 173-177.</w:t>
      </w:r>
    </w:p>
    <w:p w14:paraId="6726A193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</w:p>
    <w:p w14:paraId="50117ED6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r w:rsidRPr="005A6FEA">
        <w:rPr>
          <w:rFonts w:ascii="Times New Roman" w:hAnsi="Times New Roman" w:cs="Times New Roman"/>
          <w:b/>
          <w:i/>
          <w:color w:val="auto"/>
        </w:rPr>
        <w:t xml:space="preserve">Rana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dalmatina</w:t>
      </w:r>
      <w:proofErr w:type="spellEnd"/>
    </w:p>
    <w:p w14:paraId="4A3BA9F0" w14:textId="77777777" w:rsidR="00C76750" w:rsidRPr="005A6FEA" w:rsidRDefault="00E41589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proofErr w:type="spellStart"/>
      <w:r w:rsidRPr="005A6FEA">
        <w:rPr>
          <w:rFonts w:ascii="Times New Roman" w:hAnsi="Times New Roman" w:cs="Times New Roman"/>
          <w:color w:val="auto"/>
        </w:rPr>
        <w:t>Aszalós</w:t>
      </w:r>
      <w:proofErr w:type="spellEnd"/>
      <w:r w:rsidR="00544409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L</w:t>
      </w:r>
      <w:r w:rsidR="00544409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, Bogdan</w:t>
      </w:r>
      <w:r w:rsidR="00544409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H</w:t>
      </w:r>
      <w:r w:rsidR="00544409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, </w:t>
      </w:r>
      <w:proofErr w:type="spellStart"/>
      <w:r w:rsidRPr="005A6FEA">
        <w:rPr>
          <w:rFonts w:ascii="Times New Roman" w:hAnsi="Times New Roman" w:cs="Times New Roman"/>
          <w:color w:val="auto"/>
        </w:rPr>
        <w:t>Kovács</w:t>
      </w:r>
      <w:proofErr w:type="spellEnd"/>
      <w:r w:rsidR="00544409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É</w:t>
      </w:r>
      <w:r w:rsidR="00544409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H</w:t>
      </w:r>
      <w:r w:rsidR="00544409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,</w:t>
      </w:r>
      <w:r w:rsidR="00544409" w:rsidRPr="005A6FEA">
        <w:rPr>
          <w:rFonts w:ascii="Times New Roman" w:hAnsi="Times New Roman" w:cs="Times New Roman"/>
          <w:color w:val="auto"/>
        </w:rPr>
        <w:t xml:space="preserve"> and</w:t>
      </w:r>
      <w:r w:rsidRPr="005A6FEA">
        <w:rPr>
          <w:rFonts w:ascii="Times New Roman" w:hAnsi="Times New Roman" w:cs="Times New Roman"/>
          <w:color w:val="auto"/>
        </w:rPr>
        <w:t xml:space="preserve"> Peter</w:t>
      </w:r>
      <w:r w:rsidR="00544409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V</w:t>
      </w:r>
      <w:r w:rsidR="00544409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I</w:t>
      </w:r>
      <w:r w:rsidR="00544409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2005)</w:t>
      </w:r>
      <w:r w:rsidR="00544409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Food composition of two </w:t>
      </w:r>
      <w:r w:rsidR="00C76750" w:rsidRPr="005A6FEA">
        <w:rPr>
          <w:rFonts w:ascii="Times New Roman" w:hAnsi="Times New Roman" w:cs="Times New Roman"/>
          <w:i/>
          <w:color w:val="auto"/>
        </w:rPr>
        <w:t>Rana</w:t>
      </w:r>
      <w:r w:rsidR="00C76750" w:rsidRPr="005A6FEA">
        <w:rPr>
          <w:rFonts w:ascii="Times New Roman" w:hAnsi="Times New Roman" w:cs="Times New Roman"/>
          <w:color w:val="auto"/>
        </w:rPr>
        <w:t xml:space="preserve"> species on a forest habitat (</w:t>
      </w:r>
      <w:proofErr w:type="spellStart"/>
      <w:r w:rsidR="00C76750" w:rsidRPr="005A6FEA">
        <w:rPr>
          <w:rFonts w:ascii="Times New Roman" w:hAnsi="Times New Roman" w:cs="Times New Roman"/>
          <w:color w:val="auto"/>
        </w:rPr>
        <w:t>Livad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Plain, Romania). </w:t>
      </w:r>
      <w:r w:rsidR="00544409" w:rsidRPr="005A6FEA">
        <w:rPr>
          <w:rFonts w:ascii="Times New Roman" w:hAnsi="Times New Roman" w:cs="Times New Roman"/>
          <w:i/>
          <w:iCs/>
          <w:color w:val="auto"/>
        </w:rPr>
        <w:t>N.W. J. Zool</w:t>
      </w:r>
      <w:r w:rsidR="00544409" w:rsidRPr="005A6FEA">
        <w:rPr>
          <w:rFonts w:ascii="Times New Roman" w:hAnsi="Times New Roman" w:cs="Times New Roman"/>
          <w:iCs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</w:t>
      </w:r>
      <w:r w:rsidR="00C76750" w:rsidRPr="005A6FEA">
        <w:rPr>
          <w:rFonts w:ascii="Times New Roman" w:hAnsi="Times New Roman" w:cs="Times New Roman"/>
          <w:iCs/>
          <w:color w:val="auto"/>
        </w:rPr>
        <w:t>1</w:t>
      </w:r>
      <w:r w:rsidR="00544409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25-30</w:t>
      </w:r>
    </w:p>
    <w:p w14:paraId="6DF33FFD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</w:p>
    <w:p w14:paraId="27EACB04" w14:textId="77777777" w:rsidR="00C76750" w:rsidRPr="005A6FEA" w:rsidRDefault="00E41589" w:rsidP="00C804EE">
      <w:pPr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Vignoli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Luiselli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 xml:space="preserve"> and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Bologna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M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A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(2009</w:t>
      </w:r>
      <w:r w:rsidRPr="005A6FEA">
        <w:rPr>
          <w:rFonts w:ascii="Times New Roman" w:hAnsi="Times New Roman" w:cs="Times New Roman"/>
          <w:color w:val="auto"/>
          <w:lang w:val="it-IT"/>
        </w:rPr>
        <w:t>)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Pr="005A6FEA">
        <w:rPr>
          <w:rFonts w:ascii="Times New Roman" w:hAnsi="Times New Roman" w:cs="Times New Roman"/>
          <w:color w:val="auto"/>
        </w:rPr>
        <w:t xml:space="preserve">Dietary patterns and overlap </w:t>
      </w:r>
      <w:r w:rsidR="00C76750" w:rsidRPr="005A6FEA">
        <w:rPr>
          <w:rFonts w:ascii="Times New Roman" w:hAnsi="Times New Roman" w:cs="Times New Roman"/>
          <w:color w:val="auto"/>
        </w:rPr>
        <w:t xml:space="preserve">in an Amphibian assemblage at a pond in Mediterranean Central Italy. </w:t>
      </w:r>
      <w:r w:rsidR="00C76750" w:rsidRPr="005A6FEA">
        <w:rPr>
          <w:rFonts w:ascii="Times New Roman" w:hAnsi="Times New Roman" w:cs="Times New Roman"/>
          <w:i/>
          <w:color w:val="auto"/>
        </w:rPr>
        <w:t xml:space="preserve">Vie et Milieu – Life and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Envirnonment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59</w:t>
      </w:r>
      <w:r w:rsidR="00544409" w:rsidRPr="005A6FEA">
        <w:rPr>
          <w:rFonts w:ascii="Times New Roman" w:hAnsi="Times New Roman" w:cs="Times New Roman"/>
          <w:color w:val="auto"/>
        </w:rPr>
        <w:t>,</w:t>
      </w:r>
      <w:r w:rsidR="00C76750" w:rsidRPr="005A6FEA">
        <w:rPr>
          <w:rFonts w:ascii="Times New Roman" w:hAnsi="Times New Roman" w:cs="Times New Roman"/>
          <w:color w:val="auto"/>
        </w:rPr>
        <w:t xml:space="preserve"> 47-57.</w:t>
      </w:r>
    </w:p>
    <w:p w14:paraId="757B26E6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</w:p>
    <w:p w14:paraId="10904C94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>Rana italica</w:t>
      </w: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ab/>
      </w: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ab/>
      </w:r>
    </w:p>
    <w:p w14:paraId="0AD68988" w14:textId="77777777" w:rsidR="00C76750" w:rsidRPr="005A6FEA" w:rsidRDefault="00E41589" w:rsidP="00C804EE">
      <w:p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Vanni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S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 xml:space="preserve"> and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Nistri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A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2006)</w:t>
      </w:r>
      <w:r w:rsidR="00544409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Atlante degli Anfibi e dei Rettili della Toscana. Museo di Storia Naturale “La Specola”, Sezione di Zoologia. Direzione generale politiche territoriali e ambientali. </w:t>
      </w:r>
      <w:proofErr w:type="spellStart"/>
      <w:r w:rsidR="00C76750" w:rsidRPr="005A6FEA">
        <w:rPr>
          <w:rFonts w:ascii="Times New Roman" w:hAnsi="Times New Roman" w:cs="Times New Roman"/>
          <w:color w:val="auto"/>
        </w:rPr>
        <w:t>Regione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Toscana, Firenze</w:t>
      </w:r>
      <w:r w:rsidRPr="005A6FEA">
        <w:rPr>
          <w:rFonts w:ascii="Times New Roman" w:hAnsi="Times New Roman" w:cs="Times New Roman"/>
          <w:color w:val="auto"/>
        </w:rPr>
        <w:t>, Italy.</w:t>
      </w:r>
    </w:p>
    <w:p w14:paraId="6366EFFC" w14:textId="77777777" w:rsidR="00C76750" w:rsidRPr="005A6FEA" w:rsidRDefault="00C76750" w:rsidP="00C804EE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/>
          <w:i/>
          <w:color w:val="auto"/>
        </w:rPr>
      </w:pPr>
    </w:p>
    <w:p w14:paraId="7F117E9E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r w:rsidRPr="005A6FEA">
        <w:rPr>
          <w:rFonts w:ascii="Times New Roman" w:hAnsi="Times New Roman" w:cs="Times New Roman"/>
          <w:b/>
          <w:i/>
          <w:color w:val="auto"/>
        </w:rPr>
        <w:t xml:space="preserve">Rana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latastei</w:t>
      </w:r>
      <w:proofErr w:type="spellEnd"/>
    </w:p>
    <w:p w14:paraId="5D337F10" w14:textId="77777777" w:rsidR="00C76750" w:rsidRPr="005A6FEA" w:rsidRDefault="00E41589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</w:rPr>
        <w:t>Edgar</w:t>
      </w:r>
      <w:r w:rsidR="00544409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P</w:t>
      </w:r>
      <w:r w:rsidR="00544409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,</w:t>
      </w:r>
      <w:r w:rsidR="00544409" w:rsidRPr="005A6FEA">
        <w:rPr>
          <w:rFonts w:ascii="Times New Roman" w:hAnsi="Times New Roman" w:cs="Times New Roman"/>
          <w:color w:val="auto"/>
        </w:rPr>
        <w:t xml:space="preserve"> and</w:t>
      </w:r>
      <w:r w:rsidRPr="005A6FEA">
        <w:rPr>
          <w:rFonts w:ascii="Times New Roman" w:hAnsi="Times New Roman" w:cs="Times New Roman"/>
          <w:color w:val="auto"/>
        </w:rPr>
        <w:t xml:space="preserve"> Bird</w:t>
      </w:r>
      <w:r w:rsidR="00544409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D</w:t>
      </w:r>
      <w:r w:rsidR="00544409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R</w:t>
      </w:r>
      <w:r w:rsidR="00544409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2005)</w:t>
      </w:r>
      <w:r w:rsidR="00544409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Action Plan for the Conservation of the Italian Agile Frog (</w:t>
      </w:r>
      <w:r w:rsidR="00C76750" w:rsidRPr="005A6FEA">
        <w:rPr>
          <w:rFonts w:ascii="Times New Roman" w:hAnsi="Times New Roman" w:cs="Times New Roman"/>
          <w:i/>
          <w:color w:val="auto"/>
        </w:rPr>
        <w:t xml:space="preserve">Rana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latastei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) in Europe. </w:t>
      </w:r>
      <w:r w:rsidR="00C76750" w:rsidRPr="005A6FEA">
        <w:rPr>
          <w:rFonts w:ascii="Times New Roman" w:hAnsi="Times New Roman" w:cs="Times New Roman"/>
          <w:iCs/>
          <w:color w:val="auto"/>
        </w:rPr>
        <w:t>Convention on the Conservation of European Wildlife and Natural Habitats, 25th meeting, Strasbourg</w:t>
      </w:r>
      <w:r w:rsidR="00C76750" w:rsidRPr="005A6FEA">
        <w:rPr>
          <w:rFonts w:ascii="Times New Roman" w:hAnsi="Times New Roman" w:cs="Times New Roman"/>
          <w:color w:val="auto"/>
        </w:rPr>
        <w:t>, France.</w:t>
      </w:r>
    </w:p>
    <w:p w14:paraId="1B9E78D5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</w:p>
    <w:p w14:paraId="298E4C10" w14:textId="77777777" w:rsidR="00544409" w:rsidRPr="005A6FEA" w:rsidRDefault="00544409" w:rsidP="00544409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</w:rPr>
        <w:t xml:space="preserve">Mansi, M. (1992). Remarks about the feeding habits of </w:t>
      </w:r>
      <w:r w:rsidRPr="005A6FEA">
        <w:rPr>
          <w:rFonts w:ascii="Times New Roman" w:hAnsi="Times New Roman" w:cs="Times New Roman"/>
          <w:i/>
          <w:color w:val="auto"/>
        </w:rPr>
        <w:t xml:space="preserve">Rana </w:t>
      </w:r>
      <w:proofErr w:type="spellStart"/>
      <w:r w:rsidRPr="005A6FEA">
        <w:rPr>
          <w:rFonts w:ascii="Times New Roman" w:hAnsi="Times New Roman" w:cs="Times New Roman"/>
          <w:i/>
          <w:color w:val="auto"/>
        </w:rPr>
        <w:t>latastei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Boul. (Amphibia, </w:t>
      </w:r>
      <w:proofErr w:type="spellStart"/>
      <w:r w:rsidRPr="005A6FEA">
        <w:rPr>
          <w:rFonts w:ascii="Times New Roman" w:hAnsi="Times New Roman" w:cs="Times New Roman"/>
          <w:color w:val="auto"/>
        </w:rPr>
        <w:t>Anura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) in </w:t>
      </w:r>
      <w:r w:rsidRPr="005A6FEA">
        <w:rPr>
          <w:rFonts w:ascii="Times New Roman" w:hAnsi="Times New Roman" w:cs="Times New Roman"/>
          <w:color w:val="auto"/>
        </w:rPr>
        <w:lastRenderedPageBreak/>
        <w:t xml:space="preserve">two protected areas of the Po Valley (northern Italy). In: </w:t>
      </w:r>
      <w:proofErr w:type="spellStart"/>
      <w:r w:rsidRPr="005A6FEA">
        <w:rPr>
          <w:rFonts w:ascii="Times New Roman" w:hAnsi="Times New Roman" w:cs="Times New Roman"/>
          <w:color w:val="auto"/>
        </w:rPr>
        <w:t>Korsos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Z, Kiss I (Eds.). Proceedings of the 6th Ordinary General Meeting of the </w:t>
      </w:r>
      <w:proofErr w:type="spellStart"/>
      <w:r w:rsidRPr="005A6FEA">
        <w:rPr>
          <w:rFonts w:ascii="Times New Roman" w:hAnsi="Times New Roman" w:cs="Times New Roman"/>
          <w:color w:val="auto"/>
        </w:rPr>
        <w:t>Societas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color w:val="auto"/>
        </w:rPr>
        <w:t>Europaea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color w:val="auto"/>
        </w:rPr>
        <w:t>Herpetologica</w:t>
      </w:r>
      <w:proofErr w:type="spellEnd"/>
      <w:r w:rsidRPr="005A6FEA">
        <w:rPr>
          <w:rFonts w:ascii="Times New Roman" w:hAnsi="Times New Roman" w:cs="Times New Roman"/>
          <w:color w:val="auto"/>
        </w:rPr>
        <w:t>, 19-23 August 1991, Budapest, Hungary.  Hungarian Natural History Museum, Budapest: 305-308.</w:t>
      </w:r>
    </w:p>
    <w:p w14:paraId="5308BCA1" w14:textId="77777777" w:rsidR="00544409" w:rsidRPr="005A6FEA" w:rsidRDefault="00544409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</w:p>
    <w:p w14:paraId="11395CE2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r w:rsidRPr="005A6FEA">
        <w:rPr>
          <w:rFonts w:ascii="Times New Roman" w:hAnsi="Times New Roman" w:cs="Times New Roman"/>
          <w:b/>
          <w:i/>
          <w:color w:val="auto"/>
        </w:rPr>
        <w:t xml:space="preserve">Salamandra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salamandra</w:t>
      </w:r>
      <w:proofErr w:type="spellEnd"/>
    </w:p>
    <w:p w14:paraId="60AD0F42" w14:textId="77777777" w:rsidR="00C76750" w:rsidRPr="005A6FEA" w:rsidRDefault="00E41589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Manenti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R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Morani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G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De Bernardi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F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 xml:space="preserve"> and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Ficetola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G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F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2013)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</w:rPr>
        <w:t xml:space="preserve">Growing in the darkness: predation ability and cannibalism in cave-born larvae of fire salamander, </w:t>
      </w:r>
      <w:r w:rsidR="00C76750" w:rsidRPr="005A6FEA">
        <w:rPr>
          <w:rFonts w:ascii="Times New Roman" w:hAnsi="Times New Roman" w:cs="Times New Roman"/>
          <w:i/>
          <w:color w:val="auto"/>
        </w:rPr>
        <w:t xml:space="preserve">Salamandra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salamandr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(Linnaeus, 1758). </w:t>
      </w:r>
      <w:r w:rsidR="00C76750" w:rsidRPr="005A6FEA">
        <w:rPr>
          <w:rFonts w:ascii="Times New Roman" w:hAnsi="Times New Roman" w:cs="Times New Roman"/>
          <w:i/>
          <w:iCs/>
          <w:color w:val="auto"/>
          <w:lang w:val="it-IT"/>
        </w:rPr>
        <w:t>Congresso Nazionale della Societas Herpetologica Italica</w:t>
      </w:r>
      <w:r w:rsidR="00C76750" w:rsidRPr="005A6FEA">
        <w:rPr>
          <w:rFonts w:ascii="Times New Roman" w:hAnsi="Times New Roman" w:cs="Times New Roman"/>
          <w:i/>
          <w:color w:val="auto"/>
          <w:lang w:val="it-IT"/>
        </w:rPr>
        <w:t xml:space="preserve"> </w:t>
      </w:r>
      <w:r w:rsidRPr="005A6FEA">
        <w:rPr>
          <w:rFonts w:ascii="Times New Roman" w:hAnsi="Times New Roman" w:cs="Times New Roman"/>
          <w:i/>
          <w:color w:val="auto"/>
          <w:lang w:val="it-IT"/>
        </w:rPr>
        <w:t>9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197-198. </w:t>
      </w:r>
    </w:p>
    <w:p w14:paraId="6A2F49EA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</w:p>
    <w:p w14:paraId="33338846" w14:textId="77777777" w:rsidR="00C76750" w:rsidRPr="005A6FEA" w:rsidRDefault="00081399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proofErr w:type="spellStart"/>
      <w:r w:rsidRPr="005A6FEA">
        <w:rPr>
          <w:rFonts w:ascii="Times New Roman" w:hAnsi="Times New Roman" w:cs="Times New Roman"/>
          <w:color w:val="auto"/>
        </w:rPr>
        <w:t>Bressi</w:t>
      </w:r>
      <w:proofErr w:type="spellEnd"/>
      <w:r w:rsidR="00C95C7C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N</w:t>
      </w:r>
      <w:r w:rsidR="00C95C7C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Dolce</w:t>
      </w:r>
      <w:r w:rsidR="00C95C7C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S</w:t>
      </w:r>
      <w:r w:rsidR="00C95C7C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, </w:t>
      </w:r>
      <w:r w:rsidR="00C95C7C" w:rsidRPr="005A6FEA">
        <w:rPr>
          <w:rFonts w:ascii="Times New Roman" w:hAnsi="Times New Roman" w:cs="Times New Roman"/>
          <w:color w:val="auto"/>
        </w:rPr>
        <w:t xml:space="preserve">and </w:t>
      </w:r>
      <w:r w:rsidRPr="005A6FEA">
        <w:rPr>
          <w:rFonts w:ascii="Times New Roman" w:hAnsi="Times New Roman" w:cs="Times New Roman"/>
          <w:color w:val="auto"/>
        </w:rPr>
        <w:t>Stoch</w:t>
      </w:r>
      <w:r w:rsidR="00C95C7C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F</w:t>
      </w:r>
      <w:r w:rsidR="00C95C7C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1996)</w:t>
      </w:r>
      <w:r w:rsidR="00C95C7C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Larval diet of the fire salamander, </w:t>
      </w:r>
      <w:r w:rsidR="00C76750" w:rsidRPr="005A6FEA">
        <w:rPr>
          <w:rFonts w:ascii="Times New Roman" w:hAnsi="Times New Roman" w:cs="Times New Roman"/>
          <w:i/>
          <w:color w:val="auto"/>
          <w:lang w:val="it-IT"/>
        </w:rPr>
        <w:t>Salamandra salamandra salamandra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(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L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>innaeus, 1758), near Trieste (North-Eastern Italy)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(Amphibia, Caudata, Salamandridae). </w:t>
      </w:r>
      <w:r w:rsidR="00C76750" w:rsidRPr="005A6FEA">
        <w:rPr>
          <w:rFonts w:ascii="Times New Roman" w:hAnsi="Times New Roman" w:cs="Times New Roman"/>
          <w:i/>
          <w:color w:val="auto"/>
          <w:lang w:val="it-IT"/>
        </w:rPr>
        <w:t xml:space="preserve">Atti del Museo Civico di Storia Naturale di Trieste 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47,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275-283.</w:t>
      </w:r>
    </w:p>
    <w:p w14:paraId="5AFFBF58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</w:p>
    <w:p w14:paraId="205C6B9C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>Tarentola mauritanica</w:t>
      </w:r>
    </w:p>
    <w:p w14:paraId="149914F1" w14:textId="77777777" w:rsidR="00C76750" w:rsidRPr="005A6FEA" w:rsidRDefault="00E561D1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Gil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M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J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Guerrero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F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, 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>Pe</w:t>
      </w:r>
      <w:r w:rsidRPr="005A6FEA">
        <w:rPr>
          <w:rFonts w:ascii="Times New Roman" w:hAnsi="Times New Roman" w:cs="Times New Roman"/>
          <w:color w:val="auto"/>
          <w:lang w:val="it-IT"/>
        </w:rPr>
        <w:t>rez-Mellado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V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1994)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</w:rPr>
        <w:t xml:space="preserve">Seasonal variation in diet composition and prey selection in the Mediterranean gecko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Tarentola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mauritanic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. </w:t>
      </w:r>
      <w:r w:rsidR="00C95C7C" w:rsidRPr="005A6FEA">
        <w:rPr>
          <w:rFonts w:ascii="Times New Roman" w:hAnsi="Times New Roman" w:cs="Times New Roman"/>
          <w:i/>
          <w:iCs/>
          <w:color w:val="auto"/>
          <w:lang w:val="it-IT"/>
        </w:rPr>
        <w:t>Isr. J. Zool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Pr="005A6FEA">
        <w:rPr>
          <w:rFonts w:ascii="Times New Roman" w:hAnsi="Times New Roman" w:cs="Times New Roman"/>
          <w:iCs/>
          <w:color w:val="auto"/>
          <w:lang w:val="it-IT"/>
        </w:rPr>
        <w:t>4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0,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61-74.</w:t>
      </w:r>
    </w:p>
    <w:p w14:paraId="4FC53026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  <w:lang w:val="it-IT"/>
        </w:rPr>
      </w:pPr>
    </w:p>
    <w:p w14:paraId="5AD51066" w14:textId="77777777" w:rsidR="00C76750" w:rsidRPr="005A6FEA" w:rsidRDefault="00E561D1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Faraone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F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P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Alessandro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B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 xml:space="preserve"> and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o 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>Valvo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M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2017)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Spettro trofico di due popolazioni sinantropiche di geco comune, </w:t>
      </w:r>
      <w:r w:rsidR="00C76750" w:rsidRPr="005A6FEA">
        <w:rPr>
          <w:rFonts w:ascii="Times New Roman" w:hAnsi="Times New Roman" w:cs="Times New Roman"/>
          <w:i/>
          <w:color w:val="auto"/>
          <w:lang w:val="it-IT"/>
        </w:rPr>
        <w:t>Tarentola mauritanica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(Linnaeus, 1758)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in Sicilia sud-occidentale. </w:t>
      </w:r>
      <w:r w:rsidRPr="005A6FEA">
        <w:rPr>
          <w:rFonts w:ascii="Times New Roman" w:hAnsi="Times New Roman" w:cs="Times New Roman"/>
          <w:i/>
          <w:color w:val="auto"/>
          <w:lang w:val="it-IT"/>
        </w:rPr>
        <w:t xml:space="preserve">Atti del </w:t>
      </w:r>
      <w:r w:rsidR="00C76750" w:rsidRPr="005A6FEA">
        <w:rPr>
          <w:rFonts w:ascii="Times New Roman" w:hAnsi="Times New Roman" w:cs="Times New Roman"/>
          <w:i/>
          <w:iCs/>
          <w:color w:val="auto"/>
          <w:lang w:val="it-IT"/>
        </w:rPr>
        <w:t>Congresso Nazionale Societas Herpetologica Italica</w:t>
      </w:r>
      <w:r w:rsidRPr="005A6FEA">
        <w:rPr>
          <w:rFonts w:ascii="Times New Roman" w:hAnsi="Times New Roman" w:cs="Times New Roman"/>
          <w:i/>
          <w:color w:val="auto"/>
          <w:lang w:val="it-IT"/>
        </w:rPr>
        <w:t xml:space="preserve"> 11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 xml:space="preserve">, 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>171-175</w:t>
      </w:r>
      <w:r w:rsidRPr="005A6FEA">
        <w:rPr>
          <w:rFonts w:ascii="Times New Roman" w:hAnsi="Times New Roman" w:cs="Times New Roman"/>
          <w:color w:val="auto"/>
          <w:lang w:val="it-IT"/>
        </w:rPr>
        <w:t>.</w:t>
      </w:r>
    </w:p>
    <w:p w14:paraId="3AE2F6CA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</w:p>
    <w:p w14:paraId="30228624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  <w:lang w:val="it-IT"/>
        </w:rPr>
      </w:pPr>
      <w:r w:rsidRPr="005A6FEA">
        <w:rPr>
          <w:rFonts w:ascii="Times New Roman" w:hAnsi="Times New Roman" w:cs="Times New Roman"/>
          <w:b/>
          <w:i/>
          <w:color w:val="auto"/>
          <w:lang w:val="it-IT"/>
        </w:rPr>
        <w:t>Testudo hermanni</w:t>
      </w:r>
    </w:p>
    <w:p w14:paraId="3780D5FD" w14:textId="77777777" w:rsidR="00C76750" w:rsidRPr="005A6FEA" w:rsidRDefault="00C804EE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Calzolai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R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 xml:space="preserve"> and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Chelazzi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G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1991)</w:t>
      </w:r>
      <w:r w:rsidR="00C95C7C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</w:rPr>
        <w:t xml:space="preserve">Habitat use in a central Italy population of </w:t>
      </w:r>
      <w:r w:rsidR="00C76750" w:rsidRPr="005A6FEA">
        <w:rPr>
          <w:rFonts w:ascii="Times New Roman" w:hAnsi="Times New Roman" w:cs="Times New Roman"/>
          <w:i/>
          <w:color w:val="auto"/>
        </w:rPr>
        <w:t xml:space="preserve">Testudo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lastRenderedPageBreak/>
        <w:t>hermanni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color w:val="auto"/>
        </w:rPr>
        <w:t>Gmelin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(</w:t>
      </w:r>
      <w:proofErr w:type="spellStart"/>
      <w:r w:rsidR="00C76750" w:rsidRPr="005A6FEA">
        <w:rPr>
          <w:rFonts w:ascii="Times New Roman" w:hAnsi="Times New Roman" w:cs="Times New Roman"/>
          <w:color w:val="auto"/>
        </w:rPr>
        <w:t>Reptili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Testudinidae). </w:t>
      </w:r>
      <w:proofErr w:type="spellStart"/>
      <w:r w:rsidR="00C95C7C" w:rsidRPr="005A6FEA">
        <w:rPr>
          <w:rFonts w:ascii="Times New Roman" w:hAnsi="Times New Roman" w:cs="Times New Roman"/>
          <w:i/>
          <w:iCs/>
          <w:color w:val="auto"/>
        </w:rPr>
        <w:t>Ethol</w:t>
      </w:r>
      <w:proofErr w:type="spellEnd"/>
      <w:r w:rsidR="00C95C7C" w:rsidRPr="005A6FEA">
        <w:rPr>
          <w:rFonts w:ascii="Times New Roman" w:hAnsi="Times New Roman" w:cs="Times New Roman"/>
          <w:i/>
          <w:iCs/>
          <w:color w:val="auto"/>
        </w:rPr>
        <w:t xml:space="preserve">. Ecol. </w:t>
      </w:r>
      <w:proofErr w:type="spellStart"/>
      <w:r w:rsidR="00C95C7C" w:rsidRPr="005A6FEA">
        <w:rPr>
          <w:rFonts w:ascii="Times New Roman" w:hAnsi="Times New Roman" w:cs="Times New Roman"/>
          <w:i/>
          <w:iCs/>
          <w:color w:val="auto"/>
        </w:rPr>
        <w:t>Evol</w:t>
      </w:r>
      <w:proofErr w:type="spellEnd"/>
      <w:r w:rsidR="00C95C7C" w:rsidRPr="005A6FEA">
        <w:rPr>
          <w:rFonts w:ascii="Times New Roman" w:hAnsi="Times New Roman" w:cs="Times New Roman"/>
          <w:i/>
          <w:iCs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</w:t>
      </w:r>
      <w:r w:rsidR="00C76750" w:rsidRPr="005A6FEA">
        <w:rPr>
          <w:rFonts w:ascii="Times New Roman" w:hAnsi="Times New Roman" w:cs="Times New Roman"/>
          <w:iCs/>
          <w:color w:val="auto"/>
        </w:rPr>
        <w:t>3</w:t>
      </w:r>
      <w:r w:rsidR="00C95C7C" w:rsidRPr="005A6FEA">
        <w:rPr>
          <w:rFonts w:ascii="Times New Roman" w:hAnsi="Times New Roman" w:cs="Times New Roman"/>
          <w:color w:val="auto"/>
        </w:rPr>
        <w:t>,</w:t>
      </w:r>
      <w:r w:rsidR="00C76750" w:rsidRPr="005A6FEA">
        <w:rPr>
          <w:rFonts w:ascii="Times New Roman" w:hAnsi="Times New Roman" w:cs="Times New Roman"/>
          <w:color w:val="auto"/>
        </w:rPr>
        <w:t xml:space="preserve"> 153-166.</w:t>
      </w:r>
    </w:p>
    <w:p w14:paraId="649E2C9D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</w:p>
    <w:p w14:paraId="23227DD8" w14:textId="77777777" w:rsidR="00C76750" w:rsidRPr="005A6FEA" w:rsidRDefault="00C804EE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Del Vecchio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S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Burke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R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L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Rugiero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Capula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M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 xml:space="preserve"> and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>Luiselli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2011)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</w:rPr>
        <w:t xml:space="preserve">Seasonal changes in the diet of </w:t>
      </w:r>
      <w:r w:rsidR="00C76750" w:rsidRPr="005A6FEA">
        <w:rPr>
          <w:rFonts w:ascii="Times New Roman" w:hAnsi="Times New Roman" w:cs="Times New Roman"/>
          <w:i/>
          <w:color w:val="auto"/>
        </w:rPr>
        <w:t xml:space="preserve">Testudo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hermanni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hermanni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in Central Italy. </w:t>
      </w:r>
      <w:proofErr w:type="spellStart"/>
      <w:r w:rsidR="00C76750" w:rsidRPr="005A6FEA">
        <w:rPr>
          <w:rFonts w:ascii="Times New Roman" w:hAnsi="Times New Roman" w:cs="Times New Roman"/>
          <w:i/>
          <w:iCs/>
          <w:color w:val="auto"/>
        </w:rPr>
        <w:t>Herpetologic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</w:t>
      </w:r>
      <w:r w:rsidR="00C76750" w:rsidRPr="005A6FEA">
        <w:rPr>
          <w:rFonts w:ascii="Times New Roman" w:hAnsi="Times New Roman" w:cs="Times New Roman"/>
          <w:iCs/>
          <w:color w:val="auto"/>
        </w:rPr>
        <w:t>67</w:t>
      </w:r>
      <w:r w:rsidR="004B3A47" w:rsidRPr="005A6FEA">
        <w:rPr>
          <w:rFonts w:ascii="Times New Roman" w:hAnsi="Times New Roman" w:cs="Times New Roman"/>
          <w:color w:val="auto"/>
        </w:rPr>
        <w:t>,</w:t>
      </w:r>
      <w:r w:rsidR="00C76750" w:rsidRPr="005A6FEA">
        <w:rPr>
          <w:rFonts w:ascii="Times New Roman" w:hAnsi="Times New Roman" w:cs="Times New Roman"/>
          <w:color w:val="auto"/>
        </w:rPr>
        <w:t xml:space="preserve"> 236-249.</w:t>
      </w:r>
    </w:p>
    <w:p w14:paraId="7D429624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</w:p>
    <w:p w14:paraId="7E86D8A3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Triturus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carnifex</w:t>
      </w:r>
    </w:p>
    <w:p w14:paraId="1631E545" w14:textId="77777777" w:rsidR="00C76750" w:rsidRPr="005A6FEA" w:rsidRDefault="00C804EE" w:rsidP="00C804EE">
      <w:pPr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  <w:r w:rsidRPr="005A6FEA">
        <w:rPr>
          <w:rFonts w:ascii="Times New Roman" w:hAnsi="Times New Roman" w:cs="Times New Roman"/>
          <w:color w:val="auto"/>
        </w:rPr>
        <w:t>Joly</w:t>
      </w:r>
      <w:r w:rsidR="004B3A47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P</w:t>
      </w:r>
      <w:r w:rsidR="004B3A47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, </w:t>
      </w:r>
      <w:r w:rsidR="004B3A47" w:rsidRPr="005A6FEA">
        <w:rPr>
          <w:rFonts w:ascii="Times New Roman" w:hAnsi="Times New Roman" w:cs="Times New Roman"/>
          <w:color w:val="auto"/>
        </w:rPr>
        <w:t xml:space="preserve">and </w:t>
      </w:r>
      <w:proofErr w:type="spellStart"/>
      <w:r w:rsidRPr="005A6FEA">
        <w:rPr>
          <w:rFonts w:ascii="Times New Roman" w:hAnsi="Times New Roman" w:cs="Times New Roman"/>
          <w:color w:val="auto"/>
        </w:rPr>
        <w:t>Giacoma</w:t>
      </w:r>
      <w:proofErr w:type="spellEnd"/>
      <w:r w:rsidR="004B3A47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C</w:t>
      </w:r>
      <w:r w:rsidR="004B3A47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1992)</w:t>
      </w:r>
      <w:r w:rsidR="004B3A47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Limitation of similarity and feeding habits in three </w:t>
      </w:r>
      <w:proofErr w:type="spellStart"/>
      <w:r w:rsidR="00C76750" w:rsidRPr="005A6FEA">
        <w:rPr>
          <w:rFonts w:ascii="Times New Roman" w:hAnsi="Times New Roman" w:cs="Times New Roman"/>
          <w:color w:val="auto"/>
        </w:rPr>
        <w:t>syntopic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species of newts (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Triturus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, Amphibia). </w:t>
      </w:r>
      <w:proofErr w:type="spellStart"/>
      <w:r w:rsidR="004B3A47" w:rsidRPr="005A6FEA">
        <w:rPr>
          <w:rFonts w:ascii="Times New Roman" w:hAnsi="Times New Roman" w:cs="Times New Roman"/>
          <w:i/>
          <w:iCs/>
          <w:color w:val="auto"/>
        </w:rPr>
        <w:t>Ecogr</w:t>
      </w:r>
      <w:proofErr w:type="spellEnd"/>
      <w:r w:rsidR="004B3A47" w:rsidRPr="005A6FEA">
        <w:rPr>
          <w:rFonts w:ascii="Times New Roman" w:hAnsi="Times New Roman" w:cs="Times New Roman"/>
          <w:iCs/>
          <w:color w:val="auto"/>
        </w:rPr>
        <w:t>.</w:t>
      </w:r>
      <w:r w:rsidR="00A80628" w:rsidRPr="005A6FEA">
        <w:rPr>
          <w:rFonts w:ascii="Times New Roman" w:hAnsi="Times New Roman" w:cs="Times New Roman"/>
          <w:color w:val="auto"/>
        </w:rPr>
        <w:t xml:space="preserve"> 15</w:t>
      </w:r>
      <w:r w:rsidR="004B3A47" w:rsidRPr="005A6FEA">
        <w:rPr>
          <w:rFonts w:ascii="Times New Roman" w:hAnsi="Times New Roman" w:cs="Times New Roman"/>
          <w:color w:val="auto"/>
        </w:rPr>
        <w:t>,</w:t>
      </w:r>
      <w:r w:rsidR="00C76750" w:rsidRPr="005A6FEA">
        <w:rPr>
          <w:rFonts w:ascii="Times New Roman" w:hAnsi="Times New Roman" w:cs="Times New Roman"/>
          <w:color w:val="auto"/>
        </w:rPr>
        <w:t xml:space="preserve"> 401-411.</w:t>
      </w:r>
    </w:p>
    <w:p w14:paraId="13354BE1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</w:p>
    <w:p w14:paraId="7EACB8F9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Vipera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aspis</w:t>
      </w:r>
    </w:p>
    <w:p w14:paraId="4341182D" w14:textId="77777777" w:rsidR="00E94DEB" w:rsidRPr="005A6FEA" w:rsidRDefault="00E94DEB" w:rsidP="00E94DEB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  <w:lang w:val="it-IT"/>
        </w:rPr>
        <w:t xml:space="preserve">Capizzi, D., Luiselli, L., Capula, M., and Rugiero, L. (1995). </w:t>
      </w:r>
      <w:r w:rsidRPr="005A6FEA">
        <w:rPr>
          <w:rFonts w:ascii="Times New Roman" w:hAnsi="Times New Roman" w:cs="Times New Roman"/>
          <w:color w:val="auto"/>
        </w:rPr>
        <w:t xml:space="preserve">Feeding habits of a Mediterranean community of snakes in relation to prey availability. </w:t>
      </w:r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 xml:space="preserve">Revue </w:t>
      </w:r>
      <w:proofErr w:type="spellStart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>d’Ecologie</w:t>
      </w:r>
      <w:proofErr w:type="spellEnd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>, Terre Vie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</w:t>
      </w:r>
      <w:r w:rsidRPr="005A6FEA">
        <w:rPr>
          <w:rFonts w:ascii="Times New Roman" w:hAnsi="Times New Roman" w:cs="Times New Roman"/>
          <w:color w:val="auto"/>
        </w:rPr>
        <w:t>50, 353-363.</w:t>
      </w:r>
    </w:p>
    <w:p w14:paraId="33494998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</w:p>
    <w:p w14:paraId="1D991E7E" w14:textId="77777777" w:rsidR="00C76750" w:rsidRPr="005A6FEA" w:rsidRDefault="00466F1C" w:rsidP="00C804EE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proofErr w:type="spellStart"/>
      <w:r w:rsidRPr="005A6FEA">
        <w:rPr>
          <w:rFonts w:ascii="Times New Roman" w:hAnsi="Times New Roman" w:cs="Times New Roman"/>
          <w:color w:val="auto"/>
        </w:rPr>
        <w:t>Luiselli</w:t>
      </w:r>
      <w:proofErr w:type="spellEnd"/>
      <w:r w:rsidR="004B3A47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L</w:t>
      </w:r>
      <w:r w:rsidR="004B3A47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>M</w:t>
      </w:r>
      <w:r w:rsidR="004B3A47" w:rsidRPr="005A6FEA">
        <w:rPr>
          <w:rFonts w:ascii="Times New Roman" w:hAnsi="Times New Roman" w:cs="Times New Roman"/>
          <w:color w:val="auto"/>
        </w:rPr>
        <w:t>., and</w:t>
      </w:r>
      <w:r w:rsidRPr="005A6FEA">
        <w:rPr>
          <w:rFonts w:ascii="Times New Roman" w:hAnsi="Times New Roman" w:cs="Times New Roman"/>
          <w:color w:val="auto"/>
        </w:rPr>
        <w:t xml:space="preserve"> Agrimi</w:t>
      </w:r>
      <w:r w:rsidR="004B3A47" w:rsidRPr="005A6FEA">
        <w:rPr>
          <w:rFonts w:ascii="Times New Roman" w:hAnsi="Times New Roman" w:cs="Times New Roman"/>
          <w:color w:val="auto"/>
        </w:rPr>
        <w:t>,</w:t>
      </w:r>
      <w:r w:rsidRPr="005A6FEA">
        <w:rPr>
          <w:rFonts w:ascii="Times New Roman" w:hAnsi="Times New Roman" w:cs="Times New Roman"/>
          <w:color w:val="auto"/>
        </w:rPr>
        <w:t xml:space="preserve"> U</w:t>
      </w:r>
      <w:r w:rsidR="004B3A47" w:rsidRPr="005A6FEA">
        <w:rPr>
          <w:rFonts w:ascii="Times New Roman" w:hAnsi="Times New Roman" w:cs="Times New Roman"/>
          <w:color w:val="auto"/>
        </w:rPr>
        <w:t>.</w:t>
      </w:r>
      <w:r w:rsidRPr="005A6FEA">
        <w:rPr>
          <w:rFonts w:ascii="Times New Roman" w:hAnsi="Times New Roman" w:cs="Times New Roman"/>
          <w:color w:val="auto"/>
        </w:rPr>
        <w:t xml:space="preserve"> (1991)</w:t>
      </w:r>
      <w:r w:rsidR="004B3A47" w:rsidRPr="005A6FEA">
        <w:rPr>
          <w:rFonts w:ascii="Times New Roman" w:hAnsi="Times New Roman" w:cs="Times New Roman"/>
          <w:color w:val="auto"/>
        </w:rPr>
        <w:t>.</w:t>
      </w:r>
      <w:r w:rsidR="00C76750" w:rsidRPr="005A6FEA">
        <w:rPr>
          <w:rFonts w:ascii="Times New Roman" w:hAnsi="Times New Roman" w:cs="Times New Roman"/>
          <w:color w:val="auto"/>
        </w:rPr>
        <w:t xml:space="preserve"> Composition and variation of the diet of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Vipera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aspis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francisciredi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in relation to age and reproductive stage. </w:t>
      </w:r>
      <w:r w:rsidR="00C76750" w:rsidRPr="005A6FEA">
        <w:rPr>
          <w:rFonts w:ascii="Times New Roman" w:hAnsi="Times New Roman" w:cs="Times New Roman"/>
          <w:i/>
          <w:iCs/>
          <w:color w:val="auto"/>
        </w:rPr>
        <w:t>Amphibia-</w:t>
      </w:r>
      <w:proofErr w:type="spellStart"/>
      <w:r w:rsidR="00C76750" w:rsidRPr="005A6FEA">
        <w:rPr>
          <w:rFonts w:ascii="Times New Roman" w:hAnsi="Times New Roman" w:cs="Times New Roman"/>
          <w:i/>
          <w:iCs/>
          <w:color w:val="auto"/>
        </w:rPr>
        <w:t>Reptilia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</w:t>
      </w:r>
      <w:r w:rsidR="00C76750" w:rsidRPr="005A6FEA">
        <w:rPr>
          <w:rFonts w:ascii="Times New Roman" w:hAnsi="Times New Roman" w:cs="Times New Roman"/>
          <w:iCs/>
          <w:color w:val="auto"/>
        </w:rPr>
        <w:t>12</w:t>
      </w:r>
      <w:r w:rsidR="004B3A47" w:rsidRPr="005A6FEA">
        <w:rPr>
          <w:rFonts w:ascii="Times New Roman" w:hAnsi="Times New Roman" w:cs="Times New Roman"/>
          <w:iCs/>
          <w:color w:val="auto"/>
        </w:rPr>
        <w:t>,</w:t>
      </w:r>
      <w:r w:rsidR="00C76750" w:rsidRPr="005A6FEA">
        <w:rPr>
          <w:rFonts w:ascii="Times New Roman" w:hAnsi="Times New Roman" w:cs="Times New Roman"/>
          <w:color w:val="auto"/>
        </w:rPr>
        <w:t xml:space="preserve"> 137-144.</w:t>
      </w:r>
    </w:p>
    <w:p w14:paraId="16338C30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</w:p>
    <w:p w14:paraId="5295BAB2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Zamenis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</w:t>
      </w: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lineatus</w:t>
      </w:r>
      <w:proofErr w:type="spellEnd"/>
    </w:p>
    <w:p w14:paraId="55280D6A" w14:textId="77777777" w:rsidR="00C76750" w:rsidRPr="005A6FEA" w:rsidRDefault="00466F1C" w:rsidP="00C804EE">
      <w:pPr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Capula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M.</w:t>
      </w:r>
      <w:r w:rsidRPr="005A6FEA">
        <w:rPr>
          <w:rFonts w:ascii="Times New Roman" w:hAnsi="Times New Roman" w:cs="Times New Roman"/>
          <w:color w:val="auto"/>
          <w:lang w:val="it-IT"/>
        </w:rPr>
        <w:t>, Luiselli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Valenti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S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Ceccarelli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A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Rugiero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 xml:space="preserve"> and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Aloise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G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2006)</w:t>
      </w:r>
      <w:r w:rsidR="004B3A47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</w:rPr>
        <w:t xml:space="preserve">Are endemic snakes with a narrow distribution more specialist than their wide-ranging counterparts? Evidence from the prey composition and morphometric correlates of the diet in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Zamenis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lineatus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, a rat snake endemic to southern Italy. </w:t>
      </w:r>
      <w:r w:rsidR="00C76750" w:rsidRPr="005A6FEA">
        <w:rPr>
          <w:rFonts w:ascii="Times New Roman" w:hAnsi="Times New Roman" w:cs="Times New Roman"/>
          <w:i/>
          <w:iCs/>
          <w:color w:val="auto"/>
        </w:rPr>
        <w:t>Amphibia-</w:t>
      </w:r>
      <w:proofErr w:type="spellStart"/>
      <w:r w:rsidR="00C76750" w:rsidRPr="005A6FEA">
        <w:rPr>
          <w:rFonts w:ascii="Times New Roman" w:hAnsi="Times New Roman" w:cs="Times New Roman"/>
          <w:i/>
          <w:iCs/>
          <w:color w:val="auto"/>
        </w:rPr>
        <w:t>Reptilia</w:t>
      </w:r>
      <w:proofErr w:type="spellEnd"/>
      <w:r w:rsidRPr="005A6FEA">
        <w:rPr>
          <w:rFonts w:ascii="Times New Roman" w:hAnsi="Times New Roman" w:cs="Times New Roman"/>
          <w:color w:val="auto"/>
        </w:rPr>
        <w:t xml:space="preserve"> </w:t>
      </w:r>
      <w:r w:rsidR="00C76750" w:rsidRPr="005A6FEA">
        <w:rPr>
          <w:rFonts w:ascii="Times New Roman" w:hAnsi="Times New Roman" w:cs="Times New Roman"/>
          <w:iCs/>
          <w:color w:val="auto"/>
        </w:rPr>
        <w:t>27</w:t>
      </w:r>
      <w:r w:rsidR="004B3A47" w:rsidRPr="005A6FEA">
        <w:rPr>
          <w:rFonts w:ascii="Times New Roman" w:hAnsi="Times New Roman" w:cs="Times New Roman"/>
          <w:color w:val="auto"/>
        </w:rPr>
        <w:t xml:space="preserve">, </w:t>
      </w:r>
      <w:r w:rsidR="00C76750" w:rsidRPr="005A6FEA">
        <w:rPr>
          <w:rFonts w:ascii="Times New Roman" w:hAnsi="Times New Roman" w:cs="Times New Roman"/>
          <w:color w:val="auto"/>
        </w:rPr>
        <w:t>531-537.</w:t>
      </w:r>
    </w:p>
    <w:p w14:paraId="7C9771AC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</w:p>
    <w:p w14:paraId="58F0CF57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proofErr w:type="spellStart"/>
      <w:r w:rsidRPr="005A6FEA">
        <w:rPr>
          <w:rFonts w:ascii="Times New Roman" w:hAnsi="Times New Roman" w:cs="Times New Roman"/>
          <w:b/>
          <w:i/>
          <w:color w:val="auto"/>
        </w:rPr>
        <w:t>Zamenis</w:t>
      </w:r>
      <w:proofErr w:type="spellEnd"/>
      <w:r w:rsidRPr="005A6FEA">
        <w:rPr>
          <w:rFonts w:ascii="Times New Roman" w:hAnsi="Times New Roman" w:cs="Times New Roman"/>
          <w:b/>
          <w:i/>
          <w:color w:val="auto"/>
        </w:rPr>
        <w:t xml:space="preserve"> longissimus</w:t>
      </w:r>
    </w:p>
    <w:p w14:paraId="294F2030" w14:textId="77777777" w:rsidR="00E94DEB" w:rsidRPr="005A6FEA" w:rsidRDefault="00E94DEB" w:rsidP="00E94DEB">
      <w:pPr>
        <w:spacing w:line="480" w:lineRule="auto"/>
        <w:jc w:val="both"/>
        <w:rPr>
          <w:rFonts w:ascii="Times New Roman" w:hAnsi="Times New Roman" w:cs="Times New Roman"/>
          <w:color w:val="auto"/>
        </w:rPr>
      </w:pPr>
      <w:r w:rsidRPr="005A6FEA">
        <w:rPr>
          <w:rFonts w:ascii="Times New Roman" w:hAnsi="Times New Roman" w:cs="Times New Roman"/>
          <w:color w:val="auto"/>
          <w:lang w:val="it-IT"/>
        </w:rPr>
        <w:t xml:space="preserve">Capizzi, D., Luiselli, L., Capula, M., and Rugiero, L. (1995). </w:t>
      </w:r>
      <w:r w:rsidRPr="005A6FEA">
        <w:rPr>
          <w:rFonts w:ascii="Times New Roman" w:hAnsi="Times New Roman" w:cs="Times New Roman"/>
          <w:color w:val="auto"/>
        </w:rPr>
        <w:t xml:space="preserve">Feeding habits of a Mediterranean </w:t>
      </w:r>
      <w:r w:rsidRPr="005A6FEA">
        <w:rPr>
          <w:rFonts w:ascii="Times New Roman" w:hAnsi="Times New Roman" w:cs="Times New Roman"/>
          <w:color w:val="auto"/>
        </w:rPr>
        <w:lastRenderedPageBreak/>
        <w:t xml:space="preserve">community of snakes in relation to prey availability. </w:t>
      </w:r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 xml:space="preserve">Revue </w:t>
      </w:r>
      <w:proofErr w:type="spellStart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>d’Ecologie</w:t>
      </w:r>
      <w:proofErr w:type="spellEnd"/>
      <w:r w:rsidRPr="005A6FEA">
        <w:rPr>
          <w:rFonts w:ascii="Times New Roman" w:eastAsia="Times New Roman" w:hAnsi="Times New Roman" w:cs="Times New Roman"/>
          <w:i/>
          <w:color w:val="auto"/>
          <w:lang w:eastAsia="it-IT"/>
        </w:rPr>
        <w:t>, Terre Vie</w:t>
      </w:r>
      <w:r w:rsidRPr="005A6FEA">
        <w:rPr>
          <w:rFonts w:ascii="Times New Roman" w:eastAsia="Times New Roman" w:hAnsi="Times New Roman" w:cs="Times New Roman"/>
          <w:color w:val="auto"/>
          <w:lang w:eastAsia="it-IT"/>
        </w:rPr>
        <w:t xml:space="preserve"> </w:t>
      </w:r>
      <w:r w:rsidRPr="005A6FEA">
        <w:rPr>
          <w:rFonts w:ascii="Times New Roman" w:hAnsi="Times New Roman" w:cs="Times New Roman"/>
          <w:color w:val="auto"/>
        </w:rPr>
        <w:t>50, 353-363.</w:t>
      </w:r>
    </w:p>
    <w:p w14:paraId="5B929446" w14:textId="77777777" w:rsidR="00C76750" w:rsidRPr="005A6FEA" w:rsidRDefault="00C76750" w:rsidP="00C804EE">
      <w:pPr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</w:p>
    <w:p w14:paraId="214F1C2C" w14:textId="77777777" w:rsidR="00C76750" w:rsidRPr="005A6FEA" w:rsidRDefault="00081399" w:rsidP="00C804EE">
      <w:pPr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  <w:r w:rsidRPr="005A6FEA">
        <w:rPr>
          <w:rFonts w:ascii="Times New Roman" w:hAnsi="Times New Roman" w:cs="Times New Roman"/>
          <w:color w:val="auto"/>
          <w:lang w:val="it-IT"/>
        </w:rPr>
        <w:t>Capizzi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D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Capula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M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 Rugiero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>,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 xml:space="preserve"> and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uiselli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,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L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Pr="005A6FEA">
        <w:rPr>
          <w:rFonts w:ascii="Times New Roman" w:hAnsi="Times New Roman" w:cs="Times New Roman"/>
          <w:color w:val="auto"/>
          <w:lang w:val="it-IT"/>
        </w:rPr>
        <w:t xml:space="preserve"> (2008)</w:t>
      </w:r>
      <w:r w:rsidR="00E94DEB" w:rsidRPr="005A6FEA">
        <w:rPr>
          <w:rFonts w:ascii="Times New Roman" w:hAnsi="Times New Roman" w:cs="Times New Roman"/>
          <w:color w:val="auto"/>
          <w:lang w:val="it-IT"/>
        </w:rPr>
        <w:t>.</w:t>
      </w:r>
      <w:r w:rsidR="00C76750" w:rsidRPr="005A6FEA">
        <w:rPr>
          <w:rFonts w:ascii="Times New Roman" w:hAnsi="Times New Roman" w:cs="Times New Roman"/>
          <w:color w:val="auto"/>
          <w:lang w:val="it-IT"/>
        </w:rPr>
        <w:t xml:space="preserve"> </w:t>
      </w:r>
      <w:r w:rsidR="00C76750" w:rsidRPr="005A6FEA">
        <w:rPr>
          <w:rFonts w:ascii="Times New Roman" w:hAnsi="Times New Roman" w:cs="Times New Roman"/>
          <w:color w:val="auto"/>
        </w:rPr>
        <w:t>Dietary patterns of two sympatric Mediterranean snakes (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Hierophis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viridiflavus</w:t>
      </w:r>
      <w:proofErr w:type="spellEnd"/>
      <w:r w:rsidR="00C76750" w:rsidRPr="005A6FEA">
        <w:rPr>
          <w:rFonts w:ascii="Times New Roman" w:hAnsi="Times New Roman" w:cs="Times New Roman"/>
          <w:color w:val="auto"/>
        </w:rPr>
        <w:t xml:space="preserve"> and </w:t>
      </w:r>
      <w:proofErr w:type="spellStart"/>
      <w:r w:rsidR="00C76750" w:rsidRPr="005A6FEA">
        <w:rPr>
          <w:rFonts w:ascii="Times New Roman" w:hAnsi="Times New Roman" w:cs="Times New Roman"/>
          <w:i/>
          <w:color w:val="auto"/>
        </w:rPr>
        <w:t>Zamenis</w:t>
      </w:r>
      <w:proofErr w:type="spellEnd"/>
      <w:r w:rsidR="00C76750" w:rsidRPr="005A6FEA">
        <w:rPr>
          <w:rFonts w:ascii="Times New Roman" w:hAnsi="Times New Roman" w:cs="Times New Roman"/>
          <w:i/>
          <w:color w:val="auto"/>
        </w:rPr>
        <w:t xml:space="preserve"> longissimus</w:t>
      </w:r>
      <w:r w:rsidR="00C76750" w:rsidRPr="005A6FEA">
        <w:rPr>
          <w:rFonts w:ascii="Times New Roman" w:hAnsi="Times New Roman" w:cs="Times New Roman"/>
          <w:color w:val="auto"/>
        </w:rPr>
        <w:t xml:space="preserve">) along a gradient of habitat alteration. </w:t>
      </w:r>
      <w:r w:rsidR="00E94DEB" w:rsidRPr="005A6FEA">
        <w:rPr>
          <w:rFonts w:ascii="Times New Roman" w:hAnsi="Times New Roman" w:cs="Times New Roman"/>
          <w:i/>
          <w:iCs/>
          <w:color w:val="auto"/>
        </w:rPr>
        <w:t xml:space="preserve">Herp. J. </w:t>
      </w:r>
      <w:r w:rsidR="00C76750" w:rsidRPr="005A6FEA">
        <w:rPr>
          <w:rFonts w:ascii="Times New Roman" w:hAnsi="Times New Roman" w:cs="Times New Roman"/>
          <w:iCs/>
          <w:color w:val="auto"/>
        </w:rPr>
        <w:t>18</w:t>
      </w:r>
      <w:r w:rsidR="00E94DEB" w:rsidRPr="005A6FEA">
        <w:rPr>
          <w:rFonts w:ascii="Times New Roman" w:hAnsi="Times New Roman" w:cs="Times New Roman"/>
          <w:color w:val="auto"/>
        </w:rPr>
        <w:t>,</w:t>
      </w:r>
      <w:r w:rsidR="00C76750" w:rsidRPr="005A6FEA">
        <w:rPr>
          <w:rFonts w:ascii="Times New Roman" w:hAnsi="Times New Roman" w:cs="Times New Roman"/>
          <w:color w:val="auto"/>
        </w:rPr>
        <w:t xml:space="preserve"> 141-146.</w:t>
      </w:r>
    </w:p>
    <w:sectPr w:rsidR="00C76750" w:rsidRPr="005A6FEA" w:rsidSect="00E87558">
      <w:pgSz w:w="12240" w:h="15840"/>
      <w:pgMar w:top="1418" w:right="1418" w:bottom="1418" w:left="1418" w:header="0" w:footer="0" w:gutter="0"/>
      <w:lnNumType w:countBy="1" w:restart="continuous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9BB3E8" w14:textId="77777777" w:rsidR="00685013" w:rsidRDefault="00685013" w:rsidP="00E87558">
      <w:r>
        <w:separator/>
      </w:r>
    </w:p>
  </w:endnote>
  <w:endnote w:type="continuationSeparator" w:id="0">
    <w:p w14:paraId="25607A9D" w14:textId="77777777" w:rsidR="00685013" w:rsidRDefault="00685013" w:rsidP="00E87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9717375"/>
      <w:docPartObj>
        <w:docPartGallery w:val="Page Numbers (Bottom of Page)"/>
        <w:docPartUnique/>
      </w:docPartObj>
    </w:sdtPr>
    <w:sdtEndPr/>
    <w:sdtContent>
      <w:p w14:paraId="1355436F" w14:textId="77777777" w:rsidR="00E94DEB" w:rsidRDefault="00E94DEB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A6FEA" w:rsidRPr="005A6FEA">
          <w:rPr>
            <w:noProof/>
            <w:lang w:val="it-IT"/>
          </w:rPr>
          <w:t>1</w:t>
        </w:r>
        <w:r>
          <w:fldChar w:fldCharType="end"/>
        </w:r>
      </w:p>
    </w:sdtContent>
  </w:sdt>
  <w:p w14:paraId="4908A981" w14:textId="77777777" w:rsidR="00E94DEB" w:rsidRDefault="00E94D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F2E0EF" w14:textId="77777777" w:rsidR="00685013" w:rsidRDefault="00685013" w:rsidP="00E87558">
      <w:r>
        <w:separator/>
      </w:r>
    </w:p>
  </w:footnote>
  <w:footnote w:type="continuationSeparator" w:id="0">
    <w:p w14:paraId="7D177301" w14:textId="77777777" w:rsidR="00685013" w:rsidRDefault="00685013" w:rsidP="00E875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4"/>
  <w:hideSpellingErrors/>
  <w:hideGrammaticalErrors/>
  <w:proofState w:spelling="clean" w:grammar="clean"/>
  <w:defaultTabStop w:val="709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NDQwtDQ1M7QwtDRX0lEKTi0uzszPAykwrAUAQSlF5iwAAAA="/>
  </w:docVars>
  <w:rsids>
    <w:rsidRoot w:val="004C4E53"/>
    <w:rsid w:val="00081399"/>
    <w:rsid w:val="00153A8A"/>
    <w:rsid w:val="00462379"/>
    <w:rsid w:val="00466F1C"/>
    <w:rsid w:val="004B3A47"/>
    <w:rsid w:val="004C4E53"/>
    <w:rsid w:val="00544409"/>
    <w:rsid w:val="00555D0C"/>
    <w:rsid w:val="005A2A4C"/>
    <w:rsid w:val="005A6FEA"/>
    <w:rsid w:val="00685013"/>
    <w:rsid w:val="00692C21"/>
    <w:rsid w:val="007A109E"/>
    <w:rsid w:val="007D24D5"/>
    <w:rsid w:val="007D74D2"/>
    <w:rsid w:val="007F4ED7"/>
    <w:rsid w:val="00811D1E"/>
    <w:rsid w:val="00A27A8A"/>
    <w:rsid w:val="00A80628"/>
    <w:rsid w:val="00A8476E"/>
    <w:rsid w:val="00C76750"/>
    <w:rsid w:val="00C804EE"/>
    <w:rsid w:val="00C95C7C"/>
    <w:rsid w:val="00CD0A3D"/>
    <w:rsid w:val="00DC619A"/>
    <w:rsid w:val="00E41589"/>
    <w:rsid w:val="00E561D1"/>
    <w:rsid w:val="00E87558"/>
    <w:rsid w:val="00E94DEB"/>
    <w:rsid w:val="00EB70EC"/>
    <w:rsid w:val="00EE6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DB8B2"/>
  <w15:docId w15:val="{C9D009A4-90A6-478B-BE0E-0C3F37DFE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FreeSans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A4C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A4C"/>
    <w:rPr>
      <w:rFonts w:ascii="Segoe UI" w:hAnsi="Segoe UI" w:cs="Mangal"/>
      <w:color w:val="00000A"/>
      <w:sz w:val="18"/>
      <w:szCs w:val="16"/>
    </w:rPr>
  </w:style>
  <w:style w:type="paragraph" w:styleId="Header">
    <w:name w:val="header"/>
    <w:basedOn w:val="Normal"/>
    <w:link w:val="HeaderChar"/>
    <w:uiPriority w:val="99"/>
    <w:unhideWhenUsed/>
    <w:rsid w:val="00E87558"/>
    <w:pPr>
      <w:tabs>
        <w:tab w:val="center" w:pos="4819"/>
        <w:tab w:val="right" w:pos="9638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E87558"/>
    <w:rPr>
      <w:rFonts w:cs="Mangal"/>
      <w:color w:val="00000A"/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E87558"/>
    <w:pPr>
      <w:tabs>
        <w:tab w:val="center" w:pos="4819"/>
        <w:tab w:val="right" w:pos="9638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E87558"/>
    <w:rPr>
      <w:rFonts w:cs="Mangal"/>
      <w:color w:val="00000A"/>
      <w:sz w:val="24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E875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acebook.com/groups/30962723492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3</Pages>
  <Words>2287</Words>
  <Characters>13037</Characters>
  <Application>Microsoft Office Word</Application>
  <DocSecurity>0</DocSecurity>
  <Lines>108</Lines>
  <Paragraphs>3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Thomas</dc:creator>
  <dc:description/>
  <cp:lastModifiedBy>Rebecca Thomas</cp:lastModifiedBy>
  <cp:revision>2</cp:revision>
  <dcterms:created xsi:type="dcterms:W3CDTF">2019-11-29T09:39:00Z</dcterms:created>
  <dcterms:modified xsi:type="dcterms:W3CDTF">2019-11-29T09:39:00Z</dcterms:modified>
  <dc:language>en-US</dc:language>
</cp:coreProperties>
</file>